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577E6" w14:textId="571616AF" w:rsidR="00086656" w:rsidRDefault="007E5BE6" w:rsidP="00086656">
      <w:pPr>
        <w:pStyle w:val="Title"/>
      </w:pPr>
      <w:bookmarkStart w:id="0" w:name="_GoBack"/>
      <w:bookmarkEnd w:id="0"/>
      <w:r w:rsidRPr="007E5BE6">
        <w:t xml:space="preserve">Acknowledging achievements and successes </w:t>
      </w:r>
      <w:r w:rsidR="00FF1833">
        <w:t xml:space="preserve">– Stage </w:t>
      </w:r>
      <w:r>
        <w:t>5</w:t>
      </w:r>
    </w:p>
    <w:p w14:paraId="2DE33B32" w14:textId="77777777" w:rsidR="007E5BE6" w:rsidRPr="007E5BE6" w:rsidRDefault="007E5BE6" w:rsidP="000A7451">
      <w:r w:rsidRPr="007E5BE6">
        <w:t>Duration: 4 lessons (50-60 minutes in duration)</w:t>
      </w:r>
    </w:p>
    <w:p w14:paraId="4162F21C" w14:textId="3ADCFBD9" w:rsidR="007E5BE6" w:rsidRPr="007E5BE6" w:rsidRDefault="007E5BE6" w:rsidP="007E5BE6">
      <w:pPr>
        <w:pStyle w:val="Heading2"/>
        <w:numPr>
          <w:ilvl w:val="0"/>
          <w:numId w:val="0"/>
        </w:numPr>
        <w:rPr>
          <w:sz w:val="40"/>
          <w:szCs w:val="28"/>
        </w:rPr>
      </w:pPr>
      <w:r w:rsidRPr="007E5BE6">
        <w:rPr>
          <w:sz w:val="40"/>
          <w:szCs w:val="28"/>
        </w:rPr>
        <w:t>Educative purpose</w:t>
      </w:r>
    </w:p>
    <w:p w14:paraId="3ADD1515" w14:textId="77777777" w:rsidR="007E5BE6" w:rsidRDefault="007E5BE6" w:rsidP="007E5BE6">
      <w:pPr>
        <w:rPr>
          <w:lang w:eastAsia="zh-CN"/>
        </w:rPr>
      </w:pPr>
      <w:r>
        <w:rPr>
          <w:lang w:eastAsia="zh-CN"/>
        </w:rPr>
        <w:t xml:space="preserve">Through this learning sequence, students will learn the link between acknowledging our achievements and successes and our positive emotions. Through cultivating these emotions on a regular basis students will learn to build their resilience. </w:t>
      </w:r>
    </w:p>
    <w:p w14:paraId="4AB69709" w14:textId="23CFF0EC" w:rsidR="007E5BE6" w:rsidRDefault="007E5BE6" w:rsidP="007E5BE6">
      <w:pPr>
        <w:rPr>
          <w:lang w:eastAsia="zh-CN"/>
        </w:rPr>
      </w:pPr>
      <w:r>
        <w:rPr>
          <w:lang w:eastAsia="zh-CN"/>
        </w:rPr>
        <w:t xml:space="preserve">Creating memories around our important achievements allows us to have something to remember in times of </w:t>
      </w:r>
      <w:proofErr w:type="spellStart"/>
      <w:r>
        <w:rPr>
          <w:lang w:eastAsia="zh-CN"/>
        </w:rPr>
        <w:t>self doubt</w:t>
      </w:r>
      <w:proofErr w:type="spellEnd"/>
      <w:r>
        <w:rPr>
          <w:lang w:eastAsia="zh-CN"/>
        </w:rPr>
        <w:t>. Students will have opportunities to recognise the characteristics and resilience in others who have overcome adversity. This will support students to recognise their own skills and strengths. Learning to use successes as reinforcement of what we can achieve and use them to create strategies will assist students with managing future life challenges.</w:t>
      </w:r>
    </w:p>
    <w:p w14:paraId="5341E6BC" w14:textId="77777777" w:rsidR="007E5BE6" w:rsidRPr="007E5BE6" w:rsidRDefault="007E5BE6" w:rsidP="007E5BE6">
      <w:pPr>
        <w:pStyle w:val="Heading2"/>
        <w:ind w:left="0"/>
        <w:rPr>
          <w:sz w:val="40"/>
          <w:szCs w:val="28"/>
        </w:rPr>
      </w:pPr>
      <w:r w:rsidRPr="007E5BE6">
        <w:rPr>
          <w:sz w:val="40"/>
          <w:szCs w:val="28"/>
        </w:rPr>
        <w:t>Learning goals</w:t>
      </w:r>
    </w:p>
    <w:p w14:paraId="223D8BBF" w14:textId="77777777" w:rsidR="007E5BE6" w:rsidRPr="00B82C01" w:rsidRDefault="007E5BE6" w:rsidP="007E5BE6">
      <w:pPr>
        <w:pStyle w:val="IOSlist1bullet2017"/>
        <w:numPr>
          <w:ilvl w:val="0"/>
          <w:numId w:val="1"/>
        </w:numPr>
        <w:tabs>
          <w:tab w:val="clear" w:pos="652"/>
        </w:tabs>
        <w:ind w:left="720" w:hanging="360"/>
        <w:rPr>
          <w:lang w:eastAsia="en-US"/>
        </w:rPr>
      </w:pPr>
      <w:r w:rsidRPr="00B82C01">
        <w:rPr>
          <w:lang w:eastAsia="en-US"/>
        </w:rPr>
        <w:t>Recognise the characteristics of resilience and reflect on these characteristics in relation to their own resilience.</w:t>
      </w:r>
    </w:p>
    <w:p w14:paraId="2E26E2DF" w14:textId="77777777" w:rsidR="007E5BE6" w:rsidRPr="00B82C01" w:rsidRDefault="007E5BE6" w:rsidP="007E5BE6">
      <w:pPr>
        <w:pStyle w:val="IOSlist1bullet2017"/>
        <w:numPr>
          <w:ilvl w:val="0"/>
          <w:numId w:val="1"/>
        </w:numPr>
        <w:tabs>
          <w:tab w:val="clear" w:pos="652"/>
        </w:tabs>
        <w:ind w:left="720" w:hanging="360"/>
        <w:rPr>
          <w:lang w:eastAsia="en-US"/>
        </w:rPr>
      </w:pPr>
      <w:r w:rsidRPr="00B82C01">
        <w:rPr>
          <w:lang w:eastAsia="en-US"/>
        </w:rPr>
        <w:t>Assess their personal strengths and skills to achieve a positive outcome in a range of changing situations.</w:t>
      </w:r>
    </w:p>
    <w:p w14:paraId="74A09C40" w14:textId="77777777" w:rsidR="007E5BE6" w:rsidRPr="007E5BE6" w:rsidRDefault="007E5BE6" w:rsidP="007E5BE6">
      <w:pPr>
        <w:pStyle w:val="Heading2"/>
        <w:ind w:left="0"/>
        <w:rPr>
          <w:sz w:val="40"/>
          <w:szCs w:val="28"/>
        </w:rPr>
      </w:pPr>
      <w:r w:rsidRPr="007E5BE6">
        <w:rPr>
          <w:sz w:val="40"/>
          <w:szCs w:val="28"/>
        </w:rPr>
        <w:t>Required resources and materials for preparation</w:t>
      </w:r>
    </w:p>
    <w:p w14:paraId="50973537" w14:textId="77777777" w:rsidR="007E5BE6" w:rsidRPr="00B82C01" w:rsidRDefault="007E5BE6" w:rsidP="007E5BE6">
      <w:pPr>
        <w:pStyle w:val="IOSlist1bullet2017"/>
        <w:ind w:left="0" w:firstLine="0"/>
        <w:rPr>
          <w:lang w:eastAsia="en-US"/>
        </w:rPr>
      </w:pPr>
      <w:r w:rsidRPr="00B82C01">
        <w:rPr>
          <w:lang w:eastAsia="en-US"/>
        </w:rPr>
        <w:t>Student activities are set around:</w:t>
      </w:r>
    </w:p>
    <w:p w14:paraId="53E16375" w14:textId="77777777" w:rsidR="007E5BE6" w:rsidRPr="00B82C01" w:rsidRDefault="007E5BE6" w:rsidP="007E5BE6">
      <w:pPr>
        <w:pStyle w:val="IOSlist1bullet2017"/>
        <w:numPr>
          <w:ilvl w:val="0"/>
          <w:numId w:val="1"/>
        </w:numPr>
        <w:tabs>
          <w:tab w:val="clear" w:pos="652"/>
        </w:tabs>
        <w:ind w:left="720" w:hanging="360"/>
        <w:rPr>
          <w:lang w:eastAsia="en-US"/>
        </w:rPr>
      </w:pPr>
      <w:r w:rsidRPr="00B82C01">
        <w:rPr>
          <w:lang w:eastAsia="en-US"/>
        </w:rPr>
        <w:t>Whole group/ small group/ Individual activities</w:t>
      </w:r>
    </w:p>
    <w:p w14:paraId="08B16F9A" w14:textId="77777777" w:rsidR="007E5BE6" w:rsidRPr="00B82C01" w:rsidRDefault="007E5BE6" w:rsidP="007E5BE6">
      <w:pPr>
        <w:pStyle w:val="IOSlist1bullet2017"/>
        <w:numPr>
          <w:ilvl w:val="0"/>
          <w:numId w:val="1"/>
        </w:numPr>
        <w:tabs>
          <w:tab w:val="clear" w:pos="652"/>
        </w:tabs>
        <w:ind w:left="720" w:hanging="360"/>
        <w:rPr>
          <w:lang w:eastAsia="en-US"/>
        </w:rPr>
      </w:pPr>
      <w:r w:rsidRPr="00B82C01">
        <w:rPr>
          <w:lang w:eastAsia="en-US"/>
        </w:rPr>
        <w:t>Offline and online.</w:t>
      </w:r>
    </w:p>
    <w:p w14:paraId="1A13103C" w14:textId="77777777" w:rsidR="007E5BE6" w:rsidRPr="00B82C01" w:rsidRDefault="007E5BE6" w:rsidP="007E5BE6">
      <w:pPr>
        <w:pStyle w:val="IOSbodytext2017"/>
        <w:rPr>
          <w:lang w:eastAsia="en-US"/>
        </w:rPr>
      </w:pPr>
      <w:r w:rsidRPr="00B82C01">
        <w:rPr>
          <w:lang w:eastAsia="en-US"/>
        </w:rPr>
        <w:t>Equipment required:</w:t>
      </w:r>
    </w:p>
    <w:p w14:paraId="6862847E" w14:textId="77777777" w:rsidR="007E5BE6" w:rsidRPr="00B82C01" w:rsidRDefault="007E5BE6" w:rsidP="007E5BE6">
      <w:pPr>
        <w:pStyle w:val="IOSlist1bullet2017"/>
        <w:numPr>
          <w:ilvl w:val="0"/>
          <w:numId w:val="1"/>
        </w:numPr>
        <w:tabs>
          <w:tab w:val="clear" w:pos="652"/>
        </w:tabs>
        <w:ind w:left="720" w:hanging="360"/>
      </w:pPr>
      <w:r w:rsidRPr="00B82C01">
        <w:t>access to the internet and laptop/tablet/phone</w:t>
      </w:r>
    </w:p>
    <w:p w14:paraId="2681C68B" w14:textId="77777777" w:rsidR="007E5BE6" w:rsidRPr="002449A8" w:rsidRDefault="007E5BE6" w:rsidP="007E5BE6">
      <w:pPr>
        <w:pStyle w:val="IOSlist1bullet2017"/>
        <w:numPr>
          <w:ilvl w:val="0"/>
          <w:numId w:val="1"/>
        </w:numPr>
        <w:tabs>
          <w:tab w:val="clear" w:pos="652"/>
        </w:tabs>
        <w:ind w:left="720" w:hanging="360"/>
        <w:rPr>
          <w:rStyle w:val="Hyperlink"/>
          <w:color w:val="auto"/>
        </w:rPr>
      </w:pPr>
      <w:r w:rsidRPr="00B82C01">
        <w:t xml:space="preserve">online access to the </w:t>
      </w:r>
      <w:hyperlink r:id="rId8" w:history="1">
        <w:r w:rsidRPr="00B82C01">
          <w:rPr>
            <w:rStyle w:val="Hyperlink"/>
          </w:rPr>
          <w:t>resilience self-test</w:t>
        </w:r>
      </w:hyperlink>
    </w:p>
    <w:p w14:paraId="5BAA8422" w14:textId="263610CE" w:rsidR="007E5BE6" w:rsidRDefault="007E5BE6" w:rsidP="007E5BE6">
      <w:pPr>
        <w:pStyle w:val="IOSlist1bullet2017"/>
        <w:numPr>
          <w:ilvl w:val="0"/>
          <w:numId w:val="1"/>
        </w:numPr>
        <w:tabs>
          <w:tab w:val="clear" w:pos="652"/>
        </w:tabs>
        <w:ind w:left="720" w:hanging="360"/>
      </w:pPr>
      <w:r>
        <w:t>online access to YouTube for case studies</w:t>
      </w:r>
    </w:p>
    <w:p w14:paraId="032F7DD0" w14:textId="21F96A3B" w:rsidR="00F918F0" w:rsidRPr="00B82C01" w:rsidRDefault="00F918F0" w:rsidP="007E5BE6">
      <w:pPr>
        <w:pStyle w:val="IOSlist1bullet2017"/>
        <w:numPr>
          <w:ilvl w:val="0"/>
          <w:numId w:val="1"/>
        </w:numPr>
        <w:tabs>
          <w:tab w:val="clear" w:pos="652"/>
        </w:tabs>
        <w:ind w:left="720" w:hanging="360"/>
      </w:pPr>
      <w:r>
        <w:t>worksheets</w:t>
      </w:r>
    </w:p>
    <w:p w14:paraId="379BEAB0" w14:textId="51CCCF3E" w:rsidR="007E5BE6" w:rsidRDefault="007E5BE6" w:rsidP="00F918F0">
      <w:pPr>
        <w:pStyle w:val="ListBullet2"/>
      </w:pPr>
      <w:r>
        <w:t>What is resilience?</w:t>
      </w:r>
    </w:p>
    <w:p w14:paraId="73872FB6" w14:textId="7AC659C5" w:rsidR="007E5BE6" w:rsidRPr="00F918F0" w:rsidRDefault="007E5BE6" w:rsidP="00F918F0">
      <w:pPr>
        <w:pStyle w:val="ListBullet2"/>
      </w:pPr>
      <w:r w:rsidRPr="00F918F0">
        <w:lastRenderedPageBreak/>
        <w:t xml:space="preserve">Recording my achievements big and small </w:t>
      </w:r>
    </w:p>
    <w:p w14:paraId="243E47CA" w14:textId="2325115C" w:rsidR="007E5BE6" w:rsidRPr="00F918F0" w:rsidRDefault="007E5BE6" w:rsidP="00F918F0">
      <w:pPr>
        <w:pStyle w:val="ListBullet2"/>
      </w:pPr>
      <w:r w:rsidRPr="00F918F0">
        <w:t xml:space="preserve">Boosting success through character strengths </w:t>
      </w:r>
    </w:p>
    <w:p w14:paraId="0454CECD" w14:textId="41D29D36" w:rsidR="007E5BE6" w:rsidRPr="00F918F0" w:rsidRDefault="007E5BE6" w:rsidP="00F918F0">
      <w:pPr>
        <w:pStyle w:val="ListBullet2"/>
      </w:pPr>
      <w:r w:rsidRPr="00F918F0">
        <w:t xml:space="preserve">Case study: overcoming adversity </w:t>
      </w:r>
    </w:p>
    <w:p w14:paraId="224824A6" w14:textId="6D15058F" w:rsidR="007E5BE6" w:rsidRPr="00F918F0" w:rsidRDefault="007E5BE6" w:rsidP="00F918F0">
      <w:pPr>
        <w:pStyle w:val="ListBullet2"/>
      </w:pPr>
      <w:r w:rsidRPr="00F918F0">
        <w:t xml:space="preserve">Addressing life challenges </w:t>
      </w:r>
    </w:p>
    <w:p w14:paraId="44B2AC80" w14:textId="77777777" w:rsidR="007E5BE6" w:rsidRPr="007E5BE6" w:rsidRDefault="007E5BE6" w:rsidP="007E5BE6">
      <w:pPr>
        <w:pStyle w:val="Heading2"/>
        <w:ind w:left="0"/>
        <w:rPr>
          <w:sz w:val="40"/>
          <w:szCs w:val="28"/>
        </w:rPr>
      </w:pPr>
      <w:r w:rsidRPr="007E5BE6">
        <w:rPr>
          <w:sz w:val="40"/>
          <w:szCs w:val="28"/>
        </w:rPr>
        <w:t>Mode of delivery and digital learning</w:t>
      </w:r>
    </w:p>
    <w:p w14:paraId="15908D2F" w14:textId="77777777" w:rsidR="007E5BE6" w:rsidRPr="00BE030D" w:rsidRDefault="007E5BE6" w:rsidP="007E5BE6">
      <w:pPr>
        <w:pStyle w:val="paragraph"/>
        <w:spacing w:before="0" w:beforeAutospacing="0" w:after="0" w:afterAutospacing="0"/>
        <w:textAlignment w:val="baseline"/>
        <w:rPr>
          <w:rFonts w:ascii="Segoe UI" w:hAnsi="Segoe UI" w:cs="Segoe UI"/>
          <w:sz w:val="18"/>
          <w:szCs w:val="18"/>
        </w:rPr>
      </w:pPr>
      <w:r w:rsidRPr="00BE030D">
        <w:rPr>
          <w:rStyle w:val="normaltextrun"/>
          <w:rFonts w:ascii="Helvetica" w:eastAsia="SimSun" w:hAnsi="Helvetica" w:cs="Segoe UI"/>
        </w:rPr>
        <w:t>Consider using an online platform such as </w:t>
      </w:r>
      <w:hyperlink r:id="rId9" w:tgtFrame="_blank" w:history="1">
        <w:r w:rsidRPr="00BE030D">
          <w:rPr>
            <w:rStyle w:val="normaltextrun"/>
            <w:rFonts w:ascii="Helvetica" w:eastAsia="SimSun" w:hAnsi="Helvetica" w:cs="Segoe UI"/>
            <w:color w:val="0000FF"/>
            <w:u w:val="single"/>
          </w:rPr>
          <w:t>Google Classroom</w:t>
        </w:r>
      </w:hyperlink>
      <w:r w:rsidRPr="00BE030D">
        <w:rPr>
          <w:rStyle w:val="normaltextrun"/>
          <w:rFonts w:ascii="Helvetica" w:eastAsia="SimSun" w:hAnsi="Helvetica" w:cs="Segoe UI"/>
        </w:rPr>
        <w:t> or </w:t>
      </w:r>
      <w:hyperlink r:id="rId10" w:tgtFrame="_blank" w:history="1">
        <w:r w:rsidRPr="00BE030D">
          <w:rPr>
            <w:rStyle w:val="normaltextrun"/>
            <w:rFonts w:ascii="Helvetica" w:eastAsia="SimSun" w:hAnsi="Helvetica" w:cs="Segoe UI"/>
            <w:color w:val="0000FF"/>
            <w:u w:val="single"/>
          </w:rPr>
          <w:t>Microsoft Teams</w:t>
        </w:r>
      </w:hyperlink>
      <w:r w:rsidRPr="00BE030D">
        <w:rPr>
          <w:rStyle w:val="normaltextrun"/>
          <w:rFonts w:ascii="Helvetica" w:eastAsia="SimSun" w:hAnsi="Helvetica" w:cs="Segoe UI"/>
        </w:rPr>
        <w:t> to deliver the follow lessons for students, supporting differentiation formative assessment (teacher and peer feedback and student reflection) and collaboration</w:t>
      </w:r>
      <w:r>
        <w:rPr>
          <w:rStyle w:val="normaltextrun"/>
          <w:rFonts w:ascii="Helvetica" w:eastAsia="SimSun" w:hAnsi="Helvetica" w:cs="Segoe UI"/>
        </w:rPr>
        <w:t xml:space="preserve">. </w:t>
      </w:r>
      <w:r w:rsidRPr="00BE030D">
        <w:rPr>
          <w:rStyle w:val="normaltextrun"/>
          <w:rFonts w:ascii="Helvetica" w:eastAsia="SimSun" w:hAnsi="Helvetica" w:cs="Segoe UI"/>
        </w:rPr>
        <w:t>Students can brainstorm using </w:t>
      </w:r>
      <w:hyperlink r:id="rId11" w:tgtFrame="_blank" w:history="1">
        <w:r w:rsidRPr="00BE030D">
          <w:rPr>
            <w:rStyle w:val="normaltextrun"/>
            <w:rFonts w:ascii="Helvetica" w:eastAsia="SimSun" w:hAnsi="Helvetica" w:cs="Segoe UI"/>
            <w:color w:val="0000FF"/>
            <w:u w:val="single"/>
          </w:rPr>
          <w:t>Microsoft OneNote Class Notebook</w:t>
        </w:r>
      </w:hyperlink>
      <w:r w:rsidRPr="00BE030D">
        <w:rPr>
          <w:rStyle w:val="normaltextrun"/>
          <w:rFonts w:ascii="Helvetica" w:eastAsia="SimSun" w:hAnsi="Helvetica" w:cs="Segoe UI"/>
        </w:rPr>
        <w:t>, </w:t>
      </w:r>
      <w:hyperlink r:id="rId12" w:tgtFrame="_blank" w:history="1">
        <w:r w:rsidRPr="00BE030D">
          <w:rPr>
            <w:rStyle w:val="normaltextrun"/>
            <w:rFonts w:ascii="Helvetica" w:eastAsia="SimSun" w:hAnsi="Helvetica" w:cs="Segoe UI"/>
            <w:color w:val="0000FF"/>
            <w:u w:val="single"/>
          </w:rPr>
          <w:t>Bubbl.us</w:t>
        </w:r>
      </w:hyperlink>
      <w:r w:rsidRPr="00BE030D">
        <w:rPr>
          <w:rStyle w:val="normaltextrun"/>
          <w:rFonts w:ascii="Helvetica" w:eastAsia="SimSun" w:hAnsi="Helvetica" w:cs="Segoe UI"/>
        </w:rPr>
        <w:t>, </w:t>
      </w:r>
      <w:hyperlink r:id="rId13" w:tgtFrame="_blank" w:history="1">
        <w:r w:rsidRPr="00BE030D">
          <w:rPr>
            <w:rStyle w:val="normaltextrun"/>
            <w:rFonts w:ascii="Helvetica" w:eastAsia="SimSun" w:hAnsi="Helvetica" w:cs="Segoe UI"/>
            <w:color w:val="0000FF"/>
            <w:u w:val="single"/>
          </w:rPr>
          <w:t>Google </w:t>
        </w:r>
        <w:proofErr w:type="spellStart"/>
        <w:r w:rsidRPr="00BE030D">
          <w:rPr>
            <w:rStyle w:val="normaltextrun"/>
            <w:rFonts w:ascii="Helvetica" w:eastAsia="SimSun" w:hAnsi="Helvetica" w:cs="Segoe UI"/>
            <w:color w:val="0000FF"/>
            <w:u w:val="single"/>
          </w:rPr>
          <w:t>Jamboard</w:t>
        </w:r>
        <w:proofErr w:type="spellEnd"/>
      </w:hyperlink>
      <w:r w:rsidRPr="00BE030D">
        <w:rPr>
          <w:rStyle w:val="normaltextrun"/>
          <w:rFonts w:ascii="Helvetica" w:eastAsia="SimSun" w:hAnsi="Helvetica" w:cs="Segoe UI"/>
        </w:rPr>
        <w:t> or </w:t>
      </w:r>
      <w:proofErr w:type="spellStart"/>
      <w:r w:rsidR="00834871">
        <w:fldChar w:fldCharType="begin"/>
      </w:r>
      <w:r w:rsidR="00834871">
        <w:instrText xml:space="preserve"> HYPERLINK "https://app.education.nsw.gov.au/digital-learning-</w:instrText>
      </w:r>
      <w:r w:rsidR="00834871">
        <w:instrText xml:space="preserve">selector/LearningTool/Card/592" \t "_blank" </w:instrText>
      </w:r>
      <w:r w:rsidR="00834871">
        <w:fldChar w:fldCharType="separate"/>
      </w:r>
      <w:r w:rsidRPr="00BE030D">
        <w:rPr>
          <w:rStyle w:val="normaltextrun"/>
          <w:rFonts w:ascii="Helvetica" w:eastAsia="SimSun" w:hAnsi="Helvetica" w:cs="Segoe UI"/>
          <w:color w:val="0000FF"/>
          <w:u w:val="single"/>
        </w:rPr>
        <w:t>Padlet</w:t>
      </w:r>
      <w:proofErr w:type="spellEnd"/>
      <w:r w:rsidR="00834871">
        <w:rPr>
          <w:rStyle w:val="normaltextrun"/>
          <w:rFonts w:ascii="Helvetica" w:eastAsia="SimSun" w:hAnsi="Helvetica" w:cs="Segoe UI"/>
          <w:color w:val="0000FF"/>
          <w:u w:val="single"/>
        </w:rPr>
        <w:fldChar w:fldCharType="end"/>
      </w:r>
      <w:r>
        <w:rPr>
          <w:rStyle w:val="eop"/>
          <w:rFonts w:ascii="Helvetica" w:hAnsi="Helvetica" w:cs="Segoe UI"/>
          <w:sz w:val="20"/>
          <w:szCs w:val="20"/>
        </w:rPr>
        <w:t> </w:t>
      </w:r>
    </w:p>
    <w:p w14:paraId="65850004" w14:textId="77777777" w:rsidR="007E5BE6" w:rsidRPr="00E00A3A" w:rsidRDefault="007E5BE6" w:rsidP="007E5BE6">
      <w:pPr>
        <w:pStyle w:val="DoEbodytext2018"/>
      </w:pPr>
      <w:r w:rsidRPr="00BE030D">
        <w:rPr>
          <w:rStyle w:val="normaltextrun"/>
          <w:rFonts w:ascii="Helvetica" w:hAnsi="Helvetica" w:cs="Segoe UI"/>
          <w:szCs w:val="24"/>
        </w:rPr>
        <w:t>For online delivery these messages can be audio recorded using </w:t>
      </w:r>
      <w:hyperlink r:id="rId14" w:tgtFrame="_blank" w:history="1">
        <w:r w:rsidRPr="00BE030D">
          <w:rPr>
            <w:rStyle w:val="normaltextrun"/>
            <w:rFonts w:ascii="Helvetica" w:hAnsi="Helvetica" w:cs="Segoe UI"/>
            <w:color w:val="0000FF"/>
            <w:szCs w:val="24"/>
            <w:u w:val="single"/>
          </w:rPr>
          <w:t>Audacity</w:t>
        </w:r>
      </w:hyperlink>
      <w:r w:rsidRPr="00BE030D">
        <w:rPr>
          <w:rStyle w:val="normaltextrun"/>
          <w:rFonts w:ascii="Helvetica" w:hAnsi="Helvetica" w:cs="Segoe UI"/>
          <w:szCs w:val="24"/>
        </w:rPr>
        <w:t> and visually with </w:t>
      </w:r>
      <w:hyperlink r:id="rId15" w:tgtFrame="_blank" w:history="1">
        <w:r w:rsidRPr="00BE030D">
          <w:rPr>
            <w:rStyle w:val="normaltextrun"/>
            <w:rFonts w:ascii="Helvetica" w:hAnsi="Helvetica" w:cs="Segoe UI"/>
            <w:color w:val="0000FF"/>
            <w:szCs w:val="24"/>
            <w:u w:val="single"/>
          </w:rPr>
          <w:t>PowerPoint</w:t>
        </w:r>
      </w:hyperlink>
      <w:r w:rsidRPr="00BE030D">
        <w:rPr>
          <w:rStyle w:val="normaltextrun"/>
          <w:rFonts w:ascii="Helvetica" w:hAnsi="Helvetica" w:cs="Segoe UI"/>
          <w:szCs w:val="24"/>
        </w:rPr>
        <w:t>. See the department’s </w:t>
      </w:r>
      <w:hyperlink r:id="rId16" w:tgtFrame="_blank" w:history="1">
        <w:r w:rsidRPr="00BE030D">
          <w:rPr>
            <w:rStyle w:val="normaltextrun"/>
            <w:rFonts w:ascii="Helvetica" w:hAnsi="Helvetica" w:cs="Segoe UI"/>
            <w:color w:val="0000FF"/>
            <w:szCs w:val="24"/>
            <w:u w:val="single"/>
          </w:rPr>
          <w:t>Digital learning Selector</w:t>
        </w:r>
      </w:hyperlink>
      <w:r w:rsidRPr="00BE030D">
        <w:rPr>
          <w:rStyle w:val="normaltextrun"/>
          <w:rFonts w:ascii="Helvetica" w:hAnsi="Helvetica" w:cs="Segoe UI"/>
          <w:szCs w:val="24"/>
        </w:rPr>
        <w:t> for more options.</w:t>
      </w:r>
      <w:r w:rsidRPr="00BE030D">
        <w:rPr>
          <w:rStyle w:val="eop"/>
          <w:rFonts w:ascii="Helvetica" w:hAnsi="Helvetica" w:cs="Segoe UI"/>
          <w:szCs w:val="24"/>
        </w:rPr>
        <w:t> </w:t>
      </w:r>
    </w:p>
    <w:p w14:paraId="3A5E7F48" w14:textId="77777777" w:rsidR="007E5BE6" w:rsidRPr="007E5BE6" w:rsidRDefault="007E5BE6" w:rsidP="007E5BE6">
      <w:pPr>
        <w:pStyle w:val="Heading2"/>
        <w:ind w:left="0"/>
        <w:rPr>
          <w:sz w:val="40"/>
          <w:szCs w:val="28"/>
        </w:rPr>
      </w:pPr>
      <w:r w:rsidRPr="007E5BE6">
        <w:rPr>
          <w:sz w:val="40"/>
          <w:szCs w:val="28"/>
        </w:rPr>
        <w:t>Suggested syllabus content</w:t>
      </w:r>
    </w:p>
    <w:p w14:paraId="573188AC" w14:textId="225519DC" w:rsidR="007E5BE6" w:rsidRDefault="007E5BE6" w:rsidP="00FF05CF">
      <w:pPr>
        <w:rPr>
          <w:rStyle w:val="Strong"/>
          <w:b w:val="0"/>
          <w:bCs w:val="0"/>
        </w:rPr>
      </w:pPr>
      <w:r w:rsidRPr="007E5BE6">
        <w:rPr>
          <w:rStyle w:val="Strong"/>
          <w:b w:val="0"/>
          <w:bCs w:val="0"/>
        </w:rPr>
        <w:t>Outcome PD5-1 assesses their own and others’ capacity to reflect on and respond positively to challenges</w:t>
      </w:r>
      <w:r>
        <w:rPr>
          <w:rStyle w:val="Strong"/>
          <w:b w:val="0"/>
          <w:bCs w:val="0"/>
        </w:rPr>
        <w:t>.</w:t>
      </w:r>
      <w:r w:rsidRPr="007E5BE6">
        <w:rPr>
          <w:rStyle w:val="Strong"/>
          <w:b w:val="0"/>
          <w:bCs w:val="0"/>
        </w:rPr>
        <w:t xml:space="preserve"> </w:t>
      </w:r>
    </w:p>
    <w:p w14:paraId="1FAEF93D" w14:textId="1F4401F8" w:rsidR="00FF05CF" w:rsidRDefault="00FF05CF" w:rsidP="00FF05CF">
      <w:pPr>
        <w:rPr>
          <w:rStyle w:val="SubtleReference"/>
          <w:lang w:eastAsia="zh-CN"/>
        </w:rPr>
      </w:pPr>
      <w:r w:rsidRPr="00FF05CF">
        <w:rPr>
          <w:rStyle w:val="SubtleReference"/>
          <w:lang w:eastAsia="zh-CN"/>
        </w:rPr>
        <w:t xml:space="preserve">All outcomes referred to in this unit come from </w:t>
      </w:r>
      <w:r w:rsidR="007E5BE6">
        <w:rPr>
          <w:rStyle w:val="SubtleReference"/>
          <w:lang w:eastAsia="zh-CN"/>
        </w:rPr>
        <w:t xml:space="preserve">the </w:t>
      </w:r>
      <w:hyperlink r:id="rId17" w:history="1">
        <w:r w:rsidRPr="007E5BE6">
          <w:rPr>
            <w:rStyle w:val="Hyperlink"/>
            <w:sz w:val="22"/>
            <w:lang w:eastAsia="zh-CN"/>
          </w:rPr>
          <w:t xml:space="preserve">PDHPE </w:t>
        </w:r>
        <w:r w:rsidR="007E5BE6" w:rsidRPr="007E5BE6">
          <w:rPr>
            <w:rStyle w:val="Hyperlink"/>
            <w:sz w:val="22"/>
            <w:lang w:eastAsia="zh-CN"/>
          </w:rPr>
          <w:t xml:space="preserve">K-10 </w:t>
        </w:r>
        <w:r w:rsidRPr="007E5BE6">
          <w:rPr>
            <w:rStyle w:val="Hyperlink"/>
            <w:sz w:val="22"/>
            <w:lang w:eastAsia="zh-CN"/>
          </w:rPr>
          <w:t>Syllabus</w:t>
        </w:r>
      </w:hyperlink>
      <w:r w:rsidRPr="00FF05CF">
        <w:rPr>
          <w:rStyle w:val="SubtleReference"/>
        </w:rPr>
        <w:t xml:space="preserve"> </w:t>
      </w:r>
      <w:r w:rsidRPr="00FF05CF">
        <w:rPr>
          <w:rStyle w:val="SubtleReference"/>
          <w:lang w:eastAsia="zh-CN"/>
        </w:rPr>
        <w:t>© NSW Education Standards Authority (NESA) for and on behalf of the Crown in right of the State of New South Wales, 2018</w:t>
      </w:r>
      <w:r w:rsidR="007E5BE6">
        <w:rPr>
          <w:rStyle w:val="SubtleReference"/>
          <w:lang w:eastAsia="zh-CN"/>
        </w:rPr>
        <w:t>.</w:t>
      </w:r>
    </w:p>
    <w:p w14:paraId="0F0C4BF5" w14:textId="77777777" w:rsidR="007E5BE6" w:rsidRDefault="007E5BE6" w:rsidP="00FF05CF">
      <w:pPr>
        <w:rPr>
          <w:rStyle w:val="SubtleReference"/>
          <w:lang w:eastAsia="zh-CN"/>
        </w:rPr>
      </w:pPr>
    </w:p>
    <w:tbl>
      <w:tblPr>
        <w:tblStyle w:val="Tableheader"/>
        <w:tblW w:w="0" w:type="auto"/>
        <w:tblLook w:val="04A0" w:firstRow="1" w:lastRow="0" w:firstColumn="1" w:lastColumn="0" w:noHBand="0" w:noVBand="1"/>
        <w:tblCaption w:val="Key inquiry question"/>
      </w:tblPr>
      <w:tblGrid>
        <w:gridCol w:w="2580"/>
        <w:gridCol w:w="7042"/>
      </w:tblGrid>
      <w:tr w:rsidR="007E5BE6" w:rsidRPr="00B82C01" w14:paraId="7473B9E2" w14:textId="77777777" w:rsidTr="00F918F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580" w:type="dxa"/>
          </w:tcPr>
          <w:p w14:paraId="1D3404ED" w14:textId="65C3CA09" w:rsidR="007E5BE6" w:rsidRPr="00B82C01" w:rsidRDefault="00F918F0" w:rsidP="002B13C6">
            <w:pPr>
              <w:pStyle w:val="IOStableheading2017"/>
              <w:spacing w:before="192" w:after="192"/>
              <w:rPr>
                <w:lang w:eastAsia="en-US"/>
              </w:rPr>
            </w:pPr>
            <w:r>
              <w:rPr>
                <w:lang w:eastAsia="en-US"/>
              </w:rPr>
              <w:t>Key inquiry q</w:t>
            </w:r>
            <w:r w:rsidR="007E5BE6" w:rsidRPr="00B82C01">
              <w:rPr>
                <w:lang w:eastAsia="en-US"/>
              </w:rPr>
              <w:t xml:space="preserve">uestion </w:t>
            </w:r>
          </w:p>
        </w:tc>
        <w:tc>
          <w:tcPr>
            <w:tcW w:w="7042" w:type="dxa"/>
          </w:tcPr>
          <w:p w14:paraId="6FADAA86" w14:textId="77777777" w:rsidR="007E5BE6" w:rsidRPr="00B82C01" w:rsidRDefault="007E5BE6" w:rsidP="002B13C6">
            <w:pPr>
              <w:pStyle w:val="IOStableheading2017"/>
              <w:cnfStyle w:val="100000000000" w:firstRow="1" w:lastRow="0" w:firstColumn="0" w:lastColumn="0" w:oddVBand="0" w:evenVBand="0" w:oddHBand="0" w:evenHBand="0" w:firstRowFirstColumn="0" w:firstRowLastColumn="0" w:lastRowFirstColumn="0" w:lastRowLastColumn="0"/>
              <w:rPr>
                <w:lang w:eastAsia="en-US"/>
              </w:rPr>
            </w:pPr>
            <w:r w:rsidRPr="00B82C01">
              <w:rPr>
                <w:lang w:eastAsia="en-US"/>
              </w:rPr>
              <w:t>Content</w:t>
            </w:r>
          </w:p>
        </w:tc>
      </w:tr>
      <w:tr w:rsidR="007E5BE6" w:rsidRPr="00B82C01" w14:paraId="216AF4F4" w14:textId="77777777" w:rsidTr="00F918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0" w:type="dxa"/>
            <w:vAlign w:val="top"/>
          </w:tcPr>
          <w:p w14:paraId="16AEFFD3" w14:textId="77777777" w:rsidR="007E5BE6" w:rsidRPr="007E5BE6" w:rsidRDefault="007E5BE6" w:rsidP="00F918F0">
            <w:pPr>
              <w:pStyle w:val="IOStabletext2017"/>
              <w:rPr>
                <w:rStyle w:val="IOSstrongemphasis2017"/>
                <w:b/>
                <w:bCs/>
              </w:rPr>
            </w:pPr>
            <w:r w:rsidRPr="007E5BE6">
              <w:rPr>
                <w:rStyle w:val="IOSstrongemphasis2017"/>
                <w:bCs/>
                <w:lang w:eastAsia="en-US"/>
              </w:rPr>
              <w:t>How can people respond positively to life challenges?</w:t>
            </w:r>
          </w:p>
        </w:tc>
        <w:tc>
          <w:tcPr>
            <w:tcW w:w="7042" w:type="dxa"/>
          </w:tcPr>
          <w:p w14:paraId="52990AB5" w14:textId="77777777" w:rsidR="007E5BE6" w:rsidRPr="00346E63" w:rsidRDefault="007E5BE6" w:rsidP="007E5BE6">
            <w:pPr>
              <w:pStyle w:val="IOStabletext2017"/>
              <w:numPr>
                <w:ilvl w:val="0"/>
                <w:numId w:val="36"/>
              </w:numPr>
              <w:cnfStyle w:val="000000100000" w:firstRow="0" w:lastRow="0" w:firstColumn="0" w:lastColumn="0" w:oddVBand="0" w:evenVBand="0" w:oddHBand="1" w:evenHBand="0" w:firstRowFirstColumn="0" w:firstRowLastColumn="0" w:lastRowFirstColumn="0" w:lastRowLastColumn="0"/>
              <w:rPr>
                <w:rStyle w:val="IOSstrongemphasis2017"/>
                <w:b w:val="0"/>
                <w:bCs/>
                <w:sz w:val="22"/>
                <w:szCs w:val="22"/>
                <w:lang w:eastAsia="en-US"/>
              </w:rPr>
            </w:pPr>
            <w:r w:rsidRPr="00346E63">
              <w:rPr>
                <w:rStyle w:val="IOSstrongemphasis2017"/>
                <w:b w:val="0"/>
                <w:bCs/>
                <w:sz w:val="22"/>
                <w:szCs w:val="22"/>
                <w:lang w:eastAsia="en-US"/>
              </w:rPr>
              <w:t>explore the</w:t>
            </w:r>
            <w:r w:rsidRPr="007E5BE6">
              <w:rPr>
                <w:rStyle w:val="IOSstrongemphasis2017"/>
                <w:b w:val="0"/>
                <w:bCs/>
                <w:lang w:eastAsia="en-US"/>
              </w:rPr>
              <w:t xml:space="preserve"> </w:t>
            </w:r>
            <w:r w:rsidRPr="00346E63">
              <w:rPr>
                <w:rStyle w:val="IOSstrongemphasis2017"/>
                <w:b w:val="0"/>
                <w:bCs/>
                <w:sz w:val="22"/>
                <w:szCs w:val="22"/>
                <w:lang w:eastAsia="en-US"/>
              </w:rPr>
              <w:t>characteristics of resilient people and the skills that enhance resilience and wellbeing</w:t>
            </w:r>
          </w:p>
          <w:p w14:paraId="543C9F6A" w14:textId="5FC55A57" w:rsidR="007E5BE6" w:rsidRPr="00346E63" w:rsidRDefault="007E5BE6" w:rsidP="007E5BE6">
            <w:pPr>
              <w:pStyle w:val="IOStabletext2017"/>
              <w:numPr>
                <w:ilvl w:val="0"/>
                <w:numId w:val="35"/>
              </w:numPr>
              <w:cnfStyle w:val="000000100000" w:firstRow="0" w:lastRow="0" w:firstColumn="0" w:lastColumn="0" w:oddVBand="0" w:evenVBand="0" w:oddHBand="1" w:evenHBand="0" w:firstRowFirstColumn="0" w:firstRowLastColumn="0" w:lastRowFirstColumn="0" w:lastRowLastColumn="0"/>
              <w:rPr>
                <w:rStyle w:val="Strong"/>
                <w:sz w:val="22"/>
                <w:szCs w:val="22"/>
              </w:rPr>
            </w:pPr>
            <w:r w:rsidRPr="00346E63">
              <w:rPr>
                <w:rStyle w:val="IOSstrongemphasis2017"/>
                <w:b w:val="0"/>
                <w:bCs/>
                <w:sz w:val="22"/>
                <w:szCs w:val="22"/>
                <w:lang w:eastAsia="en-US"/>
              </w:rPr>
              <w:t xml:space="preserve">examine case studies of people who have overcome adversity, including Aboriginal or Torres Strait Islander Peoples and people with disabilities and identify their characteristics and qualities </w:t>
            </w:r>
            <w:r w:rsidRPr="00346E63">
              <w:rPr>
                <w:rStyle w:val="Strong"/>
                <w:sz w:val="22"/>
                <w:szCs w:val="22"/>
              </w:rPr>
              <w:t>S</w:t>
            </w:r>
          </w:p>
          <w:p w14:paraId="34BC814C" w14:textId="503F657B" w:rsidR="007E5BE6" w:rsidRPr="00346E63" w:rsidRDefault="007E5BE6" w:rsidP="007E5BE6">
            <w:pPr>
              <w:pStyle w:val="IOStabletext2017"/>
              <w:numPr>
                <w:ilvl w:val="0"/>
                <w:numId w:val="35"/>
              </w:numPr>
              <w:cnfStyle w:val="000000100000" w:firstRow="0" w:lastRow="0" w:firstColumn="0" w:lastColumn="0" w:oddVBand="0" w:evenVBand="0" w:oddHBand="1" w:evenHBand="0" w:firstRowFirstColumn="0" w:firstRowLastColumn="0" w:lastRowFirstColumn="0" w:lastRowLastColumn="0"/>
              <w:rPr>
                <w:rStyle w:val="IOSstrongemphasis2017"/>
                <w:b w:val="0"/>
                <w:bCs/>
                <w:sz w:val="22"/>
                <w:szCs w:val="22"/>
                <w:lang w:eastAsia="en-US"/>
              </w:rPr>
            </w:pPr>
            <w:r w:rsidRPr="00346E63">
              <w:rPr>
                <w:rStyle w:val="IOSstrongemphasis2017"/>
                <w:b w:val="0"/>
                <w:bCs/>
                <w:sz w:val="22"/>
                <w:szCs w:val="22"/>
                <w:lang w:eastAsia="en-US"/>
              </w:rPr>
              <w:t>examine skills and attitudes that enhance resilience including self-monitoring, self-regulation, maintaining a realistic perspective and attitudes to change</w:t>
            </w:r>
            <w:r w:rsidRPr="00346E63">
              <w:rPr>
                <w:rStyle w:val="Strong"/>
                <w:sz w:val="22"/>
                <w:szCs w:val="22"/>
              </w:rPr>
              <w:t xml:space="preserve"> S</w:t>
            </w:r>
          </w:p>
          <w:p w14:paraId="3EB907A4" w14:textId="77777777" w:rsidR="007E5BE6" w:rsidRPr="00346E63" w:rsidRDefault="007E5BE6" w:rsidP="007E5BE6">
            <w:pPr>
              <w:pStyle w:val="IOStabletext2017"/>
              <w:numPr>
                <w:ilvl w:val="0"/>
                <w:numId w:val="35"/>
              </w:numPr>
              <w:cnfStyle w:val="000000100000" w:firstRow="0" w:lastRow="0" w:firstColumn="0" w:lastColumn="0" w:oddVBand="0" w:evenVBand="0" w:oddHBand="1" w:evenHBand="0" w:firstRowFirstColumn="0" w:firstRowLastColumn="0" w:lastRowFirstColumn="0" w:lastRowLastColumn="0"/>
              <w:rPr>
                <w:b/>
                <w:bCs/>
                <w:sz w:val="22"/>
                <w:szCs w:val="22"/>
                <w:lang w:eastAsia="en-US"/>
              </w:rPr>
            </w:pPr>
            <w:r w:rsidRPr="00346E63">
              <w:rPr>
                <w:rStyle w:val="IOSstrongemphasis2017"/>
                <w:b w:val="0"/>
                <w:bCs/>
                <w:sz w:val="22"/>
                <w:szCs w:val="22"/>
                <w:lang w:eastAsia="en-US"/>
              </w:rPr>
              <w:t xml:space="preserve">examine social and cultural influences on seeking help in a variety of contexts </w:t>
            </w:r>
            <w:r w:rsidRPr="00346E63">
              <w:rPr>
                <w:rStyle w:val="Strong"/>
                <w:sz w:val="22"/>
                <w:szCs w:val="22"/>
              </w:rPr>
              <w:t>S</w:t>
            </w:r>
            <w:r w:rsidRPr="00346E63">
              <w:rPr>
                <w:rStyle w:val="IOSstrongemphasis2017"/>
                <w:b w:val="0"/>
                <w:bCs/>
                <w:sz w:val="22"/>
                <w:szCs w:val="22"/>
                <w:lang w:eastAsia="en-US"/>
              </w:rPr>
              <w:t xml:space="preserve"> </w:t>
            </w:r>
          </w:p>
          <w:p w14:paraId="5B66FFE9" w14:textId="77777777" w:rsidR="007E5BE6" w:rsidRPr="00346E63" w:rsidRDefault="007E5BE6" w:rsidP="007E5BE6">
            <w:pPr>
              <w:pStyle w:val="IOStablelist1bullet2017"/>
              <w:ind w:hanging="392"/>
              <w:cnfStyle w:val="000000100000" w:firstRow="0" w:lastRow="0" w:firstColumn="0" w:lastColumn="0" w:oddVBand="0" w:evenVBand="0" w:oddHBand="1" w:evenHBand="0" w:firstRowFirstColumn="0" w:firstRowLastColumn="0" w:lastRowFirstColumn="0" w:lastRowLastColumn="0"/>
              <w:rPr>
                <w:sz w:val="22"/>
                <w:szCs w:val="22"/>
                <w:lang w:eastAsia="en-US"/>
              </w:rPr>
            </w:pPr>
            <w:r w:rsidRPr="00346E63">
              <w:rPr>
                <w:sz w:val="22"/>
                <w:szCs w:val="22"/>
                <w:lang w:eastAsia="en-US"/>
              </w:rPr>
              <w:t>predict future challenges and opportunities and the skills required to manage these in a positive way</w:t>
            </w:r>
          </w:p>
          <w:p w14:paraId="1974659D" w14:textId="77777777" w:rsidR="007E5BE6" w:rsidRPr="00B82C01" w:rsidRDefault="007E5BE6" w:rsidP="007E5BE6">
            <w:pPr>
              <w:pStyle w:val="IOStablelist1bullet2017"/>
              <w:numPr>
                <w:ilvl w:val="0"/>
                <w:numId w:val="42"/>
              </w:numPr>
              <w:tabs>
                <w:tab w:val="clear" w:pos="425"/>
                <w:tab w:val="left" w:pos="740"/>
              </w:tabs>
              <w:ind w:left="882" w:hanging="284"/>
              <w:cnfStyle w:val="000000100000" w:firstRow="0" w:lastRow="0" w:firstColumn="0" w:lastColumn="0" w:oddVBand="0" w:evenVBand="0" w:oddHBand="1" w:evenHBand="0" w:firstRowFirstColumn="0" w:firstRowLastColumn="0" w:lastRowFirstColumn="0" w:lastRowLastColumn="0"/>
              <w:rPr>
                <w:lang w:eastAsia="en-US"/>
              </w:rPr>
            </w:pPr>
            <w:r w:rsidRPr="00346E63">
              <w:rPr>
                <w:sz w:val="22"/>
                <w:szCs w:val="22"/>
                <w:lang w:eastAsia="en-US"/>
              </w:rPr>
              <w:t xml:space="preserve">appraise personal strengths to design a strategy for addressing a future life challenge </w:t>
            </w:r>
            <w:r w:rsidRPr="00346E63">
              <w:rPr>
                <w:rStyle w:val="Strong"/>
                <w:sz w:val="22"/>
                <w:szCs w:val="22"/>
              </w:rPr>
              <w:t>S</w:t>
            </w:r>
            <w:r w:rsidRPr="00B82C01">
              <w:rPr>
                <w:lang w:eastAsia="en-US"/>
              </w:rPr>
              <w:t xml:space="preserve">  </w:t>
            </w:r>
          </w:p>
        </w:tc>
      </w:tr>
    </w:tbl>
    <w:p w14:paraId="098D48A6" w14:textId="77777777" w:rsidR="007E5BE6" w:rsidRDefault="007E5BE6">
      <w:pPr>
        <w:rPr>
          <w:rFonts w:eastAsia="SimSun" w:cs="Arial"/>
          <w:b/>
          <w:color w:val="1C438B"/>
          <w:sz w:val="40"/>
          <w:szCs w:val="28"/>
          <w:lang w:eastAsia="zh-CN"/>
        </w:rPr>
      </w:pPr>
      <w:r>
        <w:rPr>
          <w:sz w:val="40"/>
          <w:szCs w:val="28"/>
        </w:rPr>
        <w:br w:type="page"/>
      </w:r>
    </w:p>
    <w:p w14:paraId="0CCB411C" w14:textId="206CD0A7" w:rsidR="007E5BE6" w:rsidRPr="007E5BE6" w:rsidRDefault="007E5BE6" w:rsidP="007E5BE6">
      <w:pPr>
        <w:pStyle w:val="Heading2"/>
        <w:ind w:left="0"/>
        <w:rPr>
          <w:sz w:val="40"/>
          <w:szCs w:val="28"/>
        </w:rPr>
      </w:pPr>
      <w:r w:rsidRPr="007E5BE6">
        <w:rPr>
          <w:sz w:val="40"/>
          <w:szCs w:val="28"/>
        </w:rPr>
        <w:lastRenderedPageBreak/>
        <w:t>PDHPE skills</w:t>
      </w:r>
    </w:p>
    <w:tbl>
      <w:tblPr>
        <w:tblStyle w:val="Tableheader"/>
        <w:tblW w:w="9904" w:type="dxa"/>
        <w:tblInd w:w="-30" w:type="dxa"/>
        <w:tblLayout w:type="fixed"/>
        <w:tblLook w:val="0420" w:firstRow="1" w:lastRow="0" w:firstColumn="0" w:lastColumn="0" w:noHBand="0" w:noVBand="1"/>
        <w:tblCaption w:val="PDHPE shills"/>
      </w:tblPr>
      <w:tblGrid>
        <w:gridCol w:w="4952"/>
        <w:gridCol w:w="4952"/>
      </w:tblGrid>
      <w:tr w:rsidR="007E5BE6" w14:paraId="70BF880B" w14:textId="77777777" w:rsidTr="00F918F0">
        <w:trPr>
          <w:cnfStyle w:val="100000000000" w:firstRow="1" w:lastRow="0" w:firstColumn="0" w:lastColumn="0" w:oddVBand="0" w:evenVBand="0" w:oddHBand="0" w:evenHBand="0" w:firstRowFirstColumn="0" w:firstRowLastColumn="0" w:lastRowFirstColumn="0" w:lastRowLastColumn="0"/>
          <w:cantSplit w:val="0"/>
          <w:trHeight w:val="169"/>
        </w:trPr>
        <w:tc>
          <w:tcPr>
            <w:tcW w:w="4952" w:type="dxa"/>
          </w:tcPr>
          <w:p w14:paraId="6C8D8D4A" w14:textId="77777777" w:rsidR="007E5BE6" w:rsidRDefault="007E5BE6" w:rsidP="002B13C6">
            <w:pPr>
              <w:spacing w:before="192" w:after="192"/>
            </w:pPr>
            <w:proofErr w:type="spellStart"/>
            <w:r w:rsidRPr="3DE427A1">
              <w:rPr>
                <w:rFonts w:ascii="Helvetica" w:eastAsia="Helvetica" w:hAnsi="Helvetica" w:cs="Helvetica"/>
                <w:bCs/>
              </w:rPr>
              <w:t>Self management</w:t>
            </w:r>
            <w:proofErr w:type="spellEnd"/>
          </w:p>
        </w:tc>
        <w:tc>
          <w:tcPr>
            <w:tcW w:w="4952" w:type="dxa"/>
          </w:tcPr>
          <w:p w14:paraId="0D72309C" w14:textId="77777777" w:rsidR="007E5BE6" w:rsidRDefault="007E5BE6" w:rsidP="002B13C6">
            <w:pPr>
              <w:spacing w:before="120" w:after="120"/>
            </w:pPr>
            <w:r w:rsidRPr="3DE427A1">
              <w:rPr>
                <w:rFonts w:ascii="Helvetica" w:eastAsia="Helvetica" w:hAnsi="Helvetica" w:cs="Helvetica"/>
                <w:bCs/>
              </w:rPr>
              <w:t>Interpersonal</w:t>
            </w:r>
          </w:p>
        </w:tc>
      </w:tr>
      <w:tr w:rsidR="007E5BE6" w14:paraId="36568BE9" w14:textId="77777777" w:rsidTr="00F918F0">
        <w:trPr>
          <w:cnfStyle w:val="000000100000" w:firstRow="0" w:lastRow="0" w:firstColumn="0" w:lastColumn="0" w:oddVBand="0" w:evenVBand="0" w:oddHBand="1" w:evenHBand="0" w:firstRowFirstColumn="0" w:firstRowLastColumn="0" w:lastRowFirstColumn="0" w:lastRowLastColumn="0"/>
          <w:trHeight w:val="1065"/>
        </w:trPr>
        <w:tc>
          <w:tcPr>
            <w:tcW w:w="4952" w:type="dxa"/>
          </w:tcPr>
          <w:p w14:paraId="7ED2F0C0" w14:textId="77777777" w:rsidR="007E5BE6" w:rsidRPr="009505B2" w:rsidRDefault="007E5BE6" w:rsidP="007E5BE6">
            <w:pPr>
              <w:pStyle w:val="DoEtablelist2numbered2018"/>
              <w:numPr>
                <w:ilvl w:val="0"/>
                <w:numId w:val="43"/>
              </w:numPr>
              <w:ind w:left="450" w:hanging="425"/>
            </w:pPr>
            <w:r w:rsidRPr="009505B2">
              <w:t>Strengthening personal identity</w:t>
            </w:r>
          </w:p>
          <w:p w14:paraId="7D6ADF2C" w14:textId="77777777" w:rsidR="007E5BE6" w:rsidRPr="009505B2" w:rsidRDefault="007E5BE6" w:rsidP="007E5BE6">
            <w:pPr>
              <w:pStyle w:val="DoEtablelist2numbered2018"/>
              <w:numPr>
                <w:ilvl w:val="0"/>
                <w:numId w:val="43"/>
              </w:numPr>
              <w:ind w:left="450" w:hanging="425"/>
            </w:pPr>
            <w:r w:rsidRPr="009505B2">
              <w:t>Self-awareness</w:t>
            </w:r>
          </w:p>
          <w:p w14:paraId="08008AB5" w14:textId="77777777" w:rsidR="007E5BE6" w:rsidRPr="00AA6722" w:rsidRDefault="007E5BE6" w:rsidP="007E5BE6">
            <w:pPr>
              <w:pStyle w:val="DoEtablelist2numbered2018"/>
              <w:numPr>
                <w:ilvl w:val="0"/>
                <w:numId w:val="43"/>
              </w:numPr>
              <w:ind w:left="450" w:hanging="425"/>
            </w:pPr>
            <w:r>
              <w:t>S</w:t>
            </w:r>
            <w:r w:rsidRPr="009505B2">
              <w:t xml:space="preserve">eeking help </w:t>
            </w:r>
          </w:p>
        </w:tc>
        <w:tc>
          <w:tcPr>
            <w:tcW w:w="4952" w:type="dxa"/>
          </w:tcPr>
          <w:p w14:paraId="17D5EEA4" w14:textId="77777777" w:rsidR="007E5BE6" w:rsidRDefault="007E5BE6" w:rsidP="007E5BE6">
            <w:pPr>
              <w:pStyle w:val="DoEtablelist2numbered2018"/>
              <w:numPr>
                <w:ilvl w:val="0"/>
                <w:numId w:val="43"/>
              </w:numPr>
              <w:ind w:left="463" w:hanging="284"/>
            </w:pPr>
            <w:r>
              <w:t>Collaboration, inclusion and relationship building</w:t>
            </w:r>
          </w:p>
          <w:p w14:paraId="0530B57D" w14:textId="77777777" w:rsidR="007E5BE6" w:rsidRDefault="007E5BE6" w:rsidP="007E5BE6">
            <w:pPr>
              <w:pStyle w:val="DoEtablelist2numbered2018"/>
              <w:numPr>
                <w:ilvl w:val="0"/>
                <w:numId w:val="43"/>
              </w:numPr>
              <w:ind w:left="463" w:hanging="284"/>
            </w:pPr>
            <w:r>
              <w:t>Empathy building</w:t>
            </w:r>
          </w:p>
          <w:p w14:paraId="38AF40D2" w14:textId="77777777" w:rsidR="007E5BE6" w:rsidRDefault="007E5BE6" w:rsidP="007E5BE6">
            <w:pPr>
              <w:pStyle w:val="DoEtablelist2numbered2018"/>
              <w:numPr>
                <w:ilvl w:val="0"/>
                <w:numId w:val="43"/>
              </w:numPr>
              <w:ind w:left="463" w:hanging="284"/>
            </w:pPr>
            <w:r>
              <w:t>Social Awareness</w:t>
            </w:r>
          </w:p>
        </w:tc>
      </w:tr>
    </w:tbl>
    <w:p w14:paraId="4BA2EEE7" w14:textId="77777777" w:rsidR="007E5BE6" w:rsidRPr="007E5BE6" w:rsidRDefault="007E5BE6" w:rsidP="007E5BE6">
      <w:pPr>
        <w:pStyle w:val="Heading2"/>
        <w:ind w:left="0"/>
        <w:rPr>
          <w:sz w:val="40"/>
          <w:szCs w:val="28"/>
        </w:rPr>
      </w:pPr>
      <w:r w:rsidRPr="007E5BE6">
        <w:rPr>
          <w:sz w:val="40"/>
          <w:szCs w:val="28"/>
        </w:rPr>
        <w:t>Teaching notes</w:t>
      </w:r>
    </w:p>
    <w:p w14:paraId="44B3EE48" w14:textId="77777777" w:rsidR="007E5BE6" w:rsidRPr="008509B8" w:rsidRDefault="007E5BE6" w:rsidP="007E5BE6">
      <w:pPr>
        <w:pStyle w:val="IOSheading32017"/>
        <w:rPr>
          <w:sz w:val="28"/>
          <w:szCs w:val="32"/>
        </w:rPr>
      </w:pPr>
      <w:r w:rsidRPr="008509B8">
        <w:rPr>
          <w:sz w:val="28"/>
          <w:szCs w:val="32"/>
        </w:rPr>
        <w:t>Creating a safe and supportive learning environment</w:t>
      </w:r>
    </w:p>
    <w:p w14:paraId="45C91C3E" w14:textId="77777777" w:rsidR="007E5BE6" w:rsidRPr="00B82C01" w:rsidRDefault="007E5BE6" w:rsidP="007E5BE6">
      <w:pPr>
        <w:pStyle w:val="IOSbodytext2017"/>
        <w:rPr>
          <w:lang w:eastAsia="en-US"/>
        </w:rPr>
      </w:pPr>
      <w:r w:rsidRPr="00B82C01">
        <w:rPr>
          <w:lang w:eastAsia="en-US"/>
        </w:rPr>
        <w:t>There are a number of strategies that can be used to create a supportive learning environment which enables students to feel safe to learn and ask questions. They include:</w:t>
      </w:r>
    </w:p>
    <w:p w14:paraId="4F4D596E" w14:textId="77777777" w:rsidR="007E5BE6" w:rsidRPr="00B82C01" w:rsidRDefault="007E5BE6" w:rsidP="007E5BE6">
      <w:pPr>
        <w:pStyle w:val="IOSlist1bullet2017"/>
        <w:numPr>
          <w:ilvl w:val="0"/>
          <w:numId w:val="1"/>
        </w:numPr>
        <w:tabs>
          <w:tab w:val="clear" w:pos="652"/>
        </w:tabs>
        <w:ind w:left="720" w:hanging="360"/>
        <w:rPr>
          <w:lang w:eastAsia="en-US"/>
        </w:rPr>
      </w:pPr>
      <w:proofErr w:type="gramStart"/>
      <w:r w:rsidRPr="00B82C01">
        <w:rPr>
          <w:lang w:eastAsia="en-US"/>
        </w:rPr>
        <w:t>making</w:t>
      </w:r>
      <w:proofErr w:type="gramEnd"/>
      <w:r w:rsidRPr="00B82C01">
        <w:rPr>
          <w:lang w:eastAsia="en-US"/>
        </w:rPr>
        <w:t xml:space="preserve">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656CA1CE" w14:textId="77777777" w:rsidR="007E5BE6" w:rsidRPr="00B82C01" w:rsidRDefault="007E5BE6" w:rsidP="007E5BE6">
      <w:pPr>
        <w:pStyle w:val="IOSlist1bullet2017"/>
        <w:numPr>
          <w:ilvl w:val="0"/>
          <w:numId w:val="1"/>
        </w:numPr>
        <w:tabs>
          <w:tab w:val="clear" w:pos="652"/>
        </w:tabs>
        <w:ind w:left="720" w:hanging="360"/>
        <w:rPr>
          <w:lang w:eastAsia="en-US"/>
        </w:rPr>
      </w:pPr>
      <w:proofErr w:type="gramStart"/>
      <w:r w:rsidRPr="00B82C01">
        <w:rPr>
          <w:lang w:eastAsia="en-US"/>
        </w:rPr>
        <w:t>being</w:t>
      </w:r>
      <w:proofErr w:type="gramEnd"/>
      <w:r w:rsidRPr="00B82C01">
        <w:rPr>
          <w:lang w:eastAsia="en-US"/>
        </w:rPr>
        <w:t xml:space="preserve"> aware that some parts of PDHPE can be confronting and sensitive for some students.</w:t>
      </w:r>
    </w:p>
    <w:p w14:paraId="13885BAB" w14:textId="77777777" w:rsidR="007E5BE6" w:rsidRPr="00B82C01" w:rsidRDefault="007E5BE6" w:rsidP="007E5BE6">
      <w:pPr>
        <w:pStyle w:val="IOSlist1bullet2017"/>
        <w:numPr>
          <w:ilvl w:val="0"/>
          <w:numId w:val="1"/>
        </w:numPr>
        <w:tabs>
          <w:tab w:val="clear" w:pos="652"/>
        </w:tabs>
        <w:ind w:left="720" w:hanging="360"/>
        <w:rPr>
          <w:lang w:eastAsia="en-US"/>
        </w:rPr>
      </w:pPr>
      <w:proofErr w:type="gramStart"/>
      <w:r w:rsidRPr="00B82C01">
        <w:rPr>
          <w:lang w:eastAsia="en-US"/>
        </w:rPr>
        <w:t>enabling</w:t>
      </w:r>
      <w:proofErr w:type="gramEnd"/>
      <w:r w:rsidRPr="00B82C01">
        <w:rPr>
          <w:lang w:eastAsia="en-US"/>
        </w:rPr>
        <w:t xml:space="preserve"> students to withdraw if they find issues personally confronting to protect them from making harmful disclosures. Equally, it is important to be prepared for issues that arise as a result of a student making a public disclosure in the classroom.</w:t>
      </w:r>
    </w:p>
    <w:p w14:paraId="71315DF3" w14:textId="77777777" w:rsidR="007E5BE6" w:rsidRPr="00B82C01" w:rsidRDefault="007E5BE6" w:rsidP="007E5BE6">
      <w:pPr>
        <w:pStyle w:val="IOSbodytext2017"/>
        <w:rPr>
          <w:lang w:eastAsia="en-US"/>
        </w:rPr>
      </w:pPr>
      <w:r w:rsidRPr="00B82C01">
        <w:rPr>
          <w:lang w:eastAsia="en-US"/>
        </w:rPr>
        <w:t xml:space="preserve">More information on creating a safe and supportive learning environment can be found on the </w:t>
      </w:r>
      <w:hyperlink r:id="rId18" w:history="1">
        <w:r w:rsidRPr="00B82C01">
          <w:rPr>
            <w:rStyle w:val="Hyperlink"/>
            <w:lang w:eastAsia="en-US"/>
          </w:rPr>
          <w:t>PDHPE website</w:t>
        </w:r>
      </w:hyperlink>
      <w:r w:rsidRPr="00B82C01">
        <w:rPr>
          <w:lang w:eastAsia="en-US"/>
        </w:rPr>
        <w:t>.</w:t>
      </w:r>
    </w:p>
    <w:p w14:paraId="0DEE2147" w14:textId="77777777" w:rsidR="007E5BE6" w:rsidRPr="008509B8" w:rsidRDefault="007E5BE6" w:rsidP="007E5BE6">
      <w:pPr>
        <w:pStyle w:val="IOSheading32017"/>
        <w:rPr>
          <w:sz w:val="28"/>
          <w:szCs w:val="32"/>
        </w:rPr>
      </w:pPr>
      <w:r w:rsidRPr="008509B8">
        <w:rPr>
          <w:sz w:val="28"/>
          <w:szCs w:val="32"/>
        </w:rPr>
        <w:t>Evaluating resources before use</w:t>
      </w:r>
    </w:p>
    <w:p w14:paraId="037F46C9" w14:textId="77777777" w:rsidR="007E5BE6" w:rsidRPr="00B82C01" w:rsidRDefault="007E5BE6" w:rsidP="007E5BE6">
      <w:pPr>
        <w:pStyle w:val="IOSbodytext2017"/>
        <w:rPr>
          <w:lang w:eastAsia="en-US"/>
        </w:rPr>
      </w:pPr>
      <w:r w:rsidRPr="00B82C01">
        <w:rPr>
          <w:lang w:eastAsia="en-US"/>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ding audio visual materials (e.g. videos, media clips and YouTube), interactive web-based content (e.g. games, quizzes and websites) and texts.</w:t>
      </w:r>
    </w:p>
    <w:p w14:paraId="44CB4404" w14:textId="77777777" w:rsidR="007E5BE6" w:rsidRPr="00B82C01" w:rsidRDefault="007E5BE6" w:rsidP="007E5BE6">
      <w:pPr>
        <w:pStyle w:val="IOSbodytext2017"/>
      </w:pPr>
      <w:r w:rsidRPr="00B82C01">
        <w:t xml:space="preserve">Use the </w:t>
      </w:r>
      <w:hyperlink r:id="rId19" w:history="1">
        <w:r w:rsidRPr="00B82C01">
          <w:rPr>
            <w:rStyle w:val="Hyperlink"/>
          </w:rPr>
          <w:t>resource review flowchart</w:t>
        </w:r>
      </w:hyperlink>
      <w:r w:rsidRPr="00B82C01">
        <w:t xml:space="preserve"> to decide about the suitability of teaching and learning resources.</w:t>
      </w:r>
    </w:p>
    <w:p w14:paraId="44FD33BB" w14:textId="77777777" w:rsidR="007E5BE6" w:rsidRPr="00B82C01" w:rsidRDefault="007E5BE6" w:rsidP="007E5BE6">
      <w:pPr>
        <w:pStyle w:val="IOSbodytext2017"/>
        <w:rPr>
          <w:lang w:eastAsia="en-US"/>
        </w:rPr>
      </w:pPr>
      <w:r w:rsidRPr="00B82C01">
        <w:rPr>
          <w:lang w:eastAsia="en-US"/>
        </w:rPr>
        <w:lastRenderedPageBreak/>
        <w:t xml:space="preserve">Materials should be reviewed in full and endorsed by the school principal before use in NSW government schools. </w:t>
      </w:r>
    </w:p>
    <w:p w14:paraId="40B66473" w14:textId="77777777" w:rsidR="007E5BE6" w:rsidRPr="008509B8" w:rsidRDefault="007E5BE6" w:rsidP="007E5BE6">
      <w:pPr>
        <w:pStyle w:val="IOSheading32017"/>
        <w:rPr>
          <w:sz w:val="28"/>
          <w:szCs w:val="32"/>
        </w:rPr>
      </w:pPr>
      <w:r w:rsidRPr="008509B8">
        <w:rPr>
          <w:sz w:val="28"/>
          <w:szCs w:val="32"/>
        </w:rPr>
        <w:t>Communication with parents and caregivers</w:t>
      </w:r>
    </w:p>
    <w:p w14:paraId="30386F9D" w14:textId="77777777" w:rsidR="007E5BE6" w:rsidRPr="00B82C01" w:rsidRDefault="007E5BE6" w:rsidP="007E5BE6">
      <w:pPr>
        <w:pStyle w:val="IOSbodytext2017"/>
        <w:rPr>
          <w:lang w:eastAsia="en-US"/>
        </w:rPr>
      </w:pPr>
      <w:r w:rsidRPr="00B82C01">
        <w:rPr>
          <w:lang w:eastAsia="en-US"/>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30FC372F" w14:textId="35F07299" w:rsidR="007E5BE6" w:rsidRPr="007E5BE6" w:rsidRDefault="007E5BE6" w:rsidP="007E5BE6">
      <w:pPr>
        <w:pStyle w:val="IOSbodytext2017"/>
        <w:rPr>
          <w:color w:val="2208BE"/>
          <w:u w:val="single"/>
          <w:lang w:eastAsia="en-US"/>
        </w:rPr>
      </w:pPr>
      <w:r w:rsidRPr="00B82C01">
        <w:rPr>
          <w:lang w:eastAsia="en-US"/>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20" w:history="1">
        <w:r w:rsidRPr="00B82C01">
          <w:rPr>
            <w:rStyle w:val="Hyperlink"/>
            <w:lang w:eastAsia="en-US"/>
          </w:rPr>
          <w:t>PDHPE website.</w:t>
        </w:r>
      </w:hyperlink>
    </w:p>
    <w:p w14:paraId="56DDCBE8" w14:textId="77777777" w:rsidR="007E5BE6" w:rsidRPr="007E5BE6" w:rsidRDefault="007E5BE6" w:rsidP="007E5BE6">
      <w:pPr>
        <w:pStyle w:val="Heading2"/>
        <w:ind w:left="0"/>
        <w:rPr>
          <w:sz w:val="40"/>
          <w:szCs w:val="28"/>
        </w:rPr>
      </w:pPr>
      <w:r w:rsidRPr="007E5BE6">
        <w:rPr>
          <w:sz w:val="40"/>
          <w:szCs w:val="28"/>
        </w:rPr>
        <w:t>Learning experiences</w:t>
      </w:r>
    </w:p>
    <w:p w14:paraId="15E47699" w14:textId="77777777" w:rsidR="007E5BE6" w:rsidRDefault="007E5BE6" w:rsidP="007E5BE6">
      <w:pPr>
        <w:pStyle w:val="IOSbodytext2017"/>
        <w:rPr>
          <w:lang w:eastAsia="en-US"/>
        </w:rPr>
      </w:pPr>
      <w:r>
        <w:rPr>
          <w:lang w:eastAsia="en-US"/>
        </w:rPr>
        <w:t xml:space="preserve">Learning intention: </w:t>
      </w:r>
    </w:p>
    <w:p w14:paraId="78A693F6" w14:textId="77777777" w:rsidR="007E5BE6" w:rsidRDefault="007E5BE6" w:rsidP="007E5BE6">
      <w:pPr>
        <w:pStyle w:val="IOSlist1bullet2017"/>
        <w:numPr>
          <w:ilvl w:val="0"/>
          <w:numId w:val="1"/>
        </w:numPr>
        <w:tabs>
          <w:tab w:val="clear" w:pos="652"/>
        </w:tabs>
        <w:ind w:left="720" w:hanging="360"/>
        <w:rPr>
          <w:lang w:eastAsia="en-US"/>
        </w:rPr>
      </w:pPr>
      <w:r>
        <w:rPr>
          <w:lang w:eastAsia="en-US"/>
        </w:rPr>
        <w:t>To explore concepts around resilience and reflect on the successful strategies that they have used to show their resilience in the past.</w:t>
      </w:r>
    </w:p>
    <w:p w14:paraId="2987300A" w14:textId="77777777" w:rsidR="007E5BE6" w:rsidRPr="006F2A5E" w:rsidRDefault="007E5BE6" w:rsidP="007E5BE6">
      <w:pPr>
        <w:pStyle w:val="IOSheading32017"/>
        <w:rPr>
          <w:b/>
          <w:bCs/>
          <w:sz w:val="24"/>
          <w:szCs w:val="28"/>
        </w:rPr>
      </w:pPr>
      <w:r w:rsidRPr="006F2A5E">
        <w:rPr>
          <w:b/>
          <w:bCs/>
          <w:sz w:val="24"/>
          <w:szCs w:val="28"/>
        </w:rPr>
        <w:t>What is resilience?</w:t>
      </w:r>
    </w:p>
    <w:p w14:paraId="424ACA39" w14:textId="77777777" w:rsidR="007E5BE6" w:rsidRDefault="007E5BE6" w:rsidP="007E5BE6">
      <w:pPr>
        <w:pStyle w:val="IOSbodytext2017"/>
      </w:pPr>
      <w:r>
        <w:t xml:space="preserve">Resilience is the ability to cope when things go wrong. It describes the capacity of a person to respond in a positive way to the risks, stresses and adversities of life. It is the ability to bounce back after difficult times.  </w:t>
      </w:r>
    </w:p>
    <w:p w14:paraId="4A3CB756" w14:textId="77777777" w:rsidR="007E5BE6" w:rsidRPr="006F2A5E" w:rsidRDefault="007E5BE6" w:rsidP="007E5BE6">
      <w:pPr>
        <w:pStyle w:val="IOSheading32017"/>
        <w:rPr>
          <w:b/>
          <w:sz w:val="24"/>
          <w:szCs w:val="28"/>
        </w:rPr>
      </w:pPr>
      <w:r w:rsidRPr="006F2A5E">
        <w:rPr>
          <w:b/>
          <w:sz w:val="24"/>
          <w:szCs w:val="28"/>
        </w:rPr>
        <w:t>Brainstorm what is resilience?</w:t>
      </w:r>
    </w:p>
    <w:p w14:paraId="165234CA" w14:textId="77777777" w:rsidR="007E5BE6" w:rsidRDefault="007E5BE6" w:rsidP="007E5BE6">
      <w:pPr>
        <w:pStyle w:val="IOSlist1bullet2017"/>
        <w:numPr>
          <w:ilvl w:val="0"/>
          <w:numId w:val="1"/>
        </w:numPr>
        <w:tabs>
          <w:tab w:val="clear" w:pos="652"/>
        </w:tabs>
        <w:ind w:left="720" w:hanging="360"/>
      </w:pPr>
      <w:r>
        <w:t xml:space="preserve">Students individually complete worksheet </w:t>
      </w:r>
      <w:proofErr w:type="gramStart"/>
      <w:r w:rsidRPr="006F2A5E">
        <w:rPr>
          <w:bCs/>
        </w:rPr>
        <w:t>What</w:t>
      </w:r>
      <w:proofErr w:type="gramEnd"/>
      <w:r w:rsidRPr="006F2A5E">
        <w:rPr>
          <w:bCs/>
        </w:rPr>
        <w:t xml:space="preserve"> is resilience?</w:t>
      </w:r>
    </w:p>
    <w:p w14:paraId="6ABFD4FD" w14:textId="77777777" w:rsidR="007E5BE6" w:rsidRDefault="007E5BE6" w:rsidP="007E5BE6">
      <w:pPr>
        <w:pStyle w:val="IOSlist2bullet2017"/>
        <w:numPr>
          <w:ilvl w:val="1"/>
          <w:numId w:val="1"/>
        </w:numPr>
        <w:ind w:left="1440"/>
      </w:pPr>
      <w:r>
        <w:t xml:space="preserve">Brainstorm the characteristics of a resilient person. How do they behave, act and deal with situations presented to them? </w:t>
      </w:r>
      <w:r w:rsidRPr="00B82C01">
        <w:t>These can be words they associate with resilience or examples of being resilient.</w:t>
      </w:r>
    </w:p>
    <w:p w14:paraId="5C5AE32C" w14:textId="77777777" w:rsidR="007E5BE6" w:rsidRDefault="007E5BE6" w:rsidP="007E5BE6">
      <w:pPr>
        <w:pStyle w:val="IOSlist2bullet2017"/>
        <w:numPr>
          <w:ilvl w:val="1"/>
          <w:numId w:val="1"/>
        </w:numPr>
        <w:ind w:left="1440"/>
      </w:pPr>
      <w:r>
        <w:t>Use these ideas to develop your own definition of resilience.</w:t>
      </w:r>
    </w:p>
    <w:p w14:paraId="25C9F317" w14:textId="77777777" w:rsidR="007E5BE6" w:rsidRDefault="007E5BE6" w:rsidP="007E5BE6">
      <w:pPr>
        <w:pStyle w:val="IOSlist2bullet2017"/>
        <w:numPr>
          <w:ilvl w:val="1"/>
          <w:numId w:val="1"/>
        </w:numPr>
        <w:ind w:left="1440"/>
      </w:pPr>
      <w:r>
        <w:t xml:space="preserve">How can I be resilient when I am facing a challenge? What questions can I ask myself? </w:t>
      </w:r>
    </w:p>
    <w:p w14:paraId="4F7F869B" w14:textId="77777777" w:rsidR="007E5BE6" w:rsidRDefault="007E5BE6" w:rsidP="007E5BE6">
      <w:pPr>
        <w:pStyle w:val="IOSlist2bullet2017"/>
        <w:numPr>
          <w:ilvl w:val="1"/>
          <w:numId w:val="1"/>
        </w:numPr>
        <w:ind w:left="1440"/>
      </w:pPr>
      <w:r>
        <w:t>What other strategies can I use to build my own resilience to situations?</w:t>
      </w:r>
    </w:p>
    <w:p w14:paraId="6A5BCC8F" w14:textId="77777777" w:rsidR="007E5BE6" w:rsidRPr="00B82C01" w:rsidRDefault="007E5BE6" w:rsidP="007E5BE6">
      <w:pPr>
        <w:pStyle w:val="IOSbodytext2017"/>
        <w:numPr>
          <w:ilvl w:val="0"/>
          <w:numId w:val="45"/>
        </w:numPr>
      </w:pPr>
      <w:r>
        <w:t xml:space="preserve">Visit the </w:t>
      </w:r>
      <w:hyperlink r:id="rId21" w:history="1">
        <w:r w:rsidRPr="00A90EF7">
          <w:rPr>
            <w:rStyle w:val="Hyperlink"/>
          </w:rPr>
          <w:t>Kids Helpline webpage</w:t>
        </w:r>
      </w:hyperlink>
      <w:r>
        <w:t xml:space="preserve"> and compare your list to the strategies and suggestions provided. Add to your list of strategies.  </w:t>
      </w:r>
    </w:p>
    <w:p w14:paraId="5EC38B80" w14:textId="77777777" w:rsidR="007E5BE6" w:rsidRPr="002C3241" w:rsidRDefault="007E5BE6" w:rsidP="007E5BE6">
      <w:pPr>
        <w:pStyle w:val="IOSheading32017"/>
        <w:rPr>
          <w:b/>
          <w:sz w:val="24"/>
          <w:szCs w:val="28"/>
        </w:rPr>
      </w:pPr>
      <w:r w:rsidRPr="002C3241">
        <w:rPr>
          <w:b/>
          <w:sz w:val="24"/>
          <w:szCs w:val="28"/>
        </w:rPr>
        <w:lastRenderedPageBreak/>
        <w:t>How resilient are you?</w:t>
      </w:r>
    </w:p>
    <w:p w14:paraId="0ECB8984" w14:textId="77777777" w:rsidR="007E5BE6" w:rsidRPr="00B82C01" w:rsidRDefault="007E5BE6" w:rsidP="007E5BE6">
      <w:pPr>
        <w:pStyle w:val="IOSlist1bullet2017"/>
        <w:numPr>
          <w:ilvl w:val="0"/>
          <w:numId w:val="1"/>
        </w:numPr>
        <w:tabs>
          <w:tab w:val="clear" w:pos="652"/>
        </w:tabs>
        <w:ind w:left="720" w:hanging="360"/>
      </w:pPr>
      <w:r w:rsidRPr="00B82C01">
        <w:t xml:space="preserve">Individually, students complete the </w:t>
      </w:r>
      <w:hyperlink r:id="rId22" w:history="1">
        <w:r w:rsidRPr="00B82C01">
          <w:rPr>
            <w:rStyle w:val="Hyperlink"/>
          </w:rPr>
          <w:t>resilience self-test</w:t>
        </w:r>
      </w:hyperlink>
      <w:r>
        <w:t xml:space="preserve">. </w:t>
      </w:r>
    </w:p>
    <w:p w14:paraId="31674287" w14:textId="77777777" w:rsidR="007E5BE6" w:rsidRPr="00B82C01" w:rsidRDefault="007E5BE6" w:rsidP="007E5BE6">
      <w:pPr>
        <w:pStyle w:val="IOSlist1bullet2017"/>
        <w:numPr>
          <w:ilvl w:val="0"/>
          <w:numId w:val="1"/>
        </w:numPr>
        <w:tabs>
          <w:tab w:val="clear" w:pos="652"/>
        </w:tabs>
        <w:ind w:left="720" w:hanging="360"/>
      </w:pPr>
      <w:r>
        <w:t>Using the advice given at end of the self-test, s</w:t>
      </w:r>
      <w:r w:rsidRPr="00B82C01">
        <w:t>tudents</w:t>
      </w:r>
      <w:r>
        <w:t xml:space="preserve"> reflect on the following questions. </w:t>
      </w:r>
    </w:p>
    <w:p w14:paraId="61700A03" w14:textId="77777777" w:rsidR="007E5BE6" w:rsidRPr="00B82C01" w:rsidRDefault="007E5BE6" w:rsidP="007E5BE6">
      <w:pPr>
        <w:pStyle w:val="IOSlist2bullet2017"/>
        <w:numPr>
          <w:ilvl w:val="1"/>
          <w:numId w:val="1"/>
        </w:numPr>
        <w:ind w:left="1440"/>
      </w:pPr>
      <w:r w:rsidRPr="00B82C01">
        <w:t>Were your results what you expected?</w:t>
      </w:r>
    </w:p>
    <w:p w14:paraId="223CEE2F" w14:textId="77777777" w:rsidR="007E5BE6" w:rsidRDefault="007E5BE6" w:rsidP="007E5BE6">
      <w:pPr>
        <w:pStyle w:val="IOSlist2bullet2017"/>
        <w:numPr>
          <w:ilvl w:val="1"/>
          <w:numId w:val="1"/>
        </w:numPr>
        <w:ind w:left="1440"/>
      </w:pPr>
      <w:r w:rsidRPr="00B82C01">
        <w:t>What resilience skills are you good at?</w:t>
      </w:r>
    </w:p>
    <w:p w14:paraId="168A336E" w14:textId="77777777" w:rsidR="007E5BE6" w:rsidRPr="00B82C01" w:rsidRDefault="007E5BE6" w:rsidP="007E5BE6">
      <w:pPr>
        <w:pStyle w:val="IOSlist2bullet2017"/>
        <w:numPr>
          <w:ilvl w:val="1"/>
          <w:numId w:val="1"/>
        </w:numPr>
        <w:ind w:left="1440"/>
      </w:pPr>
      <w:r>
        <w:t xml:space="preserve">Think of a challenging situation that you overcame positively. How did you overcome it? What strategies did you use? </w:t>
      </w:r>
    </w:p>
    <w:p w14:paraId="4EE3B8D5" w14:textId="77777777" w:rsidR="007E5BE6" w:rsidRPr="00B82C01" w:rsidRDefault="007E5BE6" w:rsidP="007E5BE6">
      <w:pPr>
        <w:pStyle w:val="IOSlist2bullet2017"/>
        <w:numPr>
          <w:ilvl w:val="1"/>
          <w:numId w:val="1"/>
        </w:numPr>
        <w:ind w:left="1440"/>
      </w:pPr>
      <w:r w:rsidRPr="00B82C01">
        <w:t xml:space="preserve">What resilience skills do you </w:t>
      </w:r>
      <w:r>
        <w:t>feel you need</w:t>
      </w:r>
      <w:r w:rsidRPr="00B82C01">
        <w:t xml:space="preserve"> to work on?</w:t>
      </w:r>
    </w:p>
    <w:p w14:paraId="1136B439" w14:textId="77777777" w:rsidR="007E5BE6" w:rsidRPr="00B82C01" w:rsidRDefault="007E5BE6" w:rsidP="007E5BE6">
      <w:pPr>
        <w:pStyle w:val="IOSlist2bullet2017"/>
        <w:numPr>
          <w:ilvl w:val="1"/>
          <w:numId w:val="1"/>
        </w:numPr>
        <w:ind w:left="1440"/>
      </w:pPr>
      <w:r w:rsidRPr="00B82C01">
        <w:t>What are some ways to improve these resilience skills?</w:t>
      </w:r>
    </w:p>
    <w:p w14:paraId="7AACB74F" w14:textId="77777777" w:rsidR="007E5BE6" w:rsidRPr="007C50FE" w:rsidRDefault="007E5BE6" w:rsidP="007E5BE6">
      <w:pPr>
        <w:pStyle w:val="IOSheading32017"/>
        <w:rPr>
          <w:b/>
          <w:sz w:val="24"/>
          <w:szCs w:val="28"/>
        </w:rPr>
      </w:pPr>
      <w:r w:rsidRPr="007C50FE">
        <w:rPr>
          <w:b/>
          <w:sz w:val="24"/>
          <w:szCs w:val="28"/>
        </w:rPr>
        <w:t>Acknowledging achievements</w:t>
      </w:r>
    </w:p>
    <w:p w14:paraId="4F015247" w14:textId="77777777" w:rsidR="007E5BE6" w:rsidRPr="008C50C9" w:rsidRDefault="007E5BE6" w:rsidP="007E5BE6">
      <w:pPr>
        <w:pStyle w:val="IOSbodytext2017"/>
        <w:rPr>
          <w:lang w:eastAsia="en-US"/>
        </w:rPr>
      </w:pPr>
      <w:r>
        <w:rPr>
          <w:lang w:eastAsia="en-US"/>
        </w:rPr>
        <w:t xml:space="preserve">Learning intention: </w:t>
      </w:r>
    </w:p>
    <w:p w14:paraId="00BE3BF3" w14:textId="77777777" w:rsidR="007E5BE6" w:rsidRDefault="007E5BE6" w:rsidP="007E5BE6">
      <w:pPr>
        <w:pStyle w:val="IOSlist1bullet2017"/>
        <w:numPr>
          <w:ilvl w:val="0"/>
          <w:numId w:val="1"/>
        </w:numPr>
        <w:tabs>
          <w:tab w:val="clear" w:pos="652"/>
        </w:tabs>
        <w:ind w:left="720" w:hanging="360"/>
        <w:rPr>
          <w:lang w:eastAsia="en-US"/>
        </w:rPr>
      </w:pPr>
      <w:r>
        <w:rPr>
          <w:lang w:eastAsia="en-US"/>
        </w:rPr>
        <w:t>Build knowledge and understanding around strengths that support future success.</w:t>
      </w:r>
    </w:p>
    <w:p w14:paraId="1D0E77B3" w14:textId="77777777" w:rsidR="007E5BE6" w:rsidRDefault="007E5BE6" w:rsidP="007E5BE6">
      <w:pPr>
        <w:pStyle w:val="IOSlist1bullet2017"/>
        <w:numPr>
          <w:ilvl w:val="0"/>
          <w:numId w:val="1"/>
        </w:numPr>
        <w:tabs>
          <w:tab w:val="clear" w:pos="652"/>
        </w:tabs>
        <w:ind w:left="720" w:hanging="360"/>
        <w:rPr>
          <w:lang w:eastAsia="en-US"/>
        </w:rPr>
      </w:pPr>
      <w:r>
        <w:rPr>
          <w:lang w:eastAsia="en-US"/>
        </w:rPr>
        <w:t>Identify situations in their past where they have used their own abilities and strengths to experience success.</w:t>
      </w:r>
    </w:p>
    <w:p w14:paraId="4F12DE20" w14:textId="77777777" w:rsidR="007E5BE6" w:rsidRPr="008C50C9" w:rsidRDefault="007E5BE6" w:rsidP="007E5BE6">
      <w:pPr>
        <w:pStyle w:val="IOSlist1bullet2017"/>
        <w:numPr>
          <w:ilvl w:val="0"/>
          <w:numId w:val="1"/>
        </w:numPr>
        <w:tabs>
          <w:tab w:val="clear" w:pos="652"/>
        </w:tabs>
        <w:ind w:left="720" w:hanging="360"/>
        <w:rPr>
          <w:lang w:eastAsia="en-US"/>
        </w:rPr>
      </w:pPr>
      <w:r>
        <w:rPr>
          <w:lang w:eastAsia="en-US"/>
        </w:rPr>
        <w:t>To identify the strengths and abilities in others through a variety of case studies and recognise how these strengths and abilities helped to overcome individual diversity.</w:t>
      </w:r>
    </w:p>
    <w:p w14:paraId="21E05DA3" w14:textId="77777777" w:rsidR="007E5BE6" w:rsidRPr="00903CC4" w:rsidRDefault="007E5BE6" w:rsidP="007E5BE6">
      <w:pPr>
        <w:pStyle w:val="IOSbodytext2017"/>
        <w:rPr>
          <w:bCs/>
          <w:lang w:eastAsia="en-US"/>
        </w:rPr>
      </w:pPr>
      <w:r w:rsidRPr="00903CC4">
        <w:rPr>
          <w:bCs/>
          <w:lang w:eastAsia="en-US"/>
        </w:rPr>
        <w:t>Note: this activity can be done either real time online or at a time that students can access. All that is required is a shared document. For example</w:t>
      </w:r>
      <w:r>
        <w:rPr>
          <w:bCs/>
          <w:lang w:eastAsia="en-US"/>
        </w:rPr>
        <w:t>,</w:t>
      </w:r>
      <w:r w:rsidRPr="00903CC4">
        <w:rPr>
          <w:bCs/>
          <w:lang w:eastAsia="en-US"/>
        </w:rPr>
        <w:t xml:space="preserve"> Google docs</w:t>
      </w:r>
      <w:r>
        <w:rPr>
          <w:bCs/>
          <w:lang w:eastAsia="en-US"/>
        </w:rPr>
        <w:t>.</w:t>
      </w:r>
    </w:p>
    <w:p w14:paraId="3774F681" w14:textId="77777777" w:rsidR="007E5BE6" w:rsidRDefault="007E5BE6" w:rsidP="007E5BE6">
      <w:pPr>
        <w:pStyle w:val="IOSlist1bullet2017"/>
        <w:numPr>
          <w:ilvl w:val="0"/>
          <w:numId w:val="1"/>
        </w:numPr>
        <w:tabs>
          <w:tab w:val="clear" w:pos="652"/>
        </w:tabs>
        <w:ind w:left="720" w:hanging="360"/>
      </w:pPr>
      <w:r>
        <w:t>Explain to students that creating memories around our important achievements allow us to have something to remember in times of self-doubt. This can help with our ability to bounce back.</w:t>
      </w:r>
    </w:p>
    <w:p w14:paraId="1D2186DC" w14:textId="77777777" w:rsidR="007E5BE6" w:rsidRPr="00B82C01" w:rsidRDefault="007E5BE6" w:rsidP="007E5BE6">
      <w:pPr>
        <w:pStyle w:val="IOSlist1bullet2017"/>
        <w:numPr>
          <w:ilvl w:val="0"/>
          <w:numId w:val="1"/>
        </w:numPr>
        <w:tabs>
          <w:tab w:val="clear" w:pos="652"/>
        </w:tabs>
        <w:ind w:left="720" w:hanging="360"/>
      </w:pPr>
      <w:r w:rsidRPr="00B82C01">
        <w:t>How do we celebrate our achievements?</w:t>
      </w:r>
    </w:p>
    <w:p w14:paraId="2A3F7127" w14:textId="77777777" w:rsidR="007E5BE6" w:rsidRDefault="007E5BE6" w:rsidP="007E5BE6">
      <w:pPr>
        <w:pStyle w:val="IOSlist2bullet2017"/>
        <w:numPr>
          <w:ilvl w:val="1"/>
          <w:numId w:val="1"/>
        </w:numPr>
        <w:ind w:left="1440"/>
      </w:pPr>
      <w:r w:rsidRPr="00B82C01">
        <w:t xml:space="preserve">Record 5 headings </w:t>
      </w:r>
      <w:r>
        <w:t xml:space="preserve">on a board or online space such as </w:t>
      </w:r>
      <w:hyperlink r:id="rId23" w:history="1">
        <w:proofErr w:type="spellStart"/>
        <w:r w:rsidRPr="00CE6F10">
          <w:rPr>
            <w:rStyle w:val="Hyperlink"/>
          </w:rPr>
          <w:t>Padlet</w:t>
        </w:r>
        <w:proofErr w:type="spellEnd"/>
      </w:hyperlink>
      <w:r>
        <w:t xml:space="preserve"> or Google docs. These headings are: </w:t>
      </w:r>
    </w:p>
    <w:p w14:paraId="5EE4A6BB" w14:textId="77777777" w:rsidR="007E5BE6" w:rsidRDefault="007E5BE6" w:rsidP="007E5BE6">
      <w:pPr>
        <w:pStyle w:val="IOSlist2bullet2017"/>
        <w:numPr>
          <w:ilvl w:val="2"/>
          <w:numId w:val="1"/>
        </w:numPr>
        <w:ind w:left="2160"/>
      </w:pPr>
      <w:r w:rsidRPr="00B82C01">
        <w:t>at school</w:t>
      </w:r>
    </w:p>
    <w:p w14:paraId="04DD2B4E" w14:textId="77777777" w:rsidR="007E5BE6" w:rsidRDefault="007E5BE6" w:rsidP="007E5BE6">
      <w:pPr>
        <w:pStyle w:val="IOSlist2bullet2017"/>
        <w:numPr>
          <w:ilvl w:val="2"/>
          <w:numId w:val="1"/>
        </w:numPr>
        <w:ind w:left="2160"/>
      </w:pPr>
      <w:r w:rsidRPr="00B82C01">
        <w:t>at home</w:t>
      </w:r>
    </w:p>
    <w:p w14:paraId="33D2FADF" w14:textId="77777777" w:rsidR="007E5BE6" w:rsidRDefault="007E5BE6" w:rsidP="007E5BE6">
      <w:pPr>
        <w:pStyle w:val="IOSlist2bullet2017"/>
        <w:numPr>
          <w:ilvl w:val="2"/>
          <w:numId w:val="1"/>
        </w:numPr>
        <w:ind w:left="2160"/>
      </w:pPr>
      <w:r w:rsidRPr="00B82C01">
        <w:t>in the community (sport/clubs)</w:t>
      </w:r>
    </w:p>
    <w:p w14:paraId="3FEF04F1" w14:textId="77777777" w:rsidR="007E5BE6" w:rsidRDefault="007E5BE6" w:rsidP="007E5BE6">
      <w:pPr>
        <w:pStyle w:val="IOSlist2bullet2017"/>
        <w:numPr>
          <w:ilvl w:val="2"/>
          <w:numId w:val="1"/>
        </w:numPr>
        <w:ind w:left="2160"/>
      </w:pPr>
      <w:r w:rsidRPr="00B82C01">
        <w:t>with our friends</w:t>
      </w:r>
    </w:p>
    <w:p w14:paraId="4F9D79C7" w14:textId="77777777" w:rsidR="007E5BE6" w:rsidRDefault="007E5BE6" w:rsidP="007E5BE6">
      <w:pPr>
        <w:pStyle w:val="IOSlist2bullet2017"/>
        <w:numPr>
          <w:ilvl w:val="2"/>
          <w:numId w:val="1"/>
        </w:numPr>
        <w:ind w:left="2160"/>
      </w:pPr>
      <w:proofErr w:type="gramStart"/>
      <w:r w:rsidRPr="00B82C01">
        <w:t>by</w:t>
      </w:r>
      <w:proofErr w:type="gramEnd"/>
      <w:r w:rsidRPr="00B82C01">
        <w:t xml:space="preserve"> ourselves. </w:t>
      </w:r>
    </w:p>
    <w:p w14:paraId="6755942B" w14:textId="77777777" w:rsidR="007E5BE6" w:rsidRPr="00B82C01" w:rsidRDefault="007E5BE6" w:rsidP="007E5BE6">
      <w:pPr>
        <w:pStyle w:val="IOSlist2bullet2017"/>
        <w:numPr>
          <w:ilvl w:val="1"/>
          <w:numId w:val="1"/>
        </w:numPr>
        <w:ind w:left="1440"/>
      </w:pPr>
      <w:r w:rsidRPr="00B82C01">
        <w:t xml:space="preserve">Each student </w:t>
      </w:r>
      <w:r>
        <w:t>records (</w:t>
      </w:r>
      <w:r w:rsidRPr="00B82C01">
        <w:t>us</w:t>
      </w:r>
      <w:r>
        <w:t xml:space="preserve">ing sticky notes or a table) </w:t>
      </w:r>
      <w:r w:rsidRPr="00B82C01">
        <w:t>as many ways they can think of to celebrate achievements in these settings</w:t>
      </w:r>
      <w:r w:rsidRPr="00AC1393">
        <w:t xml:space="preserve"> </w:t>
      </w:r>
      <w:r>
        <w:t>underneath the headings</w:t>
      </w:r>
      <w:r w:rsidRPr="00B82C01">
        <w:t>.</w:t>
      </w:r>
    </w:p>
    <w:p w14:paraId="59221D65" w14:textId="77777777" w:rsidR="007E5BE6" w:rsidRDefault="007E5BE6" w:rsidP="007E5BE6">
      <w:pPr>
        <w:pStyle w:val="IOSlist2bullet2017"/>
        <w:numPr>
          <w:ilvl w:val="1"/>
          <w:numId w:val="1"/>
        </w:numPr>
        <w:ind w:left="1440"/>
      </w:pPr>
      <w:r w:rsidRPr="00B82C01">
        <w:t>As a group</w:t>
      </w:r>
      <w:r>
        <w:t xml:space="preserve"> or individually</w:t>
      </w:r>
      <w:r w:rsidRPr="00B82C01">
        <w:t>, explore the range of responses</w:t>
      </w:r>
      <w:r>
        <w:t xml:space="preserve"> and reflect on which ones were more difficult ways. Explain reasoning? How can we improve on ones that we struggled to find responses for? </w:t>
      </w:r>
    </w:p>
    <w:p w14:paraId="0CCE9B7D" w14:textId="77777777" w:rsidR="007E5BE6" w:rsidRPr="00784A16" w:rsidRDefault="007E5BE6" w:rsidP="007E5BE6">
      <w:pPr>
        <w:pStyle w:val="IOSheading32017"/>
        <w:rPr>
          <w:b/>
          <w:sz w:val="24"/>
          <w:szCs w:val="28"/>
        </w:rPr>
      </w:pPr>
      <w:r w:rsidRPr="00784A16">
        <w:rPr>
          <w:b/>
          <w:sz w:val="24"/>
          <w:szCs w:val="28"/>
        </w:rPr>
        <w:lastRenderedPageBreak/>
        <w:t>Recording your achievements</w:t>
      </w:r>
    </w:p>
    <w:p w14:paraId="6D2FBE2F" w14:textId="77777777" w:rsidR="007E5BE6" w:rsidRDefault="007E5BE6" w:rsidP="007E5BE6">
      <w:pPr>
        <w:pStyle w:val="IOSlist1bullet2017"/>
        <w:numPr>
          <w:ilvl w:val="0"/>
          <w:numId w:val="1"/>
        </w:numPr>
        <w:tabs>
          <w:tab w:val="clear" w:pos="652"/>
        </w:tabs>
        <w:spacing w:before="240"/>
        <w:ind w:left="714" w:hanging="357"/>
      </w:pPr>
      <w:r>
        <w:t xml:space="preserve">Explain to students that recording and acknowledging our achievements and successes increases our positive emotions and allows us to increase our resilience. </w:t>
      </w:r>
    </w:p>
    <w:p w14:paraId="5B9FFE9E" w14:textId="77777777" w:rsidR="007E5BE6" w:rsidRDefault="007E5BE6" w:rsidP="007E5BE6">
      <w:pPr>
        <w:pStyle w:val="IOSlist1bullet2017"/>
        <w:numPr>
          <w:ilvl w:val="0"/>
          <w:numId w:val="1"/>
        </w:numPr>
        <w:tabs>
          <w:tab w:val="clear" w:pos="652"/>
        </w:tabs>
        <w:spacing w:before="240"/>
        <w:ind w:left="714" w:hanging="357"/>
      </w:pPr>
      <w:r w:rsidRPr="00B82C01">
        <w:t xml:space="preserve">Students complete </w:t>
      </w:r>
      <w:proofErr w:type="gramStart"/>
      <w:r w:rsidRPr="00F918F0">
        <w:t>Recording</w:t>
      </w:r>
      <w:proofErr w:type="gramEnd"/>
      <w:r w:rsidRPr="00F918F0">
        <w:t xml:space="preserve"> my achievements big and small</w:t>
      </w:r>
      <w:r w:rsidRPr="00B82C01">
        <w:t xml:space="preserve"> worksheet.</w:t>
      </w:r>
    </w:p>
    <w:p w14:paraId="23F7E2D2" w14:textId="77777777" w:rsidR="007E5BE6" w:rsidRDefault="007E5BE6" w:rsidP="007E5BE6">
      <w:pPr>
        <w:pStyle w:val="IOSlist1bullet2017"/>
        <w:numPr>
          <w:ilvl w:val="0"/>
          <w:numId w:val="1"/>
        </w:numPr>
        <w:tabs>
          <w:tab w:val="clear" w:pos="652"/>
        </w:tabs>
        <w:spacing w:before="240"/>
        <w:ind w:left="714" w:hanging="357"/>
      </w:pPr>
      <w:r>
        <w:t xml:space="preserve">Students complete this process every day for a week to highlight that recording achievements </w:t>
      </w:r>
      <w:proofErr w:type="gramStart"/>
      <w:r>
        <w:t>either big or small help to increase daily motivation, improve future planning and</w:t>
      </w:r>
      <w:proofErr w:type="gramEnd"/>
      <w:r>
        <w:t xml:space="preserve"> build resilience. Resilience improves regardless of challenges being presented. </w:t>
      </w:r>
    </w:p>
    <w:p w14:paraId="77C54995" w14:textId="77777777" w:rsidR="007E5BE6" w:rsidRPr="00DA6B5C" w:rsidRDefault="007E5BE6" w:rsidP="007E5BE6">
      <w:pPr>
        <w:pStyle w:val="IOSheading32017"/>
        <w:rPr>
          <w:b/>
          <w:sz w:val="24"/>
          <w:szCs w:val="28"/>
        </w:rPr>
      </w:pPr>
      <w:r w:rsidRPr="00DA6B5C">
        <w:rPr>
          <w:b/>
          <w:sz w:val="24"/>
          <w:szCs w:val="28"/>
        </w:rPr>
        <w:t>Successes — what strengths help us in being successful?</w:t>
      </w:r>
    </w:p>
    <w:p w14:paraId="66A4DB47" w14:textId="77777777" w:rsidR="007E5BE6" w:rsidRPr="00B82C01" w:rsidRDefault="007E5BE6" w:rsidP="007E5BE6">
      <w:pPr>
        <w:pStyle w:val="IOSlist1bullet2017"/>
        <w:numPr>
          <w:ilvl w:val="0"/>
          <w:numId w:val="1"/>
        </w:numPr>
        <w:tabs>
          <w:tab w:val="clear" w:pos="652"/>
        </w:tabs>
        <w:ind w:left="720" w:hanging="360"/>
      </w:pPr>
      <w:r w:rsidRPr="00B82C01">
        <w:t>The following activities build on previous learning and understanding of personal strengths.</w:t>
      </w:r>
      <w:r>
        <w:t xml:space="preserve"> Research has shown that using personal strengths can help with building resilience, enhancing wellbeing and ability to overcome problems. </w:t>
      </w:r>
      <w:r w:rsidRPr="00B82C01">
        <w:t xml:space="preserve">If students have not explored previous content in this learning context, ask students to complete the </w:t>
      </w:r>
      <w:hyperlink r:id="rId24" w:anchor="youth" w:history="1">
        <w:r w:rsidRPr="00F918F0">
          <w:rPr>
            <w:rStyle w:val="Hyperlink"/>
          </w:rPr>
          <w:t>VIA Character Strength test</w:t>
        </w:r>
      </w:hyperlink>
    </w:p>
    <w:p w14:paraId="5D7D2043" w14:textId="71BD8229" w:rsidR="007E5BE6" w:rsidRPr="00B82C01" w:rsidRDefault="007E5BE6" w:rsidP="007E5BE6">
      <w:pPr>
        <w:pStyle w:val="IOSlist1bullet2017"/>
        <w:numPr>
          <w:ilvl w:val="0"/>
          <w:numId w:val="1"/>
        </w:numPr>
        <w:tabs>
          <w:tab w:val="clear" w:pos="652"/>
        </w:tabs>
        <w:ind w:left="720" w:hanging="360"/>
      </w:pPr>
      <w:r>
        <w:t xml:space="preserve">Students watch the clip </w:t>
      </w:r>
      <w:hyperlink r:id="rId25">
        <w:r w:rsidRPr="3DE427A1">
          <w:rPr>
            <w:rStyle w:val="Hyperlink"/>
          </w:rPr>
          <w:t>The Science of character</w:t>
        </w:r>
      </w:hyperlink>
      <w:r>
        <w:t xml:space="preserve"> </w:t>
      </w:r>
      <w:r w:rsidR="00F918F0">
        <w:t xml:space="preserve">(duration 8:04) </w:t>
      </w:r>
      <w:r>
        <w:t>and complete the following questions individually.</w:t>
      </w:r>
    </w:p>
    <w:p w14:paraId="244B92A4" w14:textId="77777777" w:rsidR="007E5BE6" w:rsidRPr="00B82C01" w:rsidRDefault="007E5BE6" w:rsidP="007E5BE6">
      <w:pPr>
        <w:pStyle w:val="IOSlist2bullet2017"/>
        <w:numPr>
          <w:ilvl w:val="1"/>
          <w:numId w:val="1"/>
        </w:numPr>
        <w:ind w:left="1440"/>
      </w:pPr>
      <w:r w:rsidRPr="00B82C01">
        <w:t>List two famous people from history who have also identified character strengths as important components of a meaningful life.</w:t>
      </w:r>
    </w:p>
    <w:p w14:paraId="0245716D" w14:textId="77777777" w:rsidR="007E5BE6" w:rsidRPr="00B82C01" w:rsidRDefault="007E5BE6" w:rsidP="007E5BE6">
      <w:pPr>
        <w:pStyle w:val="IOSlist2bullet2017"/>
        <w:numPr>
          <w:ilvl w:val="1"/>
          <w:numId w:val="1"/>
        </w:numPr>
        <w:ind w:left="1440"/>
      </w:pPr>
      <w:r w:rsidRPr="00B82C01">
        <w:t>How can you shape other peoples’ character strengths?</w:t>
      </w:r>
    </w:p>
    <w:p w14:paraId="3D1D1FE4" w14:textId="77777777" w:rsidR="007E5BE6" w:rsidRPr="00B82C01" w:rsidRDefault="007E5BE6" w:rsidP="007E5BE6">
      <w:pPr>
        <w:pStyle w:val="IOSlist2bullet2017"/>
        <w:numPr>
          <w:ilvl w:val="1"/>
          <w:numId w:val="1"/>
        </w:numPr>
        <w:ind w:left="1440"/>
      </w:pPr>
      <w:r w:rsidRPr="00B82C01">
        <w:t>Which part of the brain controls our thoughts and actions?</w:t>
      </w:r>
    </w:p>
    <w:p w14:paraId="215D37A3" w14:textId="77777777" w:rsidR="007E5BE6" w:rsidRPr="00B82C01" w:rsidRDefault="007E5BE6" w:rsidP="007E5BE6">
      <w:pPr>
        <w:pStyle w:val="IOSlist2bullet2017"/>
        <w:numPr>
          <w:ilvl w:val="2"/>
          <w:numId w:val="1"/>
        </w:numPr>
        <w:ind w:left="2160"/>
      </w:pPr>
      <w:r w:rsidRPr="00B82C01">
        <w:t>Executive system</w:t>
      </w:r>
    </w:p>
    <w:p w14:paraId="102C2F7A" w14:textId="77777777" w:rsidR="007E5BE6" w:rsidRPr="00B82C01" w:rsidRDefault="007E5BE6" w:rsidP="007E5BE6">
      <w:pPr>
        <w:pStyle w:val="IOSlist2bullet2017"/>
        <w:numPr>
          <w:ilvl w:val="2"/>
          <w:numId w:val="1"/>
        </w:numPr>
        <w:ind w:left="2160"/>
      </w:pPr>
      <w:r w:rsidRPr="00B82C01">
        <w:t>Pre-frontal cortex</w:t>
      </w:r>
    </w:p>
    <w:p w14:paraId="0A2604D6" w14:textId="77777777" w:rsidR="007E5BE6" w:rsidRPr="00B82C01" w:rsidRDefault="007E5BE6" w:rsidP="007E5BE6">
      <w:pPr>
        <w:pStyle w:val="IOSlist2bullet2017"/>
        <w:numPr>
          <w:ilvl w:val="2"/>
          <w:numId w:val="1"/>
        </w:numPr>
        <w:ind w:left="2160"/>
      </w:pPr>
      <w:r w:rsidRPr="00B82C01">
        <w:t>Self-regulation</w:t>
      </w:r>
    </w:p>
    <w:p w14:paraId="6F942AFB" w14:textId="77777777" w:rsidR="007E5BE6" w:rsidRPr="00B82C01" w:rsidRDefault="007E5BE6" w:rsidP="007E5BE6">
      <w:pPr>
        <w:pStyle w:val="IOSlist2bullet2017"/>
        <w:numPr>
          <w:ilvl w:val="2"/>
          <w:numId w:val="1"/>
        </w:numPr>
        <w:ind w:left="2160"/>
      </w:pPr>
      <w:r w:rsidRPr="00B82C01">
        <w:t>Focus centre</w:t>
      </w:r>
    </w:p>
    <w:p w14:paraId="2241C397" w14:textId="77777777" w:rsidR="007E5BE6" w:rsidRPr="00B82C01" w:rsidRDefault="007E5BE6" w:rsidP="007E5BE6">
      <w:pPr>
        <w:pStyle w:val="IOSlist2bullet2017"/>
        <w:numPr>
          <w:ilvl w:val="2"/>
          <w:numId w:val="1"/>
        </w:numPr>
        <w:ind w:left="2160"/>
      </w:pPr>
      <w:r w:rsidRPr="00B82C01">
        <w:t>Grey matter</w:t>
      </w:r>
      <w:r>
        <w:t>.</w:t>
      </w:r>
    </w:p>
    <w:p w14:paraId="4FF93A9E" w14:textId="77777777" w:rsidR="007E5BE6" w:rsidRPr="004920DD" w:rsidRDefault="007E5BE6" w:rsidP="007E5BE6">
      <w:pPr>
        <w:pStyle w:val="IOSheading32017"/>
        <w:rPr>
          <w:b/>
          <w:sz w:val="24"/>
          <w:szCs w:val="28"/>
        </w:rPr>
      </w:pPr>
      <w:r>
        <w:rPr>
          <w:b/>
          <w:sz w:val="24"/>
          <w:szCs w:val="28"/>
        </w:rPr>
        <w:t>C</w:t>
      </w:r>
      <w:r w:rsidRPr="004920DD">
        <w:rPr>
          <w:b/>
          <w:sz w:val="24"/>
          <w:szCs w:val="28"/>
        </w:rPr>
        <w:t>haracter strengths for success</w:t>
      </w:r>
    </w:p>
    <w:p w14:paraId="274A932C" w14:textId="77777777" w:rsidR="007E5BE6" w:rsidRPr="004920DD" w:rsidRDefault="007E5BE6" w:rsidP="007E5BE6">
      <w:pPr>
        <w:pStyle w:val="DoEbodytext2018"/>
      </w:pPr>
      <w:r w:rsidRPr="004920DD">
        <w:rPr>
          <w:lang w:eastAsia="en-US"/>
        </w:rPr>
        <w:t>Note: this activity can be done either real time online or at a time that students can access. All that is required is a shared document. For example</w:t>
      </w:r>
      <w:r>
        <w:rPr>
          <w:lang w:eastAsia="en-US"/>
        </w:rPr>
        <w:t>,</w:t>
      </w:r>
      <w:r w:rsidRPr="004920DD">
        <w:rPr>
          <w:lang w:eastAsia="en-US"/>
        </w:rPr>
        <w:t xml:space="preserve"> Google docs</w:t>
      </w:r>
      <w:r>
        <w:rPr>
          <w:lang w:eastAsia="en-US"/>
        </w:rPr>
        <w:t>.</w:t>
      </w:r>
    </w:p>
    <w:p w14:paraId="72FCB54E" w14:textId="77777777" w:rsidR="007E5BE6" w:rsidRPr="00B82C01" w:rsidRDefault="007E5BE6" w:rsidP="007E5BE6">
      <w:pPr>
        <w:pStyle w:val="IOSlist1bullet2017"/>
        <w:numPr>
          <w:ilvl w:val="0"/>
          <w:numId w:val="1"/>
        </w:numPr>
        <w:tabs>
          <w:tab w:val="clear" w:pos="652"/>
        </w:tabs>
        <w:ind w:left="720" w:hanging="360"/>
      </w:pPr>
      <w:r w:rsidRPr="00B82C01">
        <w:t>Explain to students that Positive Psychologists have discovered that 7 of the 24 character strengths are linked with academic success and life satisfaction. These character strengths are listed below:</w:t>
      </w:r>
    </w:p>
    <w:p w14:paraId="63C4659F" w14:textId="77777777" w:rsidR="007E5BE6" w:rsidRPr="00B82C01" w:rsidRDefault="007E5BE6" w:rsidP="007E5BE6">
      <w:pPr>
        <w:pStyle w:val="IOSlist2bullet2017"/>
        <w:numPr>
          <w:ilvl w:val="1"/>
          <w:numId w:val="1"/>
        </w:numPr>
        <w:ind w:left="1440"/>
      </w:pPr>
      <w:r w:rsidRPr="00B82C01">
        <w:t>grit</w:t>
      </w:r>
    </w:p>
    <w:p w14:paraId="007B815F" w14:textId="77777777" w:rsidR="007E5BE6" w:rsidRPr="00B82C01" w:rsidRDefault="007E5BE6" w:rsidP="007E5BE6">
      <w:pPr>
        <w:pStyle w:val="IOSlist2bullet2017"/>
        <w:numPr>
          <w:ilvl w:val="1"/>
          <w:numId w:val="1"/>
        </w:numPr>
        <w:ind w:left="1440"/>
      </w:pPr>
      <w:r w:rsidRPr="00B82C01">
        <w:t>social intelligence</w:t>
      </w:r>
    </w:p>
    <w:p w14:paraId="1D1ECF9D" w14:textId="77777777" w:rsidR="007E5BE6" w:rsidRPr="00B82C01" w:rsidRDefault="007E5BE6" w:rsidP="007E5BE6">
      <w:pPr>
        <w:pStyle w:val="IOSlist2bullet2017"/>
        <w:numPr>
          <w:ilvl w:val="1"/>
          <w:numId w:val="1"/>
        </w:numPr>
        <w:ind w:left="1440"/>
      </w:pPr>
      <w:r w:rsidRPr="00B82C01">
        <w:t>optimism</w:t>
      </w:r>
    </w:p>
    <w:p w14:paraId="420F730F" w14:textId="77777777" w:rsidR="007E5BE6" w:rsidRPr="00B82C01" w:rsidRDefault="007E5BE6" w:rsidP="007E5BE6">
      <w:pPr>
        <w:pStyle w:val="IOSlist2bullet2017"/>
        <w:numPr>
          <w:ilvl w:val="1"/>
          <w:numId w:val="1"/>
        </w:numPr>
        <w:ind w:left="1440"/>
      </w:pPr>
      <w:r w:rsidRPr="00B82C01">
        <w:t>gratitude</w:t>
      </w:r>
    </w:p>
    <w:p w14:paraId="65BDCE31" w14:textId="77777777" w:rsidR="007E5BE6" w:rsidRPr="00B82C01" w:rsidRDefault="007E5BE6" w:rsidP="007E5BE6">
      <w:pPr>
        <w:pStyle w:val="IOSlist2bullet2017"/>
        <w:numPr>
          <w:ilvl w:val="1"/>
          <w:numId w:val="1"/>
        </w:numPr>
        <w:ind w:left="1440"/>
      </w:pPr>
      <w:r w:rsidRPr="00B82C01">
        <w:t>zest</w:t>
      </w:r>
    </w:p>
    <w:p w14:paraId="3D9C17C0" w14:textId="77777777" w:rsidR="007E5BE6" w:rsidRPr="00B82C01" w:rsidRDefault="007E5BE6" w:rsidP="007E5BE6">
      <w:pPr>
        <w:pStyle w:val="IOSlist2bullet2017"/>
        <w:numPr>
          <w:ilvl w:val="1"/>
          <w:numId w:val="1"/>
        </w:numPr>
        <w:ind w:left="1440"/>
      </w:pPr>
      <w:r>
        <w:lastRenderedPageBreak/>
        <w:t>self-</w:t>
      </w:r>
      <w:r w:rsidRPr="00B82C01">
        <w:t>control</w:t>
      </w:r>
    </w:p>
    <w:p w14:paraId="2847F472" w14:textId="77777777" w:rsidR="007E5BE6" w:rsidRPr="00B82C01" w:rsidRDefault="007E5BE6" w:rsidP="007E5BE6">
      <w:pPr>
        <w:pStyle w:val="IOSlist2bullet2017"/>
        <w:numPr>
          <w:ilvl w:val="1"/>
          <w:numId w:val="1"/>
        </w:numPr>
        <w:ind w:left="1440"/>
      </w:pPr>
      <w:r w:rsidRPr="00B82C01">
        <w:t>curiosity</w:t>
      </w:r>
    </w:p>
    <w:p w14:paraId="6B798F21" w14:textId="77777777" w:rsidR="007E5BE6" w:rsidRPr="00B82C01" w:rsidRDefault="007E5BE6" w:rsidP="007E5BE6">
      <w:pPr>
        <w:pStyle w:val="IOSlist1bullet2017"/>
        <w:numPr>
          <w:ilvl w:val="0"/>
          <w:numId w:val="1"/>
        </w:numPr>
        <w:tabs>
          <w:tab w:val="clear" w:pos="652"/>
        </w:tabs>
        <w:ind w:left="720" w:hanging="360"/>
      </w:pPr>
      <w:r w:rsidRPr="00B82C01">
        <w:t xml:space="preserve">Students complete the </w:t>
      </w:r>
      <w:r w:rsidRPr="00B82C01">
        <w:rPr>
          <w:i/>
        </w:rPr>
        <w:t>Boosting success through character strengths</w:t>
      </w:r>
      <w:r w:rsidRPr="00B82C01">
        <w:t xml:space="preserve"> worksheet.</w:t>
      </w:r>
    </w:p>
    <w:p w14:paraId="3174DD66" w14:textId="77777777" w:rsidR="007E5BE6" w:rsidRPr="00434431" w:rsidRDefault="007E5BE6" w:rsidP="007E5BE6">
      <w:pPr>
        <w:pStyle w:val="IOSlist1bullet2017"/>
        <w:numPr>
          <w:ilvl w:val="0"/>
          <w:numId w:val="1"/>
        </w:numPr>
        <w:tabs>
          <w:tab w:val="clear" w:pos="652"/>
        </w:tabs>
        <w:ind w:left="720" w:hanging="360"/>
      </w:pPr>
      <w:r w:rsidRPr="00434431">
        <w:t>Using a shared document</w:t>
      </w:r>
      <w:r>
        <w:t>,</w:t>
      </w:r>
      <w:r w:rsidRPr="00434431">
        <w:t xml:space="preserve"> students provide their answers from the worksheet on how they could further develop these character strengths.</w:t>
      </w:r>
    </w:p>
    <w:p w14:paraId="6B5E67FF" w14:textId="77777777" w:rsidR="007E5BE6" w:rsidRPr="00434431" w:rsidRDefault="007E5BE6" w:rsidP="007E5BE6">
      <w:pPr>
        <w:pStyle w:val="IOSlist1bullet2017"/>
        <w:numPr>
          <w:ilvl w:val="0"/>
          <w:numId w:val="1"/>
        </w:numPr>
        <w:tabs>
          <w:tab w:val="clear" w:pos="652"/>
        </w:tabs>
        <w:ind w:left="720" w:hanging="360"/>
        <w:rPr>
          <w:lang w:eastAsia="en-US"/>
        </w:rPr>
      </w:pPr>
      <w:r w:rsidRPr="00434431">
        <w:t>Using this class list of ideas</w:t>
      </w:r>
      <w:r>
        <w:t>,</w:t>
      </w:r>
      <w:r w:rsidRPr="00434431">
        <w:t xml:space="preserve"> pick 3 further ideas to develop character strengths and practice each of these over the next week. </w:t>
      </w:r>
    </w:p>
    <w:p w14:paraId="1FC88897" w14:textId="77777777" w:rsidR="007E5BE6" w:rsidRPr="0090367C" w:rsidRDefault="007E5BE6" w:rsidP="007E5BE6">
      <w:pPr>
        <w:pStyle w:val="IOSheading32017"/>
        <w:rPr>
          <w:b/>
          <w:sz w:val="24"/>
          <w:szCs w:val="28"/>
        </w:rPr>
      </w:pPr>
      <w:r w:rsidRPr="0090367C">
        <w:rPr>
          <w:b/>
          <w:sz w:val="24"/>
          <w:szCs w:val="28"/>
        </w:rPr>
        <w:t xml:space="preserve">Case </w:t>
      </w:r>
      <w:r>
        <w:rPr>
          <w:b/>
          <w:sz w:val="24"/>
          <w:szCs w:val="28"/>
        </w:rPr>
        <w:t>s</w:t>
      </w:r>
      <w:r w:rsidRPr="0090367C">
        <w:rPr>
          <w:b/>
          <w:sz w:val="24"/>
          <w:szCs w:val="28"/>
        </w:rPr>
        <w:t>tudies</w:t>
      </w:r>
    </w:p>
    <w:p w14:paraId="6B2CD282" w14:textId="77777777" w:rsidR="007E5BE6" w:rsidRDefault="007E5BE6" w:rsidP="007E5BE6">
      <w:pPr>
        <w:pStyle w:val="IOSlist1bullet2017"/>
        <w:numPr>
          <w:ilvl w:val="0"/>
          <w:numId w:val="1"/>
        </w:numPr>
        <w:tabs>
          <w:tab w:val="clear" w:pos="652"/>
        </w:tabs>
        <w:ind w:left="720" w:hanging="360"/>
      </w:pPr>
      <w:r>
        <w:t xml:space="preserve">Sometimes it is easier to be able to recognise the characteristics and resilience in others who have overcome adversity in order for us to recognise our own skills and strengths. </w:t>
      </w:r>
    </w:p>
    <w:p w14:paraId="3194B446" w14:textId="77777777" w:rsidR="007E5BE6" w:rsidRDefault="007E5BE6" w:rsidP="007E5BE6">
      <w:pPr>
        <w:pStyle w:val="IOSlist1bullet2017"/>
        <w:numPr>
          <w:ilvl w:val="0"/>
          <w:numId w:val="1"/>
        </w:numPr>
        <w:tabs>
          <w:tab w:val="clear" w:pos="652"/>
        </w:tabs>
        <w:ind w:left="720" w:hanging="360"/>
      </w:pPr>
      <w:r>
        <w:t xml:space="preserve">Students choose one of the following case studies to highlight the skills and strengths that have allowed them to overcome adversity. </w:t>
      </w:r>
    </w:p>
    <w:p w14:paraId="30D49C66" w14:textId="6010A419" w:rsidR="007E5BE6" w:rsidRDefault="007E5BE6" w:rsidP="007E5BE6">
      <w:pPr>
        <w:pStyle w:val="IOSlist2bullet2017"/>
        <w:numPr>
          <w:ilvl w:val="1"/>
          <w:numId w:val="1"/>
        </w:numPr>
        <w:ind w:left="1440"/>
      </w:pPr>
      <w:r>
        <w:t xml:space="preserve">Adam Goodes – AFL player </w:t>
      </w:r>
      <w:hyperlink r:id="rId26" w:history="1">
        <w:r w:rsidR="00F918F0">
          <w:rPr>
            <w:rStyle w:val="Hyperlink"/>
          </w:rPr>
          <w:t>www.sbs.com.au/ondemand/video/127537219964/Living-Black-Conversations-S2013-Ep4-Adam-Goodes</w:t>
        </w:r>
      </w:hyperlink>
      <w:r w:rsidR="00F918F0">
        <w:rPr>
          <w:rStyle w:val="Hyperlink"/>
        </w:rPr>
        <w:t xml:space="preserve"> </w:t>
      </w:r>
      <w:r w:rsidR="00F918F0">
        <w:rPr>
          <w:rStyle w:val="Hyperlink"/>
          <w:color w:val="auto"/>
          <w:u w:val="none"/>
        </w:rPr>
        <w:t>(duration 27:46)</w:t>
      </w:r>
    </w:p>
    <w:p w14:paraId="6780CD05" w14:textId="77777777" w:rsidR="007E5BE6" w:rsidRDefault="007E5BE6" w:rsidP="007E5BE6">
      <w:pPr>
        <w:pStyle w:val="IOSlist2bullet2017"/>
        <w:numPr>
          <w:ilvl w:val="1"/>
          <w:numId w:val="1"/>
        </w:numPr>
        <w:ind w:left="1440"/>
      </w:pPr>
      <w:proofErr w:type="spellStart"/>
      <w:r>
        <w:t>Turia</w:t>
      </w:r>
      <w:proofErr w:type="spellEnd"/>
      <w:r>
        <w:t xml:space="preserve"> Pitt – Burns victim after attending an ultra-marathon</w:t>
      </w:r>
    </w:p>
    <w:p w14:paraId="53461C18" w14:textId="5081768E" w:rsidR="007E5BE6" w:rsidRDefault="007E5BE6" w:rsidP="007E5BE6">
      <w:pPr>
        <w:pStyle w:val="IOSlist2bullet2017"/>
        <w:numPr>
          <w:ilvl w:val="2"/>
          <w:numId w:val="1"/>
        </w:numPr>
        <w:ind w:left="2160"/>
      </w:pPr>
      <w:r>
        <w:t>Part 1</w:t>
      </w:r>
      <w:r w:rsidR="00F918F0">
        <w:t xml:space="preserve"> (duration 8:01)</w:t>
      </w:r>
      <w:r>
        <w:t xml:space="preserve"> - </w:t>
      </w:r>
      <w:hyperlink r:id="rId27" w:history="1">
        <w:r w:rsidR="00F918F0">
          <w:rPr>
            <w:rStyle w:val="Hyperlink"/>
          </w:rPr>
          <w:t>www.youtube.com/watch?v=HEXHSW5ePns</w:t>
        </w:r>
      </w:hyperlink>
      <w:r>
        <w:t xml:space="preserve"> </w:t>
      </w:r>
    </w:p>
    <w:p w14:paraId="43B0B868" w14:textId="323BF16A" w:rsidR="007E5BE6" w:rsidRDefault="007E5BE6" w:rsidP="007E5BE6">
      <w:pPr>
        <w:pStyle w:val="IOSlist2bullet2017"/>
        <w:numPr>
          <w:ilvl w:val="2"/>
          <w:numId w:val="1"/>
        </w:numPr>
        <w:ind w:left="2160"/>
      </w:pPr>
      <w:r>
        <w:t>Part 2</w:t>
      </w:r>
      <w:r w:rsidR="00F918F0">
        <w:t xml:space="preserve"> (duration 7:04) </w:t>
      </w:r>
      <w:r>
        <w:t xml:space="preserve"> - </w:t>
      </w:r>
      <w:hyperlink r:id="rId28" w:history="1">
        <w:r w:rsidR="00F918F0">
          <w:rPr>
            <w:rStyle w:val="Hyperlink"/>
          </w:rPr>
          <w:t>www.youtube.com/watch?v=G_arxBCB4u4</w:t>
        </w:r>
      </w:hyperlink>
    </w:p>
    <w:p w14:paraId="6D9F5900" w14:textId="0A7AE643" w:rsidR="007E5BE6" w:rsidRDefault="007E5BE6" w:rsidP="007E5BE6">
      <w:pPr>
        <w:pStyle w:val="IOSlist2bullet2017"/>
        <w:numPr>
          <w:ilvl w:val="2"/>
          <w:numId w:val="1"/>
        </w:numPr>
        <w:ind w:left="2160"/>
      </w:pPr>
      <w:r>
        <w:t xml:space="preserve">Part 3 </w:t>
      </w:r>
      <w:r w:rsidR="00F918F0">
        <w:t xml:space="preserve">(duration 7:41) </w:t>
      </w:r>
      <w:r>
        <w:t xml:space="preserve">- </w:t>
      </w:r>
      <w:hyperlink r:id="rId29" w:history="1">
        <w:r w:rsidR="00F918F0">
          <w:rPr>
            <w:rStyle w:val="Hyperlink"/>
          </w:rPr>
          <w:t>www.youtube.com/watch?v=IOBtp6BGpnQ</w:t>
        </w:r>
      </w:hyperlink>
    </w:p>
    <w:p w14:paraId="1526526F" w14:textId="3FEA698C" w:rsidR="007E5BE6" w:rsidRDefault="007E5BE6" w:rsidP="007E5BE6">
      <w:pPr>
        <w:pStyle w:val="IOSlist2bullet2017"/>
        <w:numPr>
          <w:ilvl w:val="1"/>
          <w:numId w:val="1"/>
        </w:numPr>
        <w:ind w:left="1440"/>
      </w:pPr>
      <w:r>
        <w:t xml:space="preserve">Kurt </w:t>
      </w:r>
      <w:proofErr w:type="spellStart"/>
      <w:r>
        <w:t>Fearnley</w:t>
      </w:r>
      <w:proofErr w:type="spellEnd"/>
      <w:r>
        <w:t xml:space="preserve"> – Australian </w:t>
      </w:r>
      <w:proofErr w:type="spellStart"/>
      <w:r>
        <w:t>paralympian</w:t>
      </w:r>
      <w:proofErr w:type="spellEnd"/>
      <w:r>
        <w:t xml:space="preserve"> </w:t>
      </w:r>
      <w:r w:rsidR="00F918F0">
        <w:t xml:space="preserve">(duration 4:07) </w:t>
      </w:r>
      <w:hyperlink r:id="rId30" w:history="1">
        <w:r w:rsidR="00F918F0">
          <w:rPr>
            <w:rStyle w:val="Hyperlink"/>
          </w:rPr>
          <w:t>www.youtube.com/watch?v=zpgX_UK62Io</w:t>
        </w:r>
      </w:hyperlink>
    </w:p>
    <w:p w14:paraId="7A35227F" w14:textId="77777777" w:rsidR="007E5BE6" w:rsidRDefault="007E5BE6" w:rsidP="007E5BE6">
      <w:pPr>
        <w:pStyle w:val="IOSlist1bullet2017"/>
        <w:numPr>
          <w:ilvl w:val="0"/>
          <w:numId w:val="1"/>
        </w:numPr>
        <w:tabs>
          <w:tab w:val="clear" w:pos="652"/>
        </w:tabs>
        <w:ind w:left="720" w:hanging="360"/>
      </w:pPr>
      <w:r>
        <w:t xml:space="preserve">Individuals use the </w:t>
      </w:r>
      <w:r w:rsidRPr="00F918F0">
        <w:t>Case Study - overcoming adversity worksheet</w:t>
      </w:r>
      <w:r>
        <w:t xml:space="preserve"> to assist with this case study.</w:t>
      </w:r>
    </w:p>
    <w:p w14:paraId="6379487D" w14:textId="77777777" w:rsidR="007E5BE6" w:rsidRDefault="007E5BE6" w:rsidP="007E5BE6">
      <w:pPr>
        <w:pStyle w:val="IOSlist2bullet2017"/>
        <w:numPr>
          <w:ilvl w:val="1"/>
          <w:numId w:val="1"/>
        </w:numPr>
        <w:ind w:left="1440"/>
      </w:pPr>
      <w:r>
        <w:t>Describe the barriers that the person has faced in their lifetime and how these barriers have made their life more challenging.</w:t>
      </w:r>
    </w:p>
    <w:p w14:paraId="3EDEC20C" w14:textId="77777777" w:rsidR="007E5BE6" w:rsidRDefault="007E5BE6" w:rsidP="007E5BE6">
      <w:pPr>
        <w:pStyle w:val="IOSlist2bullet2017"/>
        <w:numPr>
          <w:ilvl w:val="1"/>
          <w:numId w:val="1"/>
        </w:numPr>
        <w:ind w:left="1440"/>
      </w:pPr>
      <w:r>
        <w:t xml:space="preserve">Outline three personal skills and strengths that the person possesses that have helped them overcome the difficulties they have faced. </w:t>
      </w:r>
    </w:p>
    <w:p w14:paraId="02C709A6" w14:textId="77777777" w:rsidR="007E5BE6" w:rsidRDefault="007E5BE6" w:rsidP="007E5BE6">
      <w:pPr>
        <w:pStyle w:val="IOSlist2bullet2017"/>
        <w:numPr>
          <w:ilvl w:val="1"/>
          <w:numId w:val="1"/>
        </w:numPr>
        <w:ind w:left="1440"/>
      </w:pPr>
      <w:r>
        <w:t xml:space="preserve">What strategies can you take from this persons’ experience to build your own resilience? </w:t>
      </w:r>
    </w:p>
    <w:p w14:paraId="28C9DD21" w14:textId="77777777" w:rsidR="007E5BE6" w:rsidRDefault="007E5BE6" w:rsidP="007E5BE6">
      <w:pPr>
        <w:pStyle w:val="IOSlist2bullet2017"/>
        <w:numPr>
          <w:ilvl w:val="1"/>
          <w:numId w:val="1"/>
        </w:numPr>
        <w:ind w:left="1440"/>
      </w:pPr>
      <w:r>
        <w:t>What support services did they access and where did they seek help?</w:t>
      </w:r>
    </w:p>
    <w:p w14:paraId="6334FAD4" w14:textId="77777777" w:rsidR="007E5BE6" w:rsidRPr="00FD276B" w:rsidRDefault="007E5BE6" w:rsidP="007E5BE6">
      <w:pPr>
        <w:pStyle w:val="IOSheading32017"/>
        <w:rPr>
          <w:b/>
          <w:sz w:val="24"/>
          <w:szCs w:val="28"/>
        </w:rPr>
      </w:pPr>
      <w:r w:rsidRPr="00FD276B">
        <w:rPr>
          <w:b/>
          <w:sz w:val="24"/>
          <w:szCs w:val="28"/>
        </w:rPr>
        <w:t xml:space="preserve">Addressing </w:t>
      </w:r>
      <w:r>
        <w:rPr>
          <w:b/>
          <w:sz w:val="24"/>
          <w:szCs w:val="28"/>
        </w:rPr>
        <w:t xml:space="preserve">current </w:t>
      </w:r>
      <w:r w:rsidRPr="00FD276B">
        <w:rPr>
          <w:b/>
          <w:sz w:val="24"/>
          <w:szCs w:val="28"/>
        </w:rPr>
        <w:t>life challenges</w:t>
      </w:r>
    </w:p>
    <w:p w14:paraId="02877E92" w14:textId="77777777" w:rsidR="007E5BE6" w:rsidRPr="008C50C9" w:rsidRDefault="007E5BE6" w:rsidP="007E5BE6">
      <w:pPr>
        <w:pStyle w:val="IOSbodytext2017"/>
        <w:rPr>
          <w:lang w:eastAsia="en-US"/>
        </w:rPr>
      </w:pPr>
      <w:r w:rsidRPr="56F65DBC">
        <w:rPr>
          <w:lang w:eastAsia="en-US"/>
        </w:rPr>
        <w:t xml:space="preserve">Learning intention: </w:t>
      </w:r>
    </w:p>
    <w:p w14:paraId="230F5B91"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Reflect on current real life challenges they may face</w:t>
      </w:r>
    </w:p>
    <w:p w14:paraId="1F3889D2" w14:textId="77777777" w:rsidR="007E5BE6" w:rsidRPr="00EE0D38" w:rsidRDefault="007E5BE6" w:rsidP="007E5BE6">
      <w:pPr>
        <w:pStyle w:val="IOSlist1bullet2017"/>
        <w:numPr>
          <w:ilvl w:val="0"/>
          <w:numId w:val="1"/>
        </w:numPr>
        <w:tabs>
          <w:tab w:val="clear" w:pos="652"/>
        </w:tabs>
        <w:ind w:left="720" w:hanging="360"/>
        <w:rPr>
          <w:lang w:eastAsia="en-US"/>
        </w:rPr>
      </w:pPr>
      <w:r w:rsidRPr="56F65DBC">
        <w:rPr>
          <w:lang w:eastAsia="en-US"/>
        </w:rPr>
        <w:t>Identify their strengths and skills and apply them to current challenges</w:t>
      </w:r>
    </w:p>
    <w:p w14:paraId="570BF3FC"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Appraise their strengths and skills to deal with the current challenges</w:t>
      </w:r>
    </w:p>
    <w:p w14:paraId="009BFB51" w14:textId="77777777" w:rsidR="007E5BE6" w:rsidRPr="00172441" w:rsidRDefault="007E5BE6" w:rsidP="007E5BE6">
      <w:pPr>
        <w:pStyle w:val="IOSbodytext2017"/>
        <w:rPr>
          <w:lang w:eastAsia="en-US"/>
        </w:rPr>
      </w:pPr>
    </w:p>
    <w:p w14:paraId="7B05140F" w14:textId="77777777" w:rsidR="007E5BE6" w:rsidRPr="00F918F0" w:rsidRDefault="007E5BE6" w:rsidP="007E5BE6">
      <w:pPr>
        <w:pStyle w:val="IOSlist1bullet2017"/>
        <w:numPr>
          <w:ilvl w:val="0"/>
          <w:numId w:val="1"/>
        </w:numPr>
        <w:tabs>
          <w:tab w:val="clear" w:pos="652"/>
        </w:tabs>
        <w:ind w:left="720" w:hanging="360"/>
      </w:pPr>
      <w:r>
        <w:lastRenderedPageBreak/>
        <w:t xml:space="preserve">Student reflect on a current challenging situation in their life or use a challenging situation from the </w:t>
      </w:r>
      <w:hyperlink r:id="rId31" w:history="1">
        <w:proofErr w:type="spellStart"/>
        <w:r w:rsidRPr="00172441">
          <w:rPr>
            <w:rStyle w:val="Hyperlink"/>
          </w:rPr>
          <w:t>Reachout</w:t>
        </w:r>
        <w:proofErr w:type="spellEnd"/>
      </w:hyperlink>
      <w:r>
        <w:t xml:space="preserve"> website and complete the following questions from the </w:t>
      </w:r>
      <w:r w:rsidRPr="00F918F0">
        <w:t>Addressing life challenges worksheet.</w:t>
      </w:r>
    </w:p>
    <w:p w14:paraId="0CDF8827" w14:textId="77777777" w:rsidR="007E5BE6" w:rsidRDefault="007E5BE6" w:rsidP="007E5BE6">
      <w:pPr>
        <w:pStyle w:val="IOSlist2bullet2017"/>
        <w:numPr>
          <w:ilvl w:val="1"/>
          <w:numId w:val="1"/>
        </w:numPr>
        <w:ind w:left="1440"/>
      </w:pPr>
      <w:r>
        <w:t xml:space="preserve">Describe the barriers you are facing at the moment and how these barriers have made life more challenging. </w:t>
      </w:r>
    </w:p>
    <w:p w14:paraId="7676F331" w14:textId="77777777" w:rsidR="007E5BE6" w:rsidRDefault="007E5BE6" w:rsidP="007E5BE6">
      <w:pPr>
        <w:pStyle w:val="IOSlist2bullet2017"/>
        <w:numPr>
          <w:ilvl w:val="1"/>
          <w:numId w:val="1"/>
        </w:numPr>
        <w:ind w:left="1440"/>
      </w:pPr>
      <w:r>
        <w:t xml:space="preserve">Outline three personal skills and strengths you possess to help you overcome the difficulties being faced </w:t>
      </w:r>
    </w:p>
    <w:p w14:paraId="4C5C9364" w14:textId="77777777" w:rsidR="007E5BE6" w:rsidRDefault="007E5BE6" w:rsidP="007E5BE6">
      <w:pPr>
        <w:pStyle w:val="IOSlist2bullet2017"/>
        <w:numPr>
          <w:ilvl w:val="1"/>
          <w:numId w:val="1"/>
        </w:numPr>
        <w:ind w:left="1440"/>
      </w:pPr>
      <w:r>
        <w:t xml:space="preserve">What strategies and skills can you use to deal with the situation?  </w:t>
      </w:r>
    </w:p>
    <w:p w14:paraId="168F2F15" w14:textId="77777777" w:rsidR="007E5BE6" w:rsidRDefault="007E5BE6" w:rsidP="007E5BE6">
      <w:pPr>
        <w:pStyle w:val="IOSlist2bullet2017"/>
        <w:numPr>
          <w:ilvl w:val="1"/>
          <w:numId w:val="1"/>
        </w:numPr>
        <w:ind w:left="1440"/>
      </w:pPr>
      <w:r>
        <w:t>If you were to apply those skills and strengths to deal with the situation, make a judgment on how successful the outcomes of that situation would be</w:t>
      </w:r>
    </w:p>
    <w:p w14:paraId="0E0E049C" w14:textId="77777777" w:rsidR="007E5BE6" w:rsidRPr="00730FBE" w:rsidRDefault="007E5BE6" w:rsidP="007E5BE6">
      <w:pPr>
        <w:pStyle w:val="IOSlist2bullet2017"/>
        <w:numPr>
          <w:ilvl w:val="1"/>
          <w:numId w:val="1"/>
        </w:numPr>
        <w:ind w:left="1440"/>
      </w:pPr>
      <w:r>
        <w:t>How can you access support services and help to overcome and work through the challenge presented?</w:t>
      </w:r>
    </w:p>
    <w:p w14:paraId="4AD38F31" w14:textId="77777777" w:rsidR="007E5BE6" w:rsidRPr="004D33F9" w:rsidRDefault="007E5BE6" w:rsidP="007E5BE6">
      <w:pPr>
        <w:pStyle w:val="IOSheading32017"/>
        <w:rPr>
          <w:b/>
          <w:sz w:val="24"/>
          <w:szCs w:val="28"/>
        </w:rPr>
      </w:pPr>
      <w:r w:rsidRPr="004D33F9">
        <w:rPr>
          <w:b/>
          <w:sz w:val="24"/>
          <w:szCs w:val="28"/>
        </w:rPr>
        <w:t xml:space="preserve">Addressing future </w:t>
      </w:r>
      <w:r>
        <w:rPr>
          <w:b/>
          <w:sz w:val="24"/>
          <w:szCs w:val="28"/>
        </w:rPr>
        <w:t xml:space="preserve">life </w:t>
      </w:r>
      <w:r w:rsidRPr="004D33F9">
        <w:rPr>
          <w:b/>
          <w:sz w:val="24"/>
          <w:szCs w:val="28"/>
        </w:rPr>
        <w:t>challenges</w:t>
      </w:r>
    </w:p>
    <w:p w14:paraId="31291F52" w14:textId="77777777" w:rsidR="007E5BE6" w:rsidRDefault="007E5BE6" w:rsidP="007E5BE6">
      <w:pPr>
        <w:pStyle w:val="IOSbodytext2017"/>
        <w:rPr>
          <w:lang w:eastAsia="en-US"/>
        </w:rPr>
      </w:pPr>
      <w:r w:rsidRPr="56F65DBC">
        <w:rPr>
          <w:lang w:eastAsia="en-US"/>
        </w:rPr>
        <w:t xml:space="preserve">Learning intention: </w:t>
      </w:r>
    </w:p>
    <w:p w14:paraId="11A3626F"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 xml:space="preserve">Reflect on future life challenges </w:t>
      </w:r>
    </w:p>
    <w:p w14:paraId="44040767"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Identify their strengths and build the skills to apply to the chosen future challenge</w:t>
      </w:r>
    </w:p>
    <w:p w14:paraId="699CD468"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Appraise their strengths and skills to deal with the current challenges</w:t>
      </w:r>
    </w:p>
    <w:p w14:paraId="408D7964" w14:textId="77777777" w:rsidR="007E5BE6" w:rsidRDefault="007E5BE6" w:rsidP="007E5BE6">
      <w:pPr>
        <w:pStyle w:val="IOSlist1bullet2017"/>
        <w:numPr>
          <w:ilvl w:val="0"/>
          <w:numId w:val="1"/>
        </w:numPr>
        <w:tabs>
          <w:tab w:val="clear" w:pos="652"/>
        </w:tabs>
        <w:ind w:left="720" w:hanging="360"/>
        <w:rPr>
          <w:lang w:eastAsia="en-US"/>
        </w:rPr>
      </w:pPr>
      <w:r w:rsidRPr="56F65DBC">
        <w:rPr>
          <w:lang w:eastAsia="en-US"/>
        </w:rPr>
        <w:t>Research reliable and effective support services that young people could access</w:t>
      </w:r>
    </w:p>
    <w:p w14:paraId="0E76C27B" w14:textId="77777777" w:rsidR="007E5BE6" w:rsidRDefault="007E5BE6" w:rsidP="007E5BE6">
      <w:pPr>
        <w:pStyle w:val="IOSlist1bullet2017"/>
        <w:ind w:left="360" w:firstLine="0"/>
        <w:rPr>
          <w:lang w:eastAsia="en-US"/>
        </w:rPr>
      </w:pPr>
    </w:p>
    <w:p w14:paraId="7D0F914B" w14:textId="77777777" w:rsidR="007E5BE6" w:rsidRDefault="007E5BE6" w:rsidP="007E5BE6">
      <w:pPr>
        <w:pStyle w:val="IOSlist1bullet2017"/>
        <w:numPr>
          <w:ilvl w:val="0"/>
          <w:numId w:val="1"/>
        </w:numPr>
        <w:tabs>
          <w:tab w:val="clear" w:pos="652"/>
        </w:tabs>
        <w:ind w:left="720" w:hanging="360"/>
      </w:pPr>
      <w:r>
        <w:t xml:space="preserve">Student are to watch clips from the </w:t>
      </w:r>
      <w:hyperlink r:id="rId32">
        <w:proofErr w:type="spellStart"/>
        <w:r w:rsidRPr="56F65DBC">
          <w:rPr>
            <w:rStyle w:val="Hyperlink"/>
          </w:rPr>
          <w:t>Reachout</w:t>
        </w:r>
        <w:proofErr w:type="spellEnd"/>
      </w:hyperlink>
      <w:r>
        <w:t xml:space="preserve"> website on challenging situations and record their responses.</w:t>
      </w:r>
    </w:p>
    <w:p w14:paraId="5945D551" w14:textId="77777777" w:rsidR="007E5BE6" w:rsidRDefault="007E5BE6" w:rsidP="007E5BE6">
      <w:pPr>
        <w:pStyle w:val="IOSlist2bullet2017"/>
        <w:numPr>
          <w:ilvl w:val="1"/>
          <w:numId w:val="1"/>
        </w:numPr>
        <w:ind w:left="1440"/>
      </w:pPr>
      <w:r>
        <w:t>Create a brainstorm of future challenges that young people might face.</w:t>
      </w:r>
    </w:p>
    <w:p w14:paraId="671573FE" w14:textId="595202C6" w:rsidR="007E5BE6" w:rsidRDefault="007E5BE6" w:rsidP="007E5BE6">
      <w:pPr>
        <w:pStyle w:val="IOSlist2bullet2017"/>
        <w:numPr>
          <w:ilvl w:val="1"/>
          <w:numId w:val="1"/>
        </w:numPr>
        <w:ind w:left="1440"/>
      </w:pPr>
      <w:r>
        <w:t xml:space="preserve">Choose </w:t>
      </w:r>
      <w:r w:rsidR="000A7451">
        <w:rPr>
          <w:rStyle w:val="Strong"/>
        </w:rPr>
        <w:t>one</w:t>
      </w:r>
      <w:r>
        <w:t xml:space="preserve"> individual from the clips available and describe the barriers the individual is facing and how these barriers have made life more challenging. </w:t>
      </w:r>
    </w:p>
    <w:p w14:paraId="3D0FC2DF" w14:textId="77777777" w:rsidR="007E5BE6" w:rsidRDefault="007E5BE6" w:rsidP="007E5BE6">
      <w:pPr>
        <w:pStyle w:val="IOSlist2bullet2017"/>
        <w:numPr>
          <w:ilvl w:val="1"/>
          <w:numId w:val="1"/>
        </w:numPr>
        <w:ind w:left="1440"/>
      </w:pPr>
      <w:r>
        <w:t>Adopt the role of the individual in the clip and identify three personal skills and strengths you possess to help you overcome the difficulties being faced.</w:t>
      </w:r>
    </w:p>
    <w:p w14:paraId="20B3B88F" w14:textId="77777777" w:rsidR="007E5BE6" w:rsidRDefault="007E5BE6" w:rsidP="007E5BE6">
      <w:pPr>
        <w:pStyle w:val="IOSlist2bullet2017"/>
        <w:numPr>
          <w:ilvl w:val="1"/>
          <w:numId w:val="1"/>
        </w:numPr>
        <w:ind w:left="1440"/>
      </w:pPr>
      <w:r>
        <w:t xml:space="preserve">What strategies can you use to deal with the situation?  </w:t>
      </w:r>
    </w:p>
    <w:p w14:paraId="29BC0DBB" w14:textId="77777777" w:rsidR="007E5BE6" w:rsidRDefault="007E5BE6" w:rsidP="007E5BE6">
      <w:pPr>
        <w:pStyle w:val="IOSlist2bullet2017"/>
        <w:numPr>
          <w:ilvl w:val="1"/>
          <w:numId w:val="1"/>
        </w:numPr>
        <w:ind w:left="1440"/>
      </w:pPr>
      <w:r>
        <w:t>If you were to apply those skills and strengths to deal with the future challenging situation, make a judgment on how successful the outcome of that situation would be.</w:t>
      </w:r>
    </w:p>
    <w:p w14:paraId="2E679939" w14:textId="77777777" w:rsidR="007E5BE6" w:rsidRDefault="007E5BE6" w:rsidP="007E5BE6">
      <w:pPr>
        <w:pStyle w:val="IOSlist2bullet2017"/>
        <w:numPr>
          <w:ilvl w:val="1"/>
          <w:numId w:val="1"/>
        </w:numPr>
        <w:ind w:left="1440"/>
      </w:pPr>
      <w:r>
        <w:t>Investigate support services you can access to help to overcome and work through the challenge presented?</w:t>
      </w:r>
    </w:p>
    <w:p w14:paraId="576DF4D3" w14:textId="77777777" w:rsidR="007E5BE6" w:rsidRDefault="007E5BE6" w:rsidP="007E5BE6">
      <w:pPr>
        <w:pStyle w:val="IOSbodytext2017"/>
      </w:pPr>
    </w:p>
    <w:p w14:paraId="64E4BE8F" w14:textId="77777777" w:rsidR="007E5BE6" w:rsidRDefault="007E5BE6" w:rsidP="007E5BE6">
      <w:pPr>
        <w:spacing w:before="0" w:after="160" w:line="259" w:lineRule="auto"/>
        <w:rPr>
          <w:rFonts w:ascii="Helvetica" w:hAnsi="Helvetica"/>
          <w:sz w:val="40"/>
          <w:szCs w:val="36"/>
        </w:rPr>
      </w:pPr>
      <w:r>
        <w:br w:type="page"/>
      </w:r>
    </w:p>
    <w:p w14:paraId="366F5DD3" w14:textId="77777777" w:rsidR="007E5BE6" w:rsidRPr="007E5BE6" w:rsidRDefault="007E5BE6" w:rsidP="000A7451">
      <w:pPr>
        <w:pStyle w:val="Heading2"/>
      </w:pPr>
      <w:r w:rsidRPr="007E5BE6">
        <w:lastRenderedPageBreak/>
        <w:t>What is resilience?</w:t>
      </w:r>
    </w:p>
    <w:p w14:paraId="696F3460" w14:textId="2D0560E4" w:rsidR="007E5BE6" w:rsidRDefault="007E5BE6" w:rsidP="007E5BE6">
      <w:pPr>
        <w:pStyle w:val="IOSbodytext2017"/>
      </w:pPr>
      <w:r w:rsidRPr="00B82C01">
        <w:t xml:space="preserve">Resilience is the ability </w:t>
      </w:r>
      <w:r>
        <w:t xml:space="preserve">to cope when things go wrong. </w:t>
      </w:r>
      <w:r w:rsidRPr="00B82C01">
        <w:t>It describes the capacity of a person to respond in a positive way to the risks, stresses and adversities of life</w:t>
      </w:r>
      <w:r>
        <w:t xml:space="preserve">. It is the ability bounce back after difficult times. </w:t>
      </w:r>
      <w:r w:rsidRPr="00B82C01">
        <w:t xml:space="preserve"> </w:t>
      </w:r>
    </w:p>
    <w:p w14:paraId="5E63D27A" w14:textId="389B6339" w:rsidR="00346E63" w:rsidRDefault="00346E63" w:rsidP="00346E63">
      <w:pPr>
        <w:pStyle w:val="IOSbodytext2017"/>
      </w:pPr>
      <w:r>
        <w:t>Brainstorm the characteristics of a resilient person. How do they behave, act and deal with situations presented to them? These can be words they associate with resilience or examples of being resilient.</w:t>
      </w:r>
    </w:p>
    <w:tbl>
      <w:tblPr>
        <w:tblStyle w:val="TableGrid"/>
        <w:tblW w:w="0" w:type="auto"/>
        <w:tblLook w:val="04A0" w:firstRow="1" w:lastRow="0" w:firstColumn="1" w:lastColumn="0" w:noHBand="0" w:noVBand="1"/>
        <w:tblCaption w:val="answer space"/>
      </w:tblPr>
      <w:tblGrid>
        <w:gridCol w:w="9622"/>
      </w:tblGrid>
      <w:tr w:rsidR="00346E63" w14:paraId="20A14612" w14:textId="77777777" w:rsidTr="00346E63">
        <w:trPr>
          <w:trHeight w:val="2099"/>
          <w:tblHeader/>
        </w:trPr>
        <w:tc>
          <w:tcPr>
            <w:tcW w:w="9622" w:type="dxa"/>
          </w:tcPr>
          <w:p w14:paraId="55E72C74" w14:textId="77777777" w:rsidR="00346E63" w:rsidRDefault="00346E63" w:rsidP="00346E63">
            <w:pPr>
              <w:pStyle w:val="IOSbodytext2017"/>
            </w:pPr>
          </w:p>
        </w:tc>
      </w:tr>
    </w:tbl>
    <w:p w14:paraId="368E80B1" w14:textId="07E9C416" w:rsidR="00346E63" w:rsidRDefault="00346E63" w:rsidP="00346E63">
      <w:pPr>
        <w:pStyle w:val="IOSbodytext2017"/>
      </w:pPr>
      <w:r>
        <w:t>Use the above ideas, develop your own definition of resilience.</w:t>
      </w:r>
    </w:p>
    <w:tbl>
      <w:tblPr>
        <w:tblStyle w:val="TableGrid"/>
        <w:tblW w:w="0" w:type="auto"/>
        <w:tblLook w:val="04A0" w:firstRow="1" w:lastRow="0" w:firstColumn="1" w:lastColumn="0" w:noHBand="0" w:noVBand="1"/>
        <w:tblCaption w:val="answer space"/>
      </w:tblPr>
      <w:tblGrid>
        <w:gridCol w:w="9622"/>
      </w:tblGrid>
      <w:tr w:rsidR="00346E63" w14:paraId="70265659" w14:textId="77777777" w:rsidTr="00346E63">
        <w:trPr>
          <w:trHeight w:val="2136"/>
          <w:tblHeader/>
        </w:trPr>
        <w:tc>
          <w:tcPr>
            <w:tcW w:w="9622" w:type="dxa"/>
          </w:tcPr>
          <w:p w14:paraId="1A0D0501" w14:textId="77777777" w:rsidR="00346E63" w:rsidRDefault="00346E63" w:rsidP="00346E63">
            <w:pPr>
              <w:pStyle w:val="IOSbodytext2017"/>
            </w:pPr>
            <w:r>
              <w:t>Resilience is:</w:t>
            </w:r>
          </w:p>
          <w:p w14:paraId="49056CA8" w14:textId="77777777" w:rsidR="00346E63" w:rsidRPr="00346E63" w:rsidRDefault="00346E63" w:rsidP="00346E63">
            <w:pPr>
              <w:pStyle w:val="IOSbodytext2017"/>
            </w:pPr>
          </w:p>
        </w:tc>
      </w:tr>
    </w:tbl>
    <w:p w14:paraId="5BE88C67" w14:textId="14CDE043" w:rsidR="00346E63" w:rsidRDefault="00346E63" w:rsidP="00346E63">
      <w:pPr>
        <w:pStyle w:val="IOSbodytext2017"/>
      </w:pPr>
      <w:r>
        <w:t xml:space="preserve">How can I be resilient when I am facing a challenge? What questions can I ask myself? </w:t>
      </w:r>
    </w:p>
    <w:tbl>
      <w:tblPr>
        <w:tblStyle w:val="TableGrid"/>
        <w:tblW w:w="0" w:type="auto"/>
        <w:tblLook w:val="04A0" w:firstRow="1" w:lastRow="0" w:firstColumn="1" w:lastColumn="0" w:noHBand="0" w:noVBand="1"/>
        <w:tblCaption w:val="answer space"/>
      </w:tblPr>
      <w:tblGrid>
        <w:gridCol w:w="9622"/>
      </w:tblGrid>
      <w:tr w:rsidR="00346E63" w14:paraId="59D76D1C" w14:textId="77777777" w:rsidTr="00346E63">
        <w:trPr>
          <w:trHeight w:val="2132"/>
          <w:tblHeader/>
        </w:trPr>
        <w:tc>
          <w:tcPr>
            <w:tcW w:w="9622" w:type="dxa"/>
          </w:tcPr>
          <w:p w14:paraId="203CDC2D" w14:textId="77777777" w:rsidR="00346E63" w:rsidRDefault="00346E63" w:rsidP="00346E63">
            <w:pPr>
              <w:pStyle w:val="IOSbodytext2017"/>
            </w:pPr>
          </w:p>
        </w:tc>
      </w:tr>
    </w:tbl>
    <w:p w14:paraId="035F3466" w14:textId="0EEBFB9D" w:rsidR="00346E63" w:rsidRDefault="00346E63" w:rsidP="00346E63">
      <w:pPr>
        <w:pStyle w:val="IOSbodytext2017"/>
      </w:pPr>
      <w:r>
        <w:t>What other strategies can I use to build my own resilience to situations?</w:t>
      </w:r>
    </w:p>
    <w:tbl>
      <w:tblPr>
        <w:tblStyle w:val="TableGrid"/>
        <w:tblW w:w="0" w:type="auto"/>
        <w:tblLook w:val="04A0" w:firstRow="1" w:lastRow="0" w:firstColumn="1" w:lastColumn="0" w:noHBand="0" w:noVBand="1"/>
        <w:tblCaption w:val="answer space"/>
      </w:tblPr>
      <w:tblGrid>
        <w:gridCol w:w="9622"/>
      </w:tblGrid>
      <w:tr w:rsidR="00346E63" w14:paraId="012A86B9" w14:textId="77777777" w:rsidTr="00346E63">
        <w:trPr>
          <w:trHeight w:val="1703"/>
          <w:tblHeader/>
        </w:trPr>
        <w:tc>
          <w:tcPr>
            <w:tcW w:w="9622" w:type="dxa"/>
          </w:tcPr>
          <w:p w14:paraId="0D654591" w14:textId="77777777" w:rsidR="00346E63" w:rsidRDefault="00346E63" w:rsidP="00346E63">
            <w:pPr>
              <w:pStyle w:val="IOSbodytext2017"/>
            </w:pPr>
          </w:p>
        </w:tc>
      </w:tr>
    </w:tbl>
    <w:p w14:paraId="386C3A02" w14:textId="4C3192E0" w:rsidR="00346E63" w:rsidRPr="00B82C01" w:rsidRDefault="00346E63" w:rsidP="00346E63">
      <w:pPr>
        <w:pStyle w:val="IOSbodytext2017"/>
      </w:pPr>
      <w:r>
        <w:t xml:space="preserve">Visit the </w:t>
      </w:r>
      <w:hyperlink r:id="rId33" w:history="1">
        <w:r w:rsidRPr="00A90EF7">
          <w:rPr>
            <w:rStyle w:val="Hyperlink"/>
          </w:rPr>
          <w:t>Kids Helpline webpage</w:t>
        </w:r>
      </w:hyperlink>
      <w:r>
        <w:t xml:space="preserve"> and compare your list to the strategies and suggestions provided. Add to your list of strategies.</w:t>
      </w:r>
    </w:p>
    <w:p w14:paraId="6E563641" w14:textId="1D63E890" w:rsidR="007E5BE6" w:rsidRPr="007E5BE6" w:rsidRDefault="007E5BE6" w:rsidP="00346E63">
      <w:pPr>
        <w:pStyle w:val="Heading2"/>
        <w:ind w:left="0"/>
        <w:rPr>
          <w:sz w:val="40"/>
          <w:szCs w:val="28"/>
        </w:rPr>
      </w:pPr>
      <w:r w:rsidRPr="007E5BE6">
        <w:rPr>
          <w:sz w:val="40"/>
          <w:szCs w:val="28"/>
        </w:rPr>
        <w:lastRenderedPageBreak/>
        <w:t>Recording my achievements big and small</w:t>
      </w:r>
    </w:p>
    <w:p w14:paraId="7C6C4B1A" w14:textId="77777777" w:rsidR="007E5BE6" w:rsidRPr="00B82C01" w:rsidRDefault="007E5BE6" w:rsidP="007E5BE6">
      <w:pPr>
        <w:pStyle w:val="IOSbodytext2017"/>
      </w:pPr>
      <w:r w:rsidRPr="00B82C01">
        <w:t>Keeping a notebook of all your achievements, big and small, helps to increase daily motivation, improve future planning and build resilience.</w:t>
      </w:r>
    </w:p>
    <w:p w14:paraId="618A2F70" w14:textId="77777777" w:rsidR="007E5BE6" w:rsidRPr="00B82C01" w:rsidRDefault="007E5BE6" w:rsidP="007E5BE6">
      <w:pPr>
        <w:pStyle w:val="IOSbodytext2017"/>
      </w:pPr>
      <w:r w:rsidRPr="00B82C01">
        <w:t>Set aside 5 minutes every week to record the achievements you have made. You may like to think about achievements relating to:</w:t>
      </w:r>
    </w:p>
    <w:p w14:paraId="0D4AB36F" w14:textId="77777777" w:rsidR="007E5BE6" w:rsidRPr="00B82C01" w:rsidRDefault="007E5BE6" w:rsidP="007E5BE6">
      <w:pPr>
        <w:pStyle w:val="IOSlist1bullet2017"/>
        <w:numPr>
          <w:ilvl w:val="0"/>
          <w:numId w:val="1"/>
        </w:numPr>
        <w:tabs>
          <w:tab w:val="clear" w:pos="652"/>
        </w:tabs>
        <w:ind w:left="720" w:hanging="360"/>
      </w:pPr>
      <w:r w:rsidRPr="00B82C01">
        <w:t>personal goals (short and long term)</w:t>
      </w:r>
    </w:p>
    <w:p w14:paraId="05D25157" w14:textId="77777777" w:rsidR="007E5BE6" w:rsidRPr="00B82C01" w:rsidRDefault="007E5BE6" w:rsidP="007E5BE6">
      <w:pPr>
        <w:pStyle w:val="IOSlist1bullet2017"/>
        <w:numPr>
          <w:ilvl w:val="0"/>
          <w:numId w:val="1"/>
        </w:numPr>
        <w:tabs>
          <w:tab w:val="clear" w:pos="652"/>
        </w:tabs>
        <w:ind w:left="720" w:hanging="360"/>
      </w:pPr>
      <w:r w:rsidRPr="00B82C01">
        <w:t>school work</w:t>
      </w:r>
    </w:p>
    <w:p w14:paraId="708729EE" w14:textId="77777777" w:rsidR="007E5BE6" w:rsidRPr="00B82C01" w:rsidRDefault="007E5BE6" w:rsidP="007E5BE6">
      <w:pPr>
        <w:pStyle w:val="IOSlist1bullet2017"/>
        <w:numPr>
          <w:ilvl w:val="0"/>
          <w:numId w:val="1"/>
        </w:numPr>
        <w:tabs>
          <w:tab w:val="clear" w:pos="652"/>
        </w:tabs>
        <w:ind w:left="720" w:hanging="360"/>
      </w:pPr>
      <w:r w:rsidRPr="00B82C01">
        <w:t>friendships</w:t>
      </w:r>
    </w:p>
    <w:p w14:paraId="0C607990" w14:textId="77777777" w:rsidR="007E5BE6" w:rsidRPr="00B82C01" w:rsidRDefault="007E5BE6" w:rsidP="007E5BE6">
      <w:pPr>
        <w:pStyle w:val="IOSlist1bullet2017"/>
        <w:numPr>
          <w:ilvl w:val="0"/>
          <w:numId w:val="1"/>
        </w:numPr>
        <w:tabs>
          <w:tab w:val="clear" w:pos="652"/>
        </w:tabs>
        <w:ind w:left="720" w:hanging="360"/>
      </w:pPr>
      <w:proofErr w:type="gramStart"/>
      <w:r w:rsidRPr="00B82C01">
        <w:t>family</w:t>
      </w:r>
      <w:proofErr w:type="gramEnd"/>
      <w:r w:rsidRPr="00B82C01">
        <w:t xml:space="preserve"> relationships.</w:t>
      </w:r>
    </w:p>
    <w:p w14:paraId="4667D59B" w14:textId="7E70ECF4" w:rsidR="007E5BE6" w:rsidRPr="00B82C01" w:rsidRDefault="007E5BE6" w:rsidP="007E5BE6">
      <w:pPr>
        <w:pStyle w:val="IOSbodytext2017"/>
      </w:pPr>
      <w:r w:rsidRPr="00B82C01">
        <w:t>Below is an example. You may like to buy a notebook to record your achievements or use this worksheet as a template. It’s up to you.</w:t>
      </w:r>
    </w:p>
    <w:p w14:paraId="187A6E42" w14:textId="77777777" w:rsidR="007E5BE6" w:rsidRPr="00B82C01" w:rsidRDefault="007E5BE6" w:rsidP="007E5BE6">
      <w:pPr>
        <w:pStyle w:val="IOSbodytext2017"/>
        <w:rPr>
          <w:rStyle w:val="IOSstrongemphasis2017"/>
        </w:rPr>
      </w:pPr>
      <w:r w:rsidRPr="00B82C01">
        <w:rPr>
          <w:rStyle w:val="IOSstrongemphasis2017"/>
        </w:rPr>
        <w:t>Tips:</w:t>
      </w:r>
    </w:p>
    <w:p w14:paraId="2BE49060" w14:textId="77777777" w:rsidR="007E5BE6" w:rsidRPr="00B82C01" w:rsidRDefault="007E5BE6" w:rsidP="007E5BE6">
      <w:pPr>
        <w:pStyle w:val="IOSlist1bullet2017"/>
        <w:numPr>
          <w:ilvl w:val="0"/>
          <w:numId w:val="1"/>
        </w:numPr>
        <w:tabs>
          <w:tab w:val="clear" w:pos="652"/>
        </w:tabs>
        <w:ind w:left="720" w:hanging="360"/>
      </w:pPr>
      <w:r w:rsidRPr="00B82C01">
        <w:t>Write down your achievements for the week.</w:t>
      </w:r>
    </w:p>
    <w:p w14:paraId="7A8387C4" w14:textId="77777777" w:rsidR="007E5BE6" w:rsidRPr="00B82C01" w:rsidRDefault="007E5BE6" w:rsidP="007E5BE6">
      <w:pPr>
        <w:pStyle w:val="IOSlist1bullet2017"/>
        <w:numPr>
          <w:ilvl w:val="0"/>
          <w:numId w:val="1"/>
        </w:numPr>
        <w:tabs>
          <w:tab w:val="clear" w:pos="652"/>
        </w:tabs>
        <w:ind w:left="720" w:hanging="360"/>
      </w:pPr>
      <w:r w:rsidRPr="00B82C01">
        <w:t>Focus on aspects of your life that are important to you, not what you think others think are important.</w:t>
      </w:r>
    </w:p>
    <w:p w14:paraId="22FC62B1" w14:textId="77777777" w:rsidR="007E5BE6" w:rsidRPr="00B82C01" w:rsidRDefault="007E5BE6" w:rsidP="007E5BE6">
      <w:pPr>
        <w:pStyle w:val="IOSlist1bullet2017"/>
        <w:numPr>
          <w:ilvl w:val="0"/>
          <w:numId w:val="1"/>
        </w:numPr>
        <w:tabs>
          <w:tab w:val="clear" w:pos="652"/>
        </w:tabs>
        <w:ind w:left="720" w:hanging="360"/>
      </w:pPr>
      <w:r w:rsidRPr="00B82C01">
        <w:t>Focus on progress towards your goals, not the end result you are aiming for. Small steps!</w:t>
      </w:r>
    </w:p>
    <w:p w14:paraId="4762D6C6" w14:textId="77777777" w:rsidR="007E5BE6" w:rsidRPr="00B82C01" w:rsidRDefault="007E5BE6" w:rsidP="007E5BE6">
      <w:pPr>
        <w:pStyle w:val="IOSlist1bullet2017"/>
        <w:numPr>
          <w:ilvl w:val="0"/>
          <w:numId w:val="1"/>
        </w:numPr>
        <w:tabs>
          <w:tab w:val="clear" w:pos="652"/>
        </w:tabs>
        <w:ind w:left="720" w:hanging="360"/>
      </w:pPr>
      <w:r w:rsidRPr="00B82C01">
        <w:t>Reflect at the end of the month. What could you do more of? What could you improve on?</w:t>
      </w:r>
    </w:p>
    <w:p w14:paraId="35D645CB" w14:textId="77777777" w:rsidR="007E5BE6" w:rsidRPr="00B82C01" w:rsidRDefault="007E5BE6" w:rsidP="007E5BE6">
      <w:pPr>
        <w:pStyle w:val="IOSlist1bullet2017"/>
        <w:numPr>
          <w:ilvl w:val="0"/>
          <w:numId w:val="1"/>
        </w:numPr>
        <w:tabs>
          <w:tab w:val="clear" w:pos="652"/>
        </w:tabs>
        <w:ind w:left="720" w:hanging="360"/>
      </w:pPr>
      <w:r w:rsidRPr="00B82C01">
        <w:t>Repeat.</w:t>
      </w:r>
    </w:p>
    <w:p w14:paraId="78404ABE" w14:textId="77777777" w:rsidR="007E5BE6" w:rsidRPr="00B82C01" w:rsidRDefault="007E5BE6" w:rsidP="007E5BE6">
      <w:pPr>
        <w:pStyle w:val="IOSlist1bullet2017"/>
        <w:ind w:firstLine="0"/>
      </w:pPr>
    </w:p>
    <w:tbl>
      <w:tblPr>
        <w:tblStyle w:val="Tableheader"/>
        <w:tblW w:w="5000" w:type="pct"/>
        <w:tblLook w:val="04A0" w:firstRow="1" w:lastRow="0" w:firstColumn="1" w:lastColumn="0" w:noHBand="0" w:noVBand="1"/>
        <w:tblCaption w:val="My achievements diary"/>
      </w:tblPr>
      <w:tblGrid>
        <w:gridCol w:w="888"/>
        <w:gridCol w:w="1437"/>
        <w:gridCol w:w="3354"/>
        <w:gridCol w:w="3953"/>
      </w:tblGrid>
      <w:tr w:rsidR="007E5BE6" w:rsidRPr="00B82C01" w14:paraId="3158FAA8" w14:textId="77777777" w:rsidTr="00F918F0">
        <w:trPr>
          <w:cnfStyle w:val="100000000000" w:firstRow="1" w:lastRow="0" w:firstColumn="0" w:lastColumn="0" w:oddVBand="0" w:evenVBand="0" w:oddHBand="0" w:evenHBand="0" w:firstRowFirstColumn="0" w:firstRowLastColumn="0" w:lastRowFirstColumn="0" w:lastRowLastColumn="0"/>
          <w:trHeight w:val="1020"/>
        </w:trPr>
        <w:tc>
          <w:tcPr>
            <w:cnfStyle w:val="001000000100" w:firstRow="0" w:lastRow="0" w:firstColumn="1" w:lastColumn="0" w:oddVBand="0" w:evenVBand="0" w:oddHBand="0" w:evenHBand="0" w:firstRowFirstColumn="1" w:firstRowLastColumn="0" w:lastRowFirstColumn="0" w:lastRowLastColumn="0"/>
            <w:tcW w:w="461" w:type="pct"/>
          </w:tcPr>
          <w:p w14:paraId="55805E99" w14:textId="77777777" w:rsidR="007E5BE6" w:rsidRPr="00B82C01" w:rsidRDefault="007E5BE6" w:rsidP="002B13C6">
            <w:pPr>
              <w:pStyle w:val="IOStableheading2017"/>
              <w:spacing w:before="192" w:after="192"/>
            </w:pPr>
            <w:r w:rsidRPr="00B82C01">
              <w:t>Week</w:t>
            </w:r>
          </w:p>
        </w:tc>
        <w:tc>
          <w:tcPr>
            <w:tcW w:w="746" w:type="pct"/>
          </w:tcPr>
          <w:p w14:paraId="38B9EBEC" w14:textId="77777777" w:rsidR="007E5BE6" w:rsidRPr="00B82C01" w:rsidRDefault="007E5BE6" w:rsidP="002B13C6">
            <w:pPr>
              <w:pStyle w:val="IOStableheading2017"/>
              <w:cnfStyle w:val="100000000000" w:firstRow="1" w:lastRow="0" w:firstColumn="0" w:lastColumn="0" w:oddVBand="0" w:evenVBand="0" w:oddHBand="0" w:evenHBand="0" w:firstRowFirstColumn="0" w:firstRowLastColumn="0" w:lastRowFirstColumn="0" w:lastRowLastColumn="0"/>
            </w:pPr>
            <w:r w:rsidRPr="00B82C01">
              <w:t>Date</w:t>
            </w:r>
          </w:p>
        </w:tc>
        <w:tc>
          <w:tcPr>
            <w:tcW w:w="1741" w:type="pct"/>
          </w:tcPr>
          <w:p w14:paraId="4F9C9C7E" w14:textId="77777777" w:rsidR="007E5BE6" w:rsidRPr="00B82C01" w:rsidRDefault="007E5BE6" w:rsidP="002B13C6">
            <w:pPr>
              <w:pStyle w:val="IOStableheading2017"/>
              <w:cnfStyle w:val="100000000000" w:firstRow="1" w:lastRow="0" w:firstColumn="0" w:lastColumn="0" w:oddVBand="0" w:evenVBand="0" w:oddHBand="0" w:evenHBand="0" w:firstRowFirstColumn="0" w:firstRowLastColumn="0" w:lastRowFirstColumn="0" w:lastRowLastColumn="0"/>
            </w:pPr>
            <w:r w:rsidRPr="00B82C01">
              <w:t>Area of focus</w:t>
            </w:r>
          </w:p>
        </w:tc>
        <w:tc>
          <w:tcPr>
            <w:tcW w:w="2052" w:type="pct"/>
          </w:tcPr>
          <w:p w14:paraId="462C6CDB" w14:textId="77777777" w:rsidR="007E5BE6" w:rsidRPr="00B82C01" w:rsidRDefault="007E5BE6" w:rsidP="002B13C6">
            <w:pPr>
              <w:pStyle w:val="IOStableheading2017"/>
              <w:cnfStyle w:val="100000000000" w:firstRow="1" w:lastRow="0" w:firstColumn="0" w:lastColumn="0" w:oddVBand="0" w:evenVBand="0" w:oddHBand="0" w:evenHBand="0" w:firstRowFirstColumn="0" w:firstRowLastColumn="0" w:lastRowFirstColumn="0" w:lastRowLastColumn="0"/>
            </w:pPr>
            <w:r w:rsidRPr="00B82C01">
              <w:t>Detail</w:t>
            </w:r>
          </w:p>
        </w:tc>
      </w:tr>
      <w:tr w:rsidR="007E5BE6" w:rsidRPr="00B82C01" w14:paraId="32964164" w14:textId="77777777" w:rsidTr="00F918F0">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461" w:type="pct"/>
          </w:tcPr>
          <w:p w14:paraId="3D94C47E" w14:textId="77777777" w:rsidR="007E5BE6" w:rsidRPr="00B82C01" w:rsidRDefault="007E5BE6" w:rsidP="002B13C6">
            <w:pPr>
              <w:pStyle w:val="IOStabletext2017"/>
              <w:rPr>
                <w:rStyle w:val="IOSstrongemphasis2017"/>
              </w:rPr>
            </w:pPr>
            <w:r w:rsidRPr="00B82C01">
              <w:rPr>
                <w:rStyle w:val="IOSstrongemphasis2017"/>
              </w:rPr>
              <w:t>1</w:t>
            </w:r>
          </w:p>
        </w:tc>
        <w:tc>
          <w:tcPr>
            <w:tcW w:w="746" w:type="pct"/>
          </w:tcPr>
          <w:p w14:paraId="0F42D7DD"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1741" w:type="pct"/>
          </w:tcPr>
          <w:p w14:paraId="125FF4B5"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052" w:type="pct"/>
          </w:tcPr>
          <w:p w14:paraId="063B78CF"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r w:rsidR="007E5BE6" w:rsidRPr="00B82C01" w14:paraId="26DC6041" w14:textId="77777777" w:rsidTr="00F918F0">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461" w:type="pct"/>
          </w:tcPr>
          <w:p w14:paraId="495768E7" w14:textId="77777777" w:rsidR="007E5BE6" w:rsidRPr="00B82C01" w:rsidRDefault="007E5BE6" w:rsidP="002B13C6">
            <w:pPr>
              <w:pStyle w:val="IOStabletext2017"/>
              <w:rPr>
                <w:rStyle w:val="IOSstrongemphasis2017"/>
              </w:rPr>
            </w:pPr>
            <w:r w:rsidRPr="00B82C01">
              <w:rPr>
                <w:rStyle w:val="IOSstrongemphasis2017"/>
              </w:rPr>
              <w:t>2</w:t>
            </w:r>
          </w:p>
        </w:tc>
        <w:tc>
          <w:tcPr>
            <w:tcW w:w="746" w:type="pct"/>
          </w:tcPr>
          <w:p w14:paraId="39603C03"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1741" w:type="pct"/>
          </w:tcPr>
          <w:p w14:paraId="3BEB0D9E"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2052" w:type="pct"/>
          </w:tcPr>
          <w:p w14:paraId="437627A9"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r>
      <w:tr w:rsidR="007E5BE6" w:rsidRPr="00B82C01" w14:paraId="1FABAB8B" w14:textId="77777777" w:rsidTr="00F918F0">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461" w:type="pct"/>
          </w:tcPr>
          <w:p w14:paraId="6F6559A1" w14:textId="77777777" w:rsidR="007E5BE6" w:rsidRPr="00B82C01" w:rsidRDefault="007E5BE6" w:rsidP="002B13C6">
            <w:pPr>
              <w:pStyle w:val="IOStabletext2017"/>
              <w:rPr>
                <w:rStyle w:val="IOSstrongemphasis2017"/>
              </w:rPr>
            </w:pPr>
            <w:r w:rsidRPr="00B82C01">
              <w:rPr>
                <w:rStyle w:val="IOSstrongemphasis2017"/>
              </w:rPr>
              <w:t>3</w:t>
            </w:r>
          </w:p>
        </w:tc>
        <w:tc>
          <w:tcPr>
            <w:tcW w:w="746" w:type="pct"/>
          </w:tcPr>
          <w:p w14:paraId="1E2C6249"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1741" w:type="pct"/>
          </w:tcPr>
          <w:p w14:paraId="27C35A78"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052" w:type="pct"/>
          </w:tcPr>
          <w:p w14:paraId="0C72802B"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r w:rsidR="007E5BE6" w14:paraId="1EDAA31B" w14:textId="77777777" w:rsidTr="00F918F0">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461" w:type="pct"/>
          </w:tcPr>
          <w:p w14:paraId="17E0B6A2" w14:textId="77777777" w:rsidR="007E5BE6" w:rsidRPr="00605660" w:rsidRDefault="007E5BE6" w:rsidP="002B13C6">
            <w:pPr>
              <w:pStyle w:val="IOStabletext2017"/>
              <w:rPr>
                <w:rStyle w:val="IOSstrongemphasis2017"/>
              </w:rPr>
            </w:pPr>
            <w:r w:rsidRPr="00B82C01">
              <w:rPr>
                <w:rStyle w:val="IOSstrongemphasis2017"/>
              </w:rPr>
              <w:t>4</w:t>
            </w:r>
          </w:p>
        </w:tc>
        <w:tc>
          <w:tcPr>
            <w:tcW w:w="746" w:type="pct"/>
          </w:tcPr>
          <w:p w14:paraId="22CB351A" w14:textId="77777777" w:rsidR="007E5BE6"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1741" w:type="pct"/>
          </w:tcPr>
          <w:p w14:paraId="68C0EE86" w14:textId="77777777" w:rsidR="007E5BE6"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2052" w:type="pct"/>
          </w:tcPr>
          <w:p w14:paraId="4C8B80D7" w14:textId="77777777" w:rsidR="007E5BE6"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r>
    </w:tbl>
    <w:p w14:paraId="44B004F8" w14:textId="77777777" w:rsidR="007E5BE6" w:rsidRPr="007E5BE6" w:rsidRDefault="007E5BE6" w:rsidP="007E5BE6">
      <w:pPr>
        <w:pStyle w:val="IOSheading22017"/>
        <w:rPr>
          <w:rFonts w:ascii="Arial" w:hAnsi="Arial" w:cs="Arial"/>
          <w:b/>
          <w:color w:val="1C438B"/>
          <w:szCs w:val="28"/>
          <w:lang w:eastAsia="zh-CN"/>
        </w:rPr>
      </w:pPr>
      <w:r w:rsidRPr="007E5BE6">
        <w:rPr>
          <w:rFonts w:ascii="Arial" w:hAnsi="Arial" w:cs="Arial"/>
          <w:b/>
          <w:color w:val="1C438B"/>
          <w:szCs w:val="28"/>
          <w:lang w:eastAsia="zh-CN"/>
        </w:rPr>
        <w:lastRenderedPageBreak/>
        <w:t>Boosting success through character strengths</w:t>
      </w:r>
    </w:p>
    <w:p w14:paraId="2FBB86D8" w14:textId="77777777" w:rsidR="007E5BE6" w:rsidRPr="00B82C01" w:rsidRDefault="007E5BE6" w:rsidP="007E5BE6">
      <w:pPr>
        <w:pStyle w:val="IOSbodytext2017"/>
      </w:pPr>
      <w:r w:rsidRPr="00B82C01">
        <w:t>Positive Psychologists have discovered that 7 of the 24 character strengths are linked with academic success and life satisfaction.</w:t>
      </w:r>
    </w:p>
    <w:p w14:paraId="4830E3C3" w14:textId="77777777" w:rsidR="007E5BE6" w:rsidRPr="00B82C01" w:rsidRDefault="007E5BE6" w:rsidP="007E5BE6">
      <w:pPr>
        <w:pStyle w:val="IOSbodytext2017"/>
        <w:spacing w:after="240"/>
      </w:pPr>
      <w:r w:rsidRPr="00B82C01">
        <w:t>For each character strength below, investigate its definition and write it in the table below. Read through how to develop each strength and then list an additional way to develop this strength in the last column of the table.</w:t>
      </w:r>
    </w:p>
    <w:tbl>
      <w:tblPr>
        <w:tblStyle w:val="Tableheader"/>
        <w:tblW w:w="0" w:type="auto"/>
        <w:tblLook w:val="04A0" w:firstRow="1" w:lastRow="0" w:firstColumn="1" w:lastColumn="0" w:noHBand="0" w:noVBand="1"/>
        <w:tblCaption w:val="Charachter strength worksheet"/>
      </w:tblPr>
      <w:tblGrid>
        <w:gridCol w:w="1555"/>
        <w:gridCol w:w="3239"/>
        <w:gridCol w:w="2439"/>
        <w:gridCol w:w="2389"/>
      </w:tblGrid>
      <w:tr w:rsidR="007E5BE6" w:rsidRPr="00B82C01" w14:paraId="16E04D53" w14:textId="77777777" w:rsidTr="00F918F0">
        <w:trPr>
          <w:cnfStyle w:val="100000000000" w:firstRow="1" w:lastRow="0" w:firstColumn="0" w:lastColumn="0" w:oddVBand="0" w:evenVBand="0" w:oddHBand="0" w:evenHBand="0" w:firstRowFirstColumn="0" w:firstRowLastColumn="0" w:lastRowFirstColumn="0" w:lastRowLastColumn="0"/>
          <w:trHeight w:val="1134"/>
        </w:trPr>
        <w:tc>
          <w:tcPr>
            <w:cnfStyle w:val="001000000100" w:firstRow="0" w:lastRow="0" w:firstColumn="1" w:lastColumn="0" w:oddVBand="0" w:evenVBand="0" w:oddHBand="0" w:evenHBand="0" w:firstRowFirstColumn="1" w:firstRowLastColumn="0" w:lastRowFirstColumn="0" w:lastRowLastColumn="0"/>
            <w:tcW w:w="1555" w:type="dxa"/>
          </w:tcPr>
          <w:p w14:paraId="169E7AC5" w14:textId="77777777" w:rsidR="007E5BE6" w:rsidRPr="00B82C01" w:rsidRDefault="007E5BE6" w:rsidP="007E5BE6">
            <w:pPr>
              <w:pStyle w:val="IOStableheading2017"/>
              <w:spacing w:before="192" w:after="192"/>
            </w:pPr>
            <w:r w:rsidRPr="00B82C01">
              <w:t>Character strength</w:t>
            </w:r>
          </w:p>
        </w:tc>
        <w:tc>
          <w:tcPr>
            <w:tcW w:w="3239" w:type="dxa"/>
          </w:tcPr>
          <w:p w14:paraId="58D8A39E" w14:textId="77777777" w:rsidR="007E5BE6" w:rsidRPr="00B82C01" w:rsidRDefault="007E5BE6" w:rsidP="007E5BE6">
            <w:pPr>
              <w:pStyle w:val="IOStableheading2017"/>
              <w:cnfStyle w:val="100000000000" w:firstRow="1" w:lastRow="0" w:firstColumn="0" w:lastColumn="0" w:oddVBand="0" w:evenVBand="0" w:oddHBand="0" w:evenHBand="0" w:firstRowFirstColumn="0" w:firstRowLastColumn="0" w:lastRowFirstColumn="0" w:lastRowLastColumn="0"/>
            </w:pPr>
            <w:r w:rsidRPr="00B82C01">
              <w:t>Definition</w:t>
            </w:r>
          </w:p>
        </w:tc>
        <w:tc>
          <w:tcPr>
            <w:tcW w:w="2439" w:type="dxa"/>
          </w:tcPr>
          <w:p w14:paraId="0A09CC41" w14:textId="77777777" w:rsidR="007E5BE6" w:rsidRPr="00B82C01" w:rsidRDefault="007E5BE6" w:rsidP="007E5BE6">
            <w:pPr>
              <w:pStyle w:val="IOStableheading2017"/>
              <w:cnfStyle w:val="100000000000" w:firstRow="1" w:lastRow="0" w:firstColumn="0" w:lastColumn="0" w:oddVBand="0" w:evenVBand="0" w:oddHBand="0" w:evenHBand="0" w:firstRowFirstColumn="0" w:firstRowLastColumn="0" w:lastRowFirstColumn="0" w:lastRowLastColumn="0"/>
            </w:pPr>
            <w:r w:rsidRPr="00B82C01">
              <w:t>Example of how to develop strength</w:t>
            </w:r>
          </w:p>
        </w:tc>
        <w:tc>
          <w:tcPr>
            <w:tcW w:w="2389" w:type="dxa"/>
          </w:tcPr>
          <w:p w14:paraId="34ED83A6" w14:textId="77777777" w:rsidR="007E5BE6" w:rsidRPr="00B82C01" w:rsidRDefault="007E5BE6" w:rsidP="007E5BE6">
            <w:pPr>
              <w:pStyle w:val="IOStableheading2017"/>
              <w:cnfStyle w:val="100000000000" w:firstRow="1" w:lastRow="0" w:firstColumn="0" w:lastColumn="0" w:oddVBand="0" w:evenVBand="0" w:oddHBand="0" w:evenHBand="0" w:firstRowFirstColumn="0" w:firstRowLastColumn="0" w:lastRowFirstColumn="0" w:lastRowLastColumn="0"/>
            </w:pPr>
            <w:r w:rsidRPr="00B82C01">
              <w:t>What else could you do to develop this strength?</w:t>
            </w:r>
          </w:p>
        </w:tc>
      </w:tr>
      <w:tr w:rsidR="007E5BE6" w:rsidRPr="00B82C01" w14:paraId="6664EC07" w14:textId="77777777" w:rsidTr="00F918F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360330B6" w14:textId="77777777" w:rsidR="007E5BE6" w:rsidRPr="00B82C01" w:rsidRDefault="007E5BE6" w:rsidP="002B13C6">
            <w:pPr>
              <w:pStyle w:val="IOStabletext2017"/>
              <w:rPr>
                <w:rStyle w:val="IOSstrongemphasis2017"/>
              </w:rPr>
            </w:pPr>
            <w:r w:rsidRPr="00B82C01">
              <w:rPr>
                <w:rStyle w:val="IOSstrongemphasis2017"/>
              </w:rPr>
              <w:t>Grit</w:t>
            </w:r>
          </w:p>
        </w:tc>
        <w:tc>
          <w:tcPr>
            <w:tcW w:w="3239" w:type="dxa"/>
          </w:tcPr>
          <w:p w14:paraId="33707B80"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439" w:type="dxa"/>
          </w:tcPr>
          <w:p w14:paraId="7D3EBEFA"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r w:rsidRPr="00B82C01">
              <w:t>Read an inspiring quote or poem each week to boost your perseverance!</w:t>
            </w:r>
          </w:p>
        </w:tc>
        <w:tc>
          <w:tcPr>
            <w:tcW w:w="2389" w:type="dxa"/>
          </w:tcPr>
          <w:p w14:paraId="6B318915"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r w:rsidR="007E5BE6" w:rsidRPr="00B82C01" w14:paraId="040BADF1" w14:textId="77777777" w:rsidTr="00F918F0">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48BFBD0E" w14:textId="77777777" w:rsidR="007E5BE6" w:rsidRPr="00B82C01" w:rsidRDefault="007E5BE6" w:rsidP="002B13C6">
            <w:pPr>
              <w:pStyle w:val="IOStabletext2017"/>
              <w:rPr>
                <w:rStyle w:val="IOSstrongemphasis2017"/>
              </w:rPr>
            </w:pPr>
            <w:r w:rsidRPr="00B82C01">
              <w:rPr>
                <w:rStyle w:val="IOSstrongemphasis2017"/>
              </w:rPr>
              <w:t>Social intelligence</w:t>
            </w:r>
          </w:p>
        </w:tc>
        <w:tc>
          <w:tcPr>
            <w:tcW w:w="3239" w:type="dxa"/>
          </w:tcPr>
          <w:p w14:paraId="7EC4AD3B"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2439" w:type="dxa"/>
          </w:tcPr>
          <w:p w14:paraId="5A36A6E5"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r w:rsidRPr="00B82C01">
              <w:t>Watch your favourite TV show with the sound muted and write down your feelings as you watch it.</w:t>
            </w:r>
          </w:p>
        </w:tc>
        <w:tc>
          <w:tcPr>
            <w:tcW w:w="2389" w:type="dxa"/>
          </w:tcPr>
          <w:p w14:paraId="7DAD7FC5"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r>
      <w:tr w:rsidR="007E5BE6" w:rsidRPr="00B82C01" w14:paraId="6A8DE7ED" w14:textId="77777777" w:rsidTr="00F918F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4F1CB650" w14:textId="77777777" w:rsidR="007E5BE6" w:rsidRPr="00B82C01" w:rsidRDefault="007E5BE6" w:rsidP="002B13C6">
            <w:pPr>
              <w:pStyle w:val="IOStabletext2017"/>
              <w:rPr>
                <w:rStyle w:val="IOSstrongemphasis2017"/>
              </w:rPr>
            </w:pPr>
            <w:r w:rsidRPr="00B82C01">
              <w:rPr>
                <w:rStyle w:val="IOSstrongemphasis2017"/>
              </w:rPr>
              <w:t>Optimism</w:t>
            </w:r>
          </w:p>
        </w:tc>
        <w:tc>
          <w:tcPr>
            <w:tcW w:w="3239" w:type="dxa"/>
          </w:tcPr>
          <w:p w14:paraId="1B8B0B02"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439" w:type="dxa"/>
          </w:tcPr>
          <w:p w14:paraId="40320D70"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r w:rsidRPr="00B82C01">
              <w:t>List all the bad things that have happened to you and for each list two positives.</w:t>
            </w:r>
          </w:p>
        </w:tc>
        <w:tc>
          <w:tcPr>
            <w:tcW w:w="2389" w:type="dxa"/>
          </w:tcPr>
          <w:p w14:paraId="5B3A66FD"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r w:rsidR="007E5BE6" w:rsidRPr="00B82C01" w14:paraId="2F6D8010" w14:textId="77777777" w:rsidTr="00F918F0">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61075E24" w14:textId="77777777" w:rsidR="007E5BE6" w:rsidRPr="00B82C01" w:rsidRDefault="007E5BE6" w:rsidP="002B13C6">
            <w:pPr>
              <w:pStyle w:val="IOStabletext2017"/>
              <w:rPr>
                <w:rStyle w:val="IOSstrongemphasis2017"/>
              </w:rPr>
            </w:pPr>
            <w:r w:rsidRPr="00B82C01">
              <w:rPr>
                <w:rStyle w:val="IOSstrongemphasis2017"/>
              </w:rPr>
              <w:t>Gratitude</w:t>
            </w:r>
          </w:p>
        </w:tc>
        <w:tc>
          <w:tcPr>
            <w:tcW w:w="3239" w:type="dxa"/>
          </w:tcPr>
          <w:p w14:paraId="72B36C42"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2439" w:type="dxa"/>
          </w:tcPr>
          <w:p w14:paraId="684D105E"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r w:rsidRPr="00B82C01">
              <w:t>Notice how many times you say ‘thanks’ and consider how much you mean it.</w:t>
            </w:r>
          </w:p>
        </w:tc>
        <w:tc>
          <w:tcPr>
            <w:tcW w:w="2389" w:type="dxa"/>
          </w:tcPr>
          <w:p w14:paraId="6F79D1AB"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r>
      <w:tr w:rsidR="007E5BE6" w:rsidRPr="00B82C01" w14:paraId="59882B24" w14:textId="77777777" w:rsidTr="00F918F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16D6B1DE" w14:textId="77777777" w:rsidR="007E5BE6" w:rsidRPr="00B82C01" w:rsidRDefault="007E5BE6" w:rsidP="002B13C6">
            <w:pPr>
              <w:pStyle w:val="IOStabletext2017"/>
              <w:rPr>
                <w:rStyle w:val="IOSstrongemphasis2017"/>
              </w:rPr>
            </w:pPr>
            <w:r w:rsidRPr="00B82C01">
              <w:rPr>
                <w:rStyle w:val="IOSstrongemphasis2017"/>
              </w:rPr>
              <w:t>Zest</w:t>
            </w:r>
          </w:p>
        </w:tc>
        <w:tc>
          <w:tcPr>
            <w:tcW w:w="3239" w:type="dxa"/>
          </w:tcPr>
          <w:p w14:paraId="45725323"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439" w:type="dxa"/>
          </w:tcPr>
          <w:p w14:paraId="4DEC361D"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r w:rsidRPr="00B82C01">
              <w:t>Improve your sleep hygiene by getting to bed to have at least 8 hours sleep!</w:t>
            </w:r>
          </w:p>
        </w:tc>
        <w:tc>
          <w:tcPr>
            <w:tcW w:w="2389" w:type="dxa"/>
          </w:tcPr>
          <w:p w14:paraId="79E4CC8D"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r w:rsidR="007E5BE6" w:rsidRPr="00B82C01" w14:paraId="3FD7F11D" w14:textId="77777777" w:rsidTr="00F918F0">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57EBEFE6" w14:textId="77777777" w:rsidR="007E5BE6" w:rsidRPr="00B82C01" w:rsidRDefault="007E5BE6" w:rsidP="002B13C6">
            <w:pPr>
              <w:pStyle w:val="IOStabletext2017"/>
              <w:rPr>
                <w:rStyle w:val="IOSstrongemphasis2017"/>
              </w:rPr>
            </w:pPr>
            <w:r w:rsidRPr="00B82C01">
              <w:rPr>
                <w:rStyle w:val="IOSstrongemphasis2017"/>
              </w:rPr>
              <w:t>Self-control</w:t>
            </w:r>
          </w:p>
        </w:tc>
        <w:tc>
          <w:tcPr>
            <w:tcW w:w="3239" w:type="dxa"/>
          </w:tcPr>
          <w:p w14:paraId="115F3302"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c>
          <w:tcPr>
            <w:tcW w:w="2439" w:type="dxa"/>
          </w:tcPr>
          <w:p w14:paraId="0C348F26"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r w:rsidRPr="00B82C01">
              <w:t xml:space="preserve">Monitor and eliminate distractions when you are completing your homework (e.g. phone, tablet, </w:t>
            </w:r>
            <w:proofErr w:type="gramStart"/>
            <w:r w:rsidRPr="00B82C01">
              <w:t>computer</w:t>
            </w:r>
            <w:proofErr w:type="gramEnd"/>
            <w:r w:rsidRPr="00B82C01">
              <w:t>).</w:t>
            </w:r>
          </w:p>
        </w:tc>
        <w:tc>
          <w:tcPr>
            <w:tcW w:w="2389" w:type="dxa"/>
          </w:tcPr>
          <w:p w14:paraId="576459DA" w14:textId="77777777" w:rsidR="007E5BE6" w:rsidRPr="00B82C01" w:rsidRDefault="007E5BE6" w:rsidP="002B13C6">
            <w:pPr>
              <w:pStyle w:val="IOStabletext2017"/>
              <w:cnfStyle w:val="000000010000" w:firstRow="0" w:lastRow="0" w:firstColumn="0" w:lastColumn="0" w:oddVBand="0" w:evenVBand="0" w:oddHBand="0" w:evenHBand="1" w:firstRowFirstColumn="0" w:firstRowLastColumn="0" w:lastRowFirstColumn="0" w:lastRowLastColumn="0"/>
            </w:pPr>
          </w:p>
        </w:tc>
      </w:tr>
      <w:tr w:rsidR="007E5BE6" w:rsidRPr="00B82C01" w14:paraId="1275EA86" w14:textId="77777777" w:rsidTr="00F918F0">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1555" w:type="dxa"/>
          </w:tcPr>
          <w:p w14:paraId="5A49B51C" w14:textId="77777777" w:rsidR="007E5BE6" w:rsidRPr="00B82C01" w:rsidRDefault="007E5BE6" w:rsidP="002B13C6">
            <w:pPr>
              <w:pStyle w:val="IOStabletext2017"/>
              <w:rPr>
                <w:rStyle w:val="IOSstrongemphasis2017"/>
              </w:rPr>
            </w:pPr>
            <w:r w:rsidRPr="00B82C01">
              <w:rPr>
                <w:rStyle w:val="IOSstrongemphasis2017"/>
              </w:rPr>
              <w:t>Curiosity</w:t>
            </w:r>
          </w:p>
        </w:tc>
        <w:tc>
          <w:tcPr>
            <w:tcW w:w="3239" w:type="dxa"/>
          </w:tcPr>
          <w:p w14:paraId="58B5C943"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c>
          <w:tcPr>
            <w:tcW w:w="2439" w:type="dxa"/>
          </w:tcPr>
          <w:p w14:paraId="50F7043A"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r w:rsidRPr="00B82C01">
              <w:t xml:space="preserve">Expand your knowledge in an area of interest through reading books, magazines, journals TV, </w:t>
            </w:r>
            <w:proofErr w:type="gramStart"/>
            <w:r w:rsidRPr="00B82C01">
              <w:t>radio</w:t>
            </w:r>
            <w:proofErr w:type="gramEnd"/>
            <w:r w:rsidRPr="00B82C01">
              <w:t xml:space="preserve"> or online for 30mins three times per week.</w:t>
            </w:r>
          </w:p>
        </w:tc>
        <w:tc>
          <w:tcPr>
            <w:tcW w:w="2389" w:type="dxa"/>
          </w:tcPr>
          <w:p w14:paraId="2F6A0CB3" w14:textId="77777777" w:rsidR="007E5BE6" w:rsidRPr="00B82C01" w:rsidRDefault="007E5BE6" w:rsidP="002B13C6">
            <w:pPr>
              <w:pStyle w:val="IOStabletext2017"/>
              <w:cnfStyle w:val="000000100000" w:firstRow="0" w:lastRow="0" w:firstColumn="0" w:lastColumn="0" w:oddVBand="0" w:evenVBand="0" w:oddHBand="1" w:evenHBand="0" w:firstRowFirstColumn="0" w:firstRowLastColumn="0" w:lastRowFirstColumn="0" w:lastRowLastColumn="0"/>
            </w:pPr>
          </w:p>
        </w:tc>
      </w:tr>
    </w:tbl>
    <w:p w14:paraId="50B2D2B2" w14:textId="77777777" w:rsidR="007E5BE6" w:rsidRPr="007E5BE6" w:rsidRDefault="007E5BE6" w:rsidP="007E5BE6">
      <w:pPr>
        <w:pStyle w:val="IOSheading22017"/>
        <w:rPr>
          <w:rFonts w:ascii="Arial" w:hAnsi="Arial" w:cs="Arial"/>
          <w:b/>
          <w:color w:val="1C438B"/>
          <w:szCs w:val="28"/>
          <w:lang w:eastAsia="zh-CN"/>
        </w:rPr>
      </w:pPr>
      <w:r w:rsidRPr="007E5BE6">
        <w:rPr>
          <w:rFonts w:ascii="Arial" w:hAnsi="Arial" w:cs="Arial"/>
          <w:b/>
          <w:color w:val="1C438B"/>
          <w:szCs w:val="28"/>
          <w:lang w:eastAsia="zh-CN"/>
        </w:rPr>
        <w:lastRenderedPageBreak/>
        <w:t>Case study: overcoming adversity</w:t>
      </w:r>
    </w:p>
    <w:p w14:paraId="7749E375" w14:textId="77777777" w:rsidR="007E5BE6" w:rsidRDefault="007E5BE6" w:rsidP="007E5BE6">
      <w:pPr>
        <w:pStyle w:val="IOSbodytext2017"/>
      </w:pPr>
      <w:r>
        <w:t xml:space="preserve">Sometimes it is easier to be able to recognise the characteristics and resilience in others who have overcome adversity in order for us to recognise our own skills and strengths. </w:t>
      </w:r>
    </w:p>
    <w:p w14:paraId="68A7F5D0" w14:textId="77777777" w:rsidR="007E5BE6" w:rsidRDefault="007E5BE6" w:rsidP="007E5BE6">
      <w:pPr>
        <w:pStyle w:val="IOSbodytext2017"/>
      </w:pPr>
      <w:r>
        <w:t xml:space="preserve">Choose one of the following case studies to highlight the skills and strengths they possess to overcome adversity. </w:t>
      </w:r>
    </w:p>
    <w:p w14:paraId="0E8E2593" w14:textId="77777777" w:rsidR="007E5BE6" w:rsidRDefault="007E5BE6" w:rsidP="007E5BE6">
      <w:pPr>
        <w:pStyle w:val="IOSlist1bullet2017"/>
        <w:numPr>
          <w:ilvl w:val="0"/>
          <w:numId w:val="1"/>
        </w:numPr>
        <w:tabs>
          <w:tab w:val="clear" w:pos="652"/>
        </w:tabs>
        <w:ind w:left="720" w:hanging="360"/>
      </w:pPr>
      <w:r>
        <w:t xml:space="preserve">Adam Goodes – AFL player </w:t>
      </w:r>
    </w:p>
    <w:p w14:paraId="7E443949" w14:textId="77777777" w:rsidR="007E5BE6" w:rsidRDefault="007E5BE6" w:rsidP="007E5BE6">
      <w:pPr>
        <w:pStyle w:val="IOSlist1bullet2017"/>
        <w:numPr>
          <w:ilvl w:val="0"/>
          <w:numId w:val="1"/>
        </w:numPr>
        <w:tabs>
          <w:tab w:val="clear" w:pos="652"/>
        </w:tabs>
        <w:ind w:left="720" w:hanging="360"/>
      </w:pPr>
      <w:proofErr w:type="spellStart"/>
      <w:r>
        <w:t>Turia</w:t>
      </w:r>
      <w:proofErr w:type="spellEnd"/>
      <w:r>
        <w:t xml:space="preserve"> Pitt – Burns victim after attending an ultra-marathon</w:t>
      </w:r>
    </w:p>
    <w:p w14:paraId="0ADB280B" w14:textId="11BC27AB" w:rsidR="007E5BE6" w:rsidRDefault="007E5BE6" w:rsidP="007E5BE6">
      <w:pPr>
        <w:pStyle w:val="IOSlist1bullet2017"/>
        <w:numPr>
          <w:ilvl w:val="0"/>
          <w:numId w:val="1"/>
        </w:numPr>
        <w:tabs>
          <w:tab w:val="clear" w:pos="652"/>
        </w:tabs>
        <w:ind w:left="720" w:hanging="360"/>
      </w:pPr>
      <w:r>
        <w:t xml:space="preserve">Kurt </w:t>
      </w:r>
      <w:proofErr w:type="spellStart"/>
      <w:r>
        <w:t>Fearnley</w:t>
      </w:r>
      <w:proofErr w:type="spellEnd"/>
      <w:r>
        <w:t xml:space="preserve"> – Australian </w:t>
      </w:r>
      <w:proofErr w:type="spellStart"/>
      <w:r>
        <w:t>paralympian</w:t>
      </w:r>
      <w:proofErr w:type="spellEnd"/>
      <w:r>
        <w:t xml:space="preserve"> </w:t>
      </w:r>
    </w:p>
    <w:p w14:paraId="42AE6870" w14:textId="076D51A1" w:rsidR="00346E63" w:rsidRDefault="00346E63" w:rsidP="00346E63">
      <w:r>
        <w:t>Describe the barriers that the person has faced in their lifetime and how these barriers have made their life more challenging.</w:t>
      </w:r>
    </w:p>
    <w:tbl>
      <w:tblPr>
        <w:tblStyle w:val="TableGrid"/>
        <w:tblW w:w="0" w:type="auto"/>
        <w:tblLook w:val="04A0" w:firstRow="1" w:lastRow="0" w:firstColumn="1" w:lastColumn="0" w:noHBand="0" w:noVBand="1"/>
        <w:tblCaption w:val="answer space"/>
      </w:tblPr>
      <w:tblGrid>
        <w:gridCol w:w="9622"/>
      </w:tblGrid>
      <w:tr w:rsidR="00346E63" w14:paraId="19AFD007" w14:textId="77777777" w:rsidTr="00346E63">
        <w:trPr>
          <w:trHeight w:val="1961"/>
          <w:tblHeader/>
        </w:trPr>
        <w:tc>
          <w:tcPr>
            <w:tcW w:w="9622" w:type="dxa"/>
          </w:tcPr>
          <w:p w14:paraId="25326740" w14:textId="77777777" w:rsidR="00346E63" w:rsidRDefault="00346E63" w:rsidP="00346E63"/>
        </w:tc>
      </w:tr>
    </w:tbl>
    <w:p w14:paraId="37E96E20" w14:textId="467DD6D6" w:rsidR="00346E63" w:rsidRDefault="00346E63" w:rsidP="00346E63">
      <w:r>
        <w:t xml:space="preserve">Outline three personal skills and strengths that the athlete possesses that have helped them to overcome the difficulties they have faced.  </w:t>
      </w:r>
    </w:p>
    <w:tbl>
      <w:tblPr>
        <w:tblStyle w:val="TableGrid"/>
        <w:tblW w:w="0" w:type="auto"/>
        <w:tblLook w:val="04A0" w:firstRow="1" w:lastRow="0" w:firstColumn="1" w:lastColumn="0" w:noHBand="0" w:noVBand="1"/>
        <w:tblCaption w:val="answer space"/>
      </w:tblPr>
      <w:tblGrid>
        <w:gridCol w:w="9622"/>
      </w:tblGrid>
      <w:tr w:rsidR="00346E63" w14:paraId="477CDBA1" w14:textId="77777777" w:rsidTr="00346E63">
        <w:trPr>
          <w:trHeight w:val="1945"/>
          <w:tblHeader/>
        </w:trPr>
        <w:tc>
          <w:tcPr>
            <w:tcW w:w="9622" w:type="dxa"/>
          </w:tcPr>
          <w:p w14:paraId="0B72A050" w14:textId="77777777" w:rsidR="00346E63" w:rsidRDefault="00346E63" w:rsidP="00346E63"/>
        </w:tc>
      </w:tr>
    </w:tbl>
    <w:p w14:paraId="11328883" w14:textId="2BFFF9C0" w:rsidR="00346E63" w:rsidRDefault="00346E63" w:rsidP="00346E63">
      <w:r>
        <w:t xml:space="preserve">What strategies can you take from this person’s experience to build your own resilience? </w:t>
      </w:r>
    </w:p>
    <w:tbl>
      <w:tblPr>
        <w:tblStyle w:val="TableGrid"/>
        <w:tblW w:w="0" w:type="auto"/>
        <w:tblLook w:val="04A0" w:firstRow="1" w:lastRow="0" w:firstColumn="1" w:lastColumn="0" w:noHBand="0" w:noVBand="1"/>
        <w:tblCaption w:val="answer space"/>
      </w:tblPr>
      <w:tblGrid>
        <w:gridCol w:w="9622"/>
      </w:tblGrid>
      <w:tr w:rsidR="00346E63" w14:paraId="7CDC4AD1" w14:textId="77777777" w:rsidTr="00346E63">
        <w:trPr>
          <w:trHeight w:val="2094"/>
          <w:tblHeader/>
        </w:trPr>
        <w:tc>
          <w:tcPr>
            <w:tcW w:w="9622" w:type="dxa"/>
          </w:tcPr>
          <w:p w14:paraId="366FDF75" w14:textId="77777777" w:rsidR="00346E63" w:rsidRDefault="00346E63" w:rsidP="00346E63"/>
        </w:tc>
      </w:tr>
    </w:tbl>
    <w:p w14:paraId="5AABB69F" w14:textId="77777777" w:rsidR="00346E63" w:rsidRDefault="00346E63" w:rsidP="00346E63">
      <w:r>
        <w:t>What support services did they access and where did they seek help?</w:t>
      </w:r>
    </w:p>
    <w:tbl>
      <w:tblPr>
        <w:tblStyle w:val="TableGrid"/>
        <w:tblW w:w="0" w:type="auto"/>
        <w:tblLook w:val="04A0" w:firstRow="1" w:lastRow="0" w:firstColumn="1" w:lastColumn="0" w:noHBand="0" w:noVBand="1"/>
        <w:tblCaption w:val="answer space"/>
      </w:tblPr>
      <w:tblGrid>
        <w:gridCol w:w="9622"/>
      </w:tblGrid>
      <w:tr w:rsidR="00346E63" w14:paraId="7BC1029C" w14:textId="77777777" w:rsidTr="00346E63">
        <w:trPr>
          <w:trHeight w:val="1977"/>
          <w:tblHeader/>
        </w:trPr>
        <w:tc>
          <w:tcPr>
            <w:tcW w:w="9622" w:type="dxa"/>
          </w:tcPr>
          <w:p w14:paraId="2B19117F" w14:textId="77777777" w:rsidR="00346E63" w:rsidRDefault="00346E63" w:rsidP="00346E63"/>
        </w:tc>
      </w:tr>
    </w:tbl>
    <w:p w14:paraId="674BE9C3" w14:textId="16C8455C" w:rsidR="007E5BE6" w:rsidRPr="007E5BE6" w:rsidRDefault="007E5BE6" w:rsidP="007E5BE6">
      <w:pPr>
        <w:pStyle w:val="IOSheading22017"/>
        <w:rPr>
          <w:rFonts w:ascii="Arial" w:hAnsi="Arial" w:cs="Arial"/>
          <w:b/>
          <w:color w:val="1C438B"/>
          <w:szCs w:val="28"/>
          <w:lang w:eastAsia="zh-CN"/>
        </w:rPr>
      </w:pPr>
      <w:r w:rsidRPr="007E5BE6">
        <w:rPr>
          <w:rFonts w:ascii="Arial" w:hAnsi="Arial" w:cs="Arial"/>
          <w:b/>
          <w:color w:val="1C438B"/>
          <w:szCs w:val="28"/>
          <w:lang w:eastAsia="zh-CN"/>
        </w:rPr>
        <w:t>Addressing life challenges</w:t>
      </w:r>
    </w:p>
    <w:p w14:paraId="6653BC2C" w14:textId="53731658" w:rsidR="007E5BE6" w:rsidRDefault="007E5BE6" w:rsidP="007E5BE6">
      <w:pPr>
        <w:pStyle w:val="IOSbodytext2017"/>
        <w:rPr>
          <w:lang w:eastAsia="en-US"/>
        </w:rPr>
      </w:pPr>
      <w:r>
        <w:rPr>
          <w:lang w:eastAsia="en-US"/>
        </w:rPr>
        <w:t xml:space="preserve">At different times in our life a number of challenges can present. It is during these more challenging times that we need to remember the strengths and achievements we have to give ourselves reinforcement of what we can actually achieve and use to overcome these challenges. </w:t>
      </w:r>
    </w:p>
    <w:p w14:paraId="20192ED7" w14:textId="77777777" w:rsidR="00346E63" w:rsidRDefault="00346E63" w:rsidP="00346E63">
      <w:pPr>
        <w:pStyle w:val="IOSbodytext2017"/>
        <w:rPr>
          <w:lang w:eastAsia="en-US"/>
        </w:rPr>
      </w:pPr>
      <w:r>
        <w:rPr>
          <w:lang w:eastAsia="en-US"/>
        </w:rPr>
        <w:t xml:space="preserve">Reflect on a current challenging situation present in your life and complete the following to assist in developing a strategy to address it. </w:t>
      </w:r>
    </w:p>
    <w:p w14:paraId="0126AF99" w14:textId="77777777" w:rsidR="00346E63" w:rsidRDefault="00346E63" w:rsidP="00346E63">
      <w:pPr>
        <w:pStyle w:val="IOSbodytext2017"/>
        <w:rPr>
          <w:lang w:eastAsia="en-US"/>
        </w:rPr>
      </w:pPr>
      <w:r>
        <w:rPr>
          <w:lang w:eastAsia="en-US"/>
        </w:rPr>
        <w:t>Challenging situation: _________________________________________________</w:t>
      </w:r>
    </w:p>
    <w:p w14:paraId="442B2A9E" w14:textId="28E77483" w:rsidR="00346E63" w:rsidRDefault="00346E63" w:rsidP="00346E63">
      <w:pPr>
        <w:pStyle w:val="IOSbodytext2017"/>
        <w:rPr>
          <w:lang w:eastAsia="en-US"/>
        </w:rPr>
      </w:pPr>
      <w:r>
        <w:rPr>
          <w:lang w:eastAsia="en-US"/>
        </w:rPr>
        <w:t xml:space="preserve">Describe the barriers you are facing at the moment and how these have made life more challenging. </w:t>
      </w:r>
    </w:p>
    <w:tbl>
      <w:tblPr>
        <w:tblStyle w:val="TableGrid"/>
        <w:tblW w:w="0" w:type="auto"/>
        <w:tblLook w:val="04A0" w:firstRow="1" w:lastRow="0" w:firstColumn="1" w:lastColumn="0" w:noHBand="0" w:noVBand="1"/>
        <w:tblCaption w:val="answer space"/>
      </w:tblPr>
      <w:tblGrid>
        <w:gridCol w:w="9562"/>
      </w:tblGrid>
      <w:tr w:rsidR="00346E63" w14:paraId="7C665711" w14:textId="77777777" w:rsidTr="00346E63">
        <w:trPr>
          <w:trHeight w:val="1408"/>
          <w:tblHeader/>
        </w:trPr>
        <w:tc>
          <w:tcPr>
            <w:tcW w:w="9562" w:type="dxa"/>
          </w:tcPr>
          <w:p w14:paraId="55ECE6FD" w14:textId="77777777" w:rsidR="00346E63" w:rsidRDefault="00346E63" w:rsidP="00346E63">
            <w:pPr>
              <w:pStyle w:val="IOSbodytext2017"/>
              <w:rPr>
                <w:lang w:eastAsia="en-US"/>
              </w:rPr>
            </w:pPr>
          </w:p>
        </w:tc>
      </w:tr>
    </w:tbl>
    <w:p w14:paraId="470EC56B" w14:textId="09A9A135" w:rsidR="00346E63" w:rsidRDefault="00346E63" w:rsidP="00346E63">
      <w:pPr>
        <w:pStyle w:val="IOSbodytext2017"/>
        <w:rPr>
          <w:lang w:eastAsia="en-US"/>
        </w:rPr>
      </w:pPr>
      <w:r>
        <w:rPr>
          <w:lang w:eastAsia="en-US"/>
        </w:rPr>
        <w:t xml:space="preserve">Outline three personal skills and strengths you possess to help you overcome the difficulties being faced </w:t>
      </w:r>
    </w:p>
    <w:tbl>
      <w:tblPr>
        <w:tblStyle w:val="TableGrid"/>
        <w:tblW w:w="0" w:type="auto"/>
        <w:tblLook w:val="04A0" w:firstRow="1" w:lastRow="0" w:firstColumn="1" w:lastColumn="0" w:noHBand="0" w:noVBand="1"/>
        <w:tblCaption w:val="answer space"/>
      </w:tblPr>
      <w:tblGrid>
        <w:gridCol w:w="9622"/>
      </w:tblGrid>
      <w:tr w:rsidR="00346E63" w14:paraId="664A34FE" w14:textId="77777777" w:rsidTr="00346E63">
        <w:trPr>
          <w:trHeight w:val="1553"/>
          <w:tblHeader/>
        </w:trPr>
        <w:tc>
          <w:tcPr>
            <w:tcW w:w="9622" w:type="dxa"/>
          </w:tcPr>
          <w:p w14:paraId="1DC33EBA" w14:textId="77777777" w:rsidR="00346E63" w:rsidRDefault="00346E63" w:rsidP="00346E63">
            <w:pPr>
              <w:pStyle w:val="IOSbodytext2017"/>
              <w:rPr>
                <w:lang w:eastAsia="en-US"/>
              </w:rPr>
            </w:pPr>
          </w:p>
        </w:tc>
      </w:tr>
    </w:tbl>
    <w:p w14:paraId="1CB86CE5" w14:textId="02255E98" w:rsidR="00346E63" w:rsidRDefault="00346E63" w:rsidP="00346E63">
      <w:pPr>
        <w:pStyle w:val="IOSbodytext2017"/>
        <w:rPr>
          <w:lang w:eastAsia="en-US"/>
        </w:rPr>
      </w:pPr>
      <w:r>
        <w:rPr>
          <w:lang w:eastAsia="en-US"/>
        </w:rPr>
        <w:t xml:space="preserve">What strategies can you use to deal with the situation?  </w:t>
      </w:r>
    </w:p>
    <w:tbl>
      <w:tblPr>
        <w:tblStyle w:val="TableGrid"/>
        <w:tblW w:w="0" w:type="auto"/>
        <w:tblLook w:val="04A0" w:firstRow="1" w:lastRow="0" w:firstColumn="1" w:lastColumn="0" w:noHBand="0" w:noVBand="1"/>
        <w:tblCaption w:val="answer space"/>
      </w:tblPr>
      <w:tblGrid>
        <w:gridCol w:w="9622"/>
      </w:tblGrid>
      <w:tr w:rsidR="00346E63" w14:paraId="69EA5792" w14:textId="77777777" w:rsidTr="00346E63">
        <w:trPr>
          <w:trHeight w:val="1555"/>
          <w:tblHeader/>
        </w:trPr>
        <w:tc>
          <w:tcPr>
            <w:tcW w:w="9622" w:type="dxa"/>
          </w:tcPr>
          <w:p w14:paraId="67D4CDDC" w14:textId="77777777" w:rsidR="00346E63" w:rsidRDefault="00346E63" w:rsidP="00346E63">
            <w:pPr>
              <w:pStyle w:val="IOSbodytext2017"/>
              <w:rPr>
                <w:lang w:eastAsia="en-US"/>
              </w:rPr>
            </w:pPr>
          </w:p>
        </w:tc>
      </w:tr>
    </w:tbl>
    <w:p w14:paraId="6A364A8E" w14:textId="592B8BD8" w:rsidR="00346E63" w:rsidRDefault="00346E63" w:rsidP="00346E63">
      <w:pPr>
        <w:pStyle w:val="IOSbodytext2017"/>
        <w:rPr>
          <w:lang w:eastAsia="en-US"/>
        </w:rPr>
      </w:pPr>
      <w:r>
        <w:rPr>
          <w:lang w:eastAsia="en-US"/>
        </w:rPr>
        <w:t>If you were to apply those skills and strengths to deal with the situation, make a judgment on how successful the outcomes of that situation would be.</w:t>
      </w:r>
    </w:p>
    <w:tbl>
      <w:tblPr>
        <w:tblStyle w:val="TableGrid"/>
        <w:tblW w:w="0" w:type="auto"/>
        <w:tblLook w:val="04A0" w:firstRow="1" w:lastRow="0" w:firstColumn="1" w:lastColumn="0" w:noHBand="0" w:noVBand="1"/>
        <w:tblCaption w:val="answer space"/>
      </w:tblPr>
      <w:tblGrid>
        <w:gridCol w:w="9622"/>
      </w:tblGrid>
      <w:tr w:rsidR="00346E63" w14:paraId="49084D37" w14:textId="77777777" w:rsidTr="00346E63">
        <w:trPr>
          <w:trHeight w:val="1973"/>
          <w:tblHeader/>
        </w:trPr>
        <w:tc>
          <w:tcPr>
            <w:tcW w:w="9622" w:type="dxa"/>
          </w:tcPr>
          <w:p w14:paraId="105286C1" w14:textId="77777777" w:rsidR="00346E63" w:rsidRDefault="00346E63" w:rsidP="00346E63">
            <w:pPr>
              <w:pStyle w:val="IOSbodytext2017"/>
              <w:rPr>
                <w:lang w:eastAsia="en-US"/>
              </w:rPr>
            </w:pPr>
          </w:p>
        </w:tc>
      </w:tr>
    </w:tbl>
    <w:p w14:paraId="76A0CA69" w14:textId="77777777" w:rsidR="00346E63" w:rsidRDefault="00346E63" w:rsidP="00346E63">
      <w:pPr>
        <w:pStyle w:val="IOSbodytext2017"/>
        <w:rPr>
          <w:lang w:eastAsia="en-US"/>
        </w:rPr>
      </w:pPr>
    </w:p>
    <w:p w14:paraId="012D148D" w14:textId="1FE49206" w:rsidR="00346E63" w:rsidRDefault="00346E63" w:rsidP="00346E63">
      <w:pPr>
        <w:pStyle w:val="IOSbodytext2017"/>
        <w:rPr>
          <w:lang w:eastAsia="en-US"/>
        </w:rPr>
      </w:pPr>
      <w:r>
        <w:rPr>
          <w:lang w:eastAsia="en-US"/>
        </w:rPr>
        <w:t>How can you access support services and help to overcome and work through the challenge presenting?</w:t>
      </w:r>
    </w:p>
    <w:tbl>
      <w:tblPr>
        <w:tblStyle w:val="TableGrid"/>
        <w:tblW w:w="0" w:type="auto"/>
        <w:tblLook w:val="04A0" w:firstRow="1" w:lastRow="0" w:firstColumn="1" w:lastColumn="0" w:noHBand="0" w:noVBand="1"/>
        <w:tblCaption w:val="answer space"/>
      </w:tblPr>
      <w:tblGrid>
        <w:gridCol w:w="9622"/>
      </w:tblGrid>
      <w:tr w:rsidR="00346E63" w14:paraId="48E686B6" w14:textId="77777777" w:rsidTr="00346E63">
        <w:trPr>
          <w:trHeight w:val="2224"/>
          <w:tblHeader/>
        </w:trPr>
        <w:tc>
          <w:tcPr>
            <w:tcW w:w="9622" w:type="dxa"/>
          </w:tcPr>
          <w:p w14:paraId="310C88BD" w14:textId="77777777" w:rsidR="00346E63" w:rsidRDefault="00346E63" w:rsidP="00346E63">
            <w:pPr>
              <w:pStyle w:val="IOSbodytext2017"/>
              <w:rPr>
                <w:lang w:eastAsia="en-US"/>
              </w:rPr>
            </w:pPr>
          </w:p>
        </w:tc>
      </w:tr>
    </w:tbl>
    <w:p w14:paraId="1EC2A502" w14:textId="77777777" w:rsidR="00346E63" w:rsidRDefault="00346E63" w:rsidP="00346E63">
      <w:pPr>
        <w:pStyle w:val="IOSbodytext2017"/>
        <w:rPr>
          <w:lang w:eastAsia="en-US"/>
        </w:rPr>
      </w:pPr>
    </w:p>
    <w:sectPr w:rsidR="00346E63" w:rsidSect="00FF1833">
      <w:headerReference w:type="even" r:id="rId34"/>
      <w:headerReference w:type="default" r:id="rId35"/>
      <w:footerReference w:type="even" r:id="rId36"/>
      <w:footerReference w:type="default" r:id="rId37"/>
      <w:headerReference w:type="first" r:id="rId38"/>
      <w:footerReference w:type="first" r:id="rId3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BA9B1" w14:textId="77777777" w:rsidR="00834871" w:rsidRDefault="00834871">
      <w:r>
        <w:separator/>
      </w:r>
    </w:p>
    <w:p w14:paraId="0A99A4C6" w14:textId="77777777" w:rsidR="00834871" w:rsidRDefault="00834871"/>
  </w:endnote>
  <w:endnote w:type="continuationSeparator" w:id="0">
    <w:p w14:paraId="6225395F" w14:textId="77777777" w:rsidR="00834871" w:rsidRDefault="00834871">
      <w:r>
        <w:continuationSeparator/>
      </w:r>
    </w:p>
    <w:p w14:paraId="4916DDB5" w14:textId="77777777" w:rsidR="00834871" w:rsidRDefault="008348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6FD03E29"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67DA4">
      <w:rPr>
        <w:noProof/>
      </w:rPr>
      <w:t>6</w:t>
    </w:r>
    <w:r w:rsidRPr="002810D3">
      <w:fldChar w:fldCharType="end"/>
    </w:r>
    <w:r w:rsidRPr="002810D3">
      <w:tab/>
    </w:r>
    <w:r w:rsidR="007E5BE6">
      <w:t>Acknowledging achievements and success</w:t>
    </w:r>
    <w:r w:rsidR="00FF05CF" w:rsidRPr="00FF05CF">
      <w:t xml:space="preserve"> – Stage </w:t>
    </w:r>
    <w:r w:rsidR="007E5BE6">
      <w:t>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1B86DFF7"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12F8C">
      <w:rPr>
        <w:noProof/>
      </w:rPr>
      <w:t>Mar-20</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367DA4">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1E40F8" w14:textId="77777777" w:rsidR="00834871" w:rsidRDefault="00834871">
      <w:r>
        <w:separator/>
      </w:r>
    </w:p>
    <w:p w14:paraId="6BAF5C95" w14:textId="77777777" w:rsidR="00834871" w:rsidRDefault="00834871"/>
  </w:footnote>
  <w:footnote w:type="continuationSeparator" w:id="0">
    <w:p w14:paraId="5A676CA1" w14:textId="77777777" w:rsidR="00834871" w:rsidRDefault="00834871">
      <w:r>
        <w:continuationSeparator/>
      </w:r>
    </w:p>
    <w:p w14:paraId="4CBF39D9" w14:textId="77777777" w:rsidR="00834871" w:rsidRDefault="0083487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F76F6" w14:textId="77777777" w:rsidR="00367DA4" w:rsidRDefault="00367D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5CF2E" w14:textId="77777777" w:rsidR="00367DA4" w:rsidRDefault="00367D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276A7"/>
    <w:multiLevelType w:val="hybridMultilevel"/>
    <w:tmpl w:val="6BE4AC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6BA2F35"/>
    <w:multiLevelType w:val="hybridMultilevel"/>
    <w:tmpl w:val="B404A3EA"/>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1138"/>
    <w:multiLevelType w:val="hybridMultilevel"/>
    <w:tmpl w:val="87D0AA02"/>
    <w:lvl w:ilvl="0" w:tplc="0C090001">
      <w:start w:val="1"/>
      <w:numFmt w:val="bullet"/>
      <w:lvlText w:val=""/>
      <w:lvlJc w:val="left"/>
      <w:pPr>
        <w:ind w:left="918" w:hanging="360"/>
      </w:pPr>
      <w:rPr>
        <w:rFonts w:ascii="Symbol" w:hAnsi="Symbol"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5" w15:restartNumberingAfterBreak="0">
    <w:nsid w:val="3C530358"/>
    <w:multiLevelType w:val="hybridMultilevel"/>
    <w:tmpl w:val="D8864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434733DC"/>
    <w:multiLevelType w:val="hybridMultilevel"/>
    <w:tmpl w:val="5B380DD6"/>
    <w:lvl w:ilvl="0" w:tplc="36E0AF0E">
      <w:start w:val="1"/>
      <w:numFmt w:val="bullet"/>
      <w:lvlText w:val="‐"/>
      <w:lvlJc w:val="left"/>
      <w:pPr>
        <w:ind w:left="558"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C6A228B"/>
    <w:multiLevelType w:val="hybridMultilevel"/>
    <w:tmpl w:val="B9523604"/>
    <w:lvl w:ilvl="0" w:tplc="08090001">
      <w:start w:val="1"/>
      <w:numFmt w:val="bullet"/>
      <w:lvlText w:val=""/>
      <w:lvlJc w:val="left"/>
      <w:pPr>
        <w:ind w:left="1500" w:hanging="360"/>
      </w:pPr>
      <w:rPr>
        <w:rFonts w:ascii="Symbol" w:hAnsi="Symbol" w:cs="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cs="Wingdings" w:hint="default"/>
      </w:rPr>
    </w:lvl>
    <w:lvl w:ilvl="3" w:tplc="08090001" w:tentative="1">
      <w:start w:val="1"/>
      <w:numFmt w:val="bullet"/>
      <w:lvlText w:val=""/>
      <w:lvlJc w:val="left"/>
      <w:pPr>
        <w:ind w:left="3660" w:hanging="360"/>
      </w:pPr>
      <w:rPr>
        <w:rFonts w:ascii="Symbol" w:hAnsi="Symbol" w:cs="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cs="Wingdings" w:hint="default"/>
      </w:rPr>
    </w:lvl>
    <w:lvl w:ilvl="6" w:tplc="08090001" w:tentative="1">
      <w:start w:val="1"/>
      <w:numFmt w:val="bullet"/>
      <w:lvlText w:val=""/>
      <w:lvlJc w:val="left"/>
      <w:pPr>
        <w:ind w:left="5820" w:hanging="360"/>
      </w:pPr>
      <w:rPr>
        <w:rFonts w:ascii="Symbol" w:hAnsi="Symbol" w:cs="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cs="Wingding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C085051"/>
    <w:multiLevelType w:val="hybridMultilevel"/>
    <w:tmpl w:val="05E0ABB0"/>
    <w:lvl w:ilvl="0" w:tplc="36E0AF0E">
      <w:start w:val="1"/>
      <w:numFmt w:val="bullet"/>
      <w:lvlText w:val="‐"/>
      <w:lvlJc w:val="left"/>
      <w:pPr>
        <w:ind w:left="927" w:hanging="360"/>
      </w:pPr>
      <w:rPr>
        <w:rFonts w:ascii="Calibri" w:hAnsi="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cs="Wingdings" w:hint="default"/>
      </w:rPr>
    </w:lvl>
    <w:lvl w:ilvl="3" w:tplc="08090001" w:tentative="1">
      <w:start w:val="1"/>
      <w:numFmt w:val="bullet"/>
      <w:lvlText w:val=""/>
      <w:lvlJc w:val="left"/>
      <w:pPr>
        <w:ind w:left="3087" w:hanging="360"/>
      </w:pPr>
      <w:rPr>
        <w:rFonts w:ascii="Symbol" w:hAnsi="Symbol" w:cs="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cs="Wingdings" w:hint="default"/>
      </w:rPr>
    </w:lvl>
    <w:lvl w:ilvl="6" w:tplc="08090001" w:tentative="1">
      <w:start w:val="1"/>
      <w:numFmt w:val="bullet"/>
      <w:lvlText w:val=""/>
      <w:lvlJc w:val="left"/>
      <w:pPr>
        <w:ind w:left="5247" w:hanging="360"/>
      </w:pPr>
      <w:rPr>
        <w:rFonts w:ascii="Symbol" w:hAnsi="Symbol" w:cs="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cs="Wingdings" w:hint="default"/>
      </w:rPr>
    </w:lvl>
  </w:abstractNum>
  <w:abstractNum w:abstractNumId="2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9"/>
  </w:num>
  <w:num w:numId="2">
    <w:abstractNumId w:val="16"/>
  </w:num>
  <w:num w:numId="3">
    <w:abstractNumId w:val="22"/>
  </w:num>
  <w:num w:numId="4">
    <w:abstractNumId w:val="24"/>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5"/>
  </w:num>
  <w:num w:numId="8">
    <w:abstractNumId w:val="11"/>
  </w:num>
  <w:num w:numId="9">
    <w:abstractNumId w:val="21"/>
  </w:num>
  <w:num w:numId="10">
    <w:abstractNumId w:val="9"/>
  </w:num>
  <w:num w:numId="11">
    <w:abstractNumId w:val="18"/>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7"/>
  </w:num>
  <w:num w:numId="22">
    <w:abstractNumId w:val="23"/>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7"/>
  </w:num>
  <w:num w:numId="33">
    <w:abstractNumId w:val="22"/>
  </w:num>
  <w:num w:numId="34">
    <w:abstractNumId w:val="24"/>
  </w:num>
  <w:num w:numId="35">
    <w:abstractNumId w:val="26"/>
  </w:num>
  <w:num w:numId="36">
    <w:abstractNumId w:val="10"/>
  </w:num>
  <w:num w:numId="37">
    <w:abstractNumId w:val="16"/>
  </w:num>
  <w:num w:numId="38">
    <w:abstractNumId w:val="16"/>
  </w:num>
  <w:num w:numId="39">
    <w:abstractNumId w:val="16"/>
  </w:num>
  <w:num w:numId="40">
    <w:abstractNumId w:val="16"/>
  </w:num>
  <w:num w:numId="41">
    <w:abstractNumId w:val="13"/>
  </w:num>
  <w:num w:numId="42">
    <w:abstractNumId w:val="17"/>
  </w:num>
  <w:num w:numId="43">
    <w:abstractNumId w:val="20"/>
  </w:num>
  <w:num w:numId="44">
    <w:abstractNumId w:val="16"/>
  </w:num>
  <w:num w:numId="45">
    <w:abstractNumId w:val="15"/>
  </w:num>
  <w:num w:numId="46">
    <w:abstractNumId w:val="14"/>
  </w:num>
  <w:num w:numId="47">
    <w:abstractNumId w:val="16"/>
  </w:num>
  <w:num w:numId="48">
    <w:abstractNumId w:val="16"/>
  </w:num>
  <w:num w:numId="49">
    <w:abstractNumId w:val="16"/>
  </w:num>
  <w:num w:numId="50">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TMwMTQxsDA2NTRT0lEKTi0uzszPAykwrAUA4iNgjS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451"/>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6E63"/>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67DA4"/>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0FF1"/>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BE6"/>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871"/>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404"/>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1431"/>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5DA"/>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2F8C"/>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8F0"/>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ing22017">
    <w:name w:val="IOS heading 2 2017"/>
    <w:basedOn w:val="Normal"/>
    <w:next w:val="Normal"/>
    <w:qFormat/>
    <w:locked/>
    <w:rsid w:val="007E5BE6"/>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list1bullet2017">
    <w:name w:val="IOS list 1 bullet 2017"/>
    <w:basedOn w:val="Normal"/>
    <w:qFormat/>
    <w:locked/>
    <w:rsid w:val="007E5BE6"/>
    <w:pPr>
      <w:spacing w:before="80" w:line="280" w:lineRule="atLeast"/>
      <w:ind w:left="720" w:hanging="360"/>
    </w:pPr>
    <w:rPr>
      <w:rFonts w:eastAsia="SimSun" w:cs="Times New Roman"/>
      <w:lang w:eastAsia="zh-CN"/>
    </w:rPr>
  </w:style>
  <w:style w:type="paragraph" w:customStyle="1" w:styleId="IOSlist2bullet2017">
    <w:name w:val="IOS list 2 bullet 2017"/>
    <w:basedOn w:val="Normal"/>
    <w:link w:val="IOSlist2bullet2017Char"/>
    <w:qFormat/>
    <w:locked/>
    <w:rsid w:val="007E5BE6"/>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bodytext2017">
    <w:name w:val="IOS body text 2017"/>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DoEbodytext2018">
    <w:name w:val="DoE body text 2018"/>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7E5BE6"/>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7E5BE6"/>
  </w:style>
  <w:style w:type="character" w:customStyle="1" w:styleId="eop">
    <w:name w:val="eop"/>
    <w:basedOn w:val="DefaultParagraphFont"/>
    <w:rsid w:val="007E5BE6"/>
  </w:style>
  <w:style w:type="character" w:customStyle="1" w:styleId="UnresolvedMention">
    <w:name w:val="Unresolved Mention"/>
    <w:basedOn w:val="DefaultParagraphFont"/>
    <w:uiPriority w:val="99"/>
    <w:semiHidden/>
    <w:unhideWhenUsed/>
    <w:rsid w:val="007E5BE6"/>
    <w:rPr>
      <w:color w:val="605E5C"/>
      <w:shd w:val="clear" w:color="auto" w:fill="E1DFDD"/>
    </w:rPr>
  </w:style>
  <w:style w:type="character" w:customStyle="1" w:styleId="IOSstrongemphasis2017">
    <w:name w:val="IOS strong emphasis 2017"/>
    <w:basedOn w:val="DefaultParagraphFont"/>
    <w:uiPriority w:val="1"/>
    <w:qFormat/>
    <w:rsid w:val="007E5BE6"/>
    <w:rPr>
      <w:b/>
      <w:noProof w:val="0"/>
      <w:lang w:val="en-AU"/>
    </w:rPr>
  </w:style>
  <w:style w:type="paragraph" w:customStyle="1" w:styleId="IOStableheading2017">
    <w:name w:val="IOS table heading 2017"/>
    <w:basedOn w:val="Normal"/>
    <w:next w:val="Normal"/>
    <w:qFormat/>
    <w:locked/>
    <w:rsid w:val="007E5B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7E5BE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7E5BE6"/>
    <w:pPr>
      <w:numPr>
        <w:numId w:val="41"/>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7E5BE6"/>
    <w:pPr>
      <w:numPr>
        <w:ilvl w:val="1"/>
      </w:numPr>
      <w:tabs>
        <w:tab w:val="clear" w:pos="425"/>
        <w:tab w:val="clear" w:pos="2268"/>
        <w:tab w:val="clear" w:pos="3402"/>
        <w:tab w:val="left" w:pos="1106"/>
        <w:tab w:val="left" w:pos="2240"/>
      </w:tabs>
    </w:pPr>
  </w:style>
  <w:style w:type="paragraph" w:customStyle="1" w:styleId="DoEtablelist2numbered2018">
    <w:name w:val="DoE table list 2 numbered 2018"/>
    <w:basedOn w:val="Normal"/>
    <w:qFormat/>
    <w:rsid w:val="007E5BE6"/>
    <w:pPr>
      <w:spacing w:before="80" w:after="40" w:line="240" w:lineRule="atLeast"/>
      <w:ind w:left="1140" w:hanging="360"/>
    </w:pPr>
    <w:rPr>
      <w:rFonts w:ascii="Helvetica" w:eastAsia="SimSun" w:hAnsi="Helvetica" w:cs="Times New Roman"/>
      <w:sz w:val="20"/>
      <w:szCs w:val="20"/>
      <w:lang w:eastAsia="zh-CN"/>
    </w:rPr>
  </w:style>
  <w:style w:type="paragraph" w:customStyle="1" w:styleId="IOSheading32017">
    <w:name w:val="IOS heading 3 2017"/>
    <w:basedOn w:val="IOSheading22017"/>
    <w:next w:val="IOSbodytext2017"/>
    <w:qFormat/>
    <w:locked/>
    <w:rsid w:val="007E5BE6"/>
    <w:pPr>
      <w:spacing w:before="320"/>
      <w:outlineLvl w:val="2"/>
    </w:pPr>
    <w:rPr>
      <w:sz w:val="36"/>
      <w:szCs w:val="40"/>
    </w:rPr>
  </w:style>
  <w:style w:type="paragraph" w:customStyle="1" w:styleId="IOSlines2017">
    <w:name w:val="IOS lines 2017"/>
    <w:basedOn w:val="Normal"/>
    <w:qFormat/>
    <w:rsid w:val="007E5BE6"/>
    <w:pPr>
      <w:tabs>
        <w:tab w:val="right" w:leader="underscore" w:pos="10773"/>
      </w:tabs>
      <w:spacing w:before="0" w:line="480" w:lineRule="atLeast"/>
      <w:ind w:left="-40" w:right="40"/>
    </w:pPr>
    <w:rPr>
      <w:rFonts w:eastAsia="SimSun" w:cs="Times New Roman"/>
      <w:lang w:eastAsia="zh-CN"/>
    </w:rPr>
  </w:style>
  <w:style w:type="character" w:customStyle="1" w:styleId="IOSlist2bullet2017Char">
    <w:name w:val="IOS list 2 bullet 2017 Char"/>
    <w:basedOn w:val="DefaultParagraphFont"/>
    <w:link w:val="IOSlist2bullet2017"/>
    <w:rsid w:val="007E5BE6"/>
    <w:rPr>
      <w:rFonts w:ascii="Arial" w:eastAsia="SimSun" w:hAnsi="Arial" w:cs="Times New Roman"/>
      <w:lang w:val="en-AU" w:eastAsia="zh-CN"/>
    </w:rPr>
  </w:style>
  <w:style w:type="character" w:styleId="FollowedHyperlink">
    <w:name w:val="FollowedHyperlink"/>
    <w:basedOn w:val="DefaultParagraphFont"/>
    <w:uiPriority w:val="99"/>
    <w:semiHidden/>
    <w:unhideWhenUsed/>
    <w:rsid w:val="00F918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mind.com/quiz-how-resilient-are-you-4008851" TargetMode="External"/><Relationship Id="rId13" Type="http://schemas.openxmlformats.org/officeDocument/2006/relationships/hyperlink" Target="https://app.education.nsw.gov.au/digital-learning-selector/LearningTool/Card/593" TargetMode="External"/><Relationship Id="rId18" Type="http://schemas.openxmlformats.org/officeDocument/2006/relationships/hyperlink" Target="https://education.nsw.gov.au/teaching-and-learning/curriculum/key-learning-areas/pdhpe/life-ready" TargetMode="External"/><Relationship Id="rId26" Type="http://schemas.openxmlformats.org/officeDocument/2006/relationships/hyperlink" Target="https://www.sbs.com.au/ondemand/video/127537219964/Living-Black-Conversations-S2013-Ep4-Adam-Goodes" TargetMode="External"/><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kidshelpline.com.au/teens/issues/building-resilience"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app.education.nsw.gov.au/digital-learning-selector/LearningTool/Card/591" TargetMode="External"/><Relationship Id="rId17" Type="http://schemas.openxmlformats.org/officeDocument/2006/relationships/hyperlink" Target="https://educationstandards.nsw.edu.au/wps/portal/nesa/k-10/learning-areas/pdhpe/pdhpe-k-10-2018" TargetMode="External"/><Relationship Id="rId25" Type="http://schemas.openxmlformats.org/officeDocument/2006/relationships/hyperlink" Target="https://www.youtube.com/watch?v=U3nT2KDAGOc" TargetMode="External"/><Relationship Id="rId33" Type="http://schemas.openxmlformats.org/officeDocument/2006/relationships/hyperlink" Target="https://kidshelpline.com.au/teens/issues/building-resilience"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app.education.nsw.gov.au/digital-learning-selector/LearningTool/Browser?cache_id=ed601" TargetMode="External"/><Relationship Id="rId20" Type="http://schemas.openxmlformats.org/officeDocument/2006/relationships/hyperlink" Target="https://education.nsw.gov.au/teaching-and-learning/curriculum/key-learning-areas/pdhpe/life-ready" TargetMode="External"/><Relationship Id="rId29" Type="http://schemas.openxmlformats.org/officeDocument/2006/relationships/hyperlink" Target="https://www.youtube.com/watch?v=IOBtp6BGpnQ"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education.nsw.gov.au/digital-learning-selector/LearningTool/Card/101" TargetMode="External"/><Relationship Id="rId24" Type="http://schemas.openxmlformats.org/officeDocument/2006/relationships/hyperlink" Target="https://www.viacharacter.org/survey/account/register" TargetMode="External"/><Relationship Id="rId32" Type="http://schemas.openxmlformats.org/officeDocument/2006/relationships/hyperlink" Target="https://au.reachout.com/videos/check-out"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pp.education.nsw.gov.au/digital-learning-selector/LearningTool/Card/116" TargetMode="External"/><Relationship Id="rId23" Type="http://schemas.openxmlformats.org/officeDocument/2006/relationships/hyperlink" Target="https://padlet.com/" TargetMode="External"/><Relationship Id="rId28" Type="http://schemas.openxmlformats.org/officeDocument/2006/relationships/hyperlink" Target="https://www.youtube.com/watch?v=G_arxBCB4u4" TargetMode="External"/><Relationship Id="rId36" Type="http://schemas.openxmlformats.org/officeDocument/2006/relationships/footer" Target="footer1.xml"/><Relationship Id="rId10" Type="http://schemas.openxmlformats.org/officeDocument/2006/relationships/hyperlink" Target="https://app.education.nsw.gov.au/digital-learning-selector/LearningTool/Card/27" TargetMode="External"/><Relationship Id="rId19" Type="http://schemas.openxmlformats.org/officeDocument/2006/relationships/hyperlink" Target="https://schoolsequella.det.nsw.edu.au/file/083acd3a-daca-4307-9afe-bc6c888f694a/1/final-resource-flowchart-html5.zip/index.html" TargetMode="External"/><Relationship Id="rId31" Type="http://schemas.openxmlformats.org/officeDocument/2006/relationships/hyperlink" Target="https://au.reachout.com/videos/check-out" TargetMode="External"/><Relationship Id="rId4" Type="http://schemas.openxmlformats.org/officeDocument/2006/relationships/settings" Target="settings.xml"/><Relationship Id="rId9" Type="http://schemas.openxmlformats.org/officeDocument/2006/relationships/hyperlink" Target="https://app.education.nsw.gov.au/digital-learning-selector/LearningTool/Card/27" TargetMode="External"/><Relationship Id="rId14" Type="http://schemas.openxmlformats.org/officeDocument/2006/relationships/hyperlink" Target="https://app.education.nsw.gov.au/digital-learning-selector/LearningTool/Card/186" TargetMode="External"/><Relationship Id="rId22" Type="http://schemas.openxmlformats.org/officeDocument/2006/relationships/hyperlink" Target="http://stress.about.com/library/resilience/bl_resilience_quiz.htm" TargetMode="External"/><Relationship Id="rId27" Type="http://schemas.openxmlformats.org/officeDocument/2006/relationships/hyperlink" Target="https://www.youtube.com/watch?v=HEXHSW5ePns" TargetMode="External"/><Relationship Id="rId30" Type="http://schemas.openxmlformats.org/officeDocument/2006/relationships/hyperlink" Target="https://www.youtube.com/watch?v=zpgX_UK62Io"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6C69E-6232-4581-92D3-FAC2312D9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8</Words>
  <Characters>18799</Characters>
  <Application>Microsoft Office Word</Application>
  <DocSecurity>0</DocSecurity>
  <Lines>156</Lines>
  <Paragraphs>44</Paragraphs>
  <ScaleCrop>false</ScaleCrop>
  <Manager/>
  <Company/>
  <LinksUpToDate>false</LinksUpToDate>
  <CharactersWithSpaces>22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0T02:49:00Z</dcterms:created>
  <dcterms:modified xsi:type="dcterms:W3CDTF">2020-03-20T02:50:00Z</dcterms:modified>
  <cp:category/>
</cp:coreProperties>
</file>